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C21CA" w:rsidRPr="002106A3" w:rsidRDefault="002106A3" w:rsidP="002106A3">
      <w:pPr>
        <w:jc w:val="center"/>
        <w:rPr>
          <w:b/>
        </w:rPr>
      </w:pPr>
      <w:r w:rsidRPr="009A110B">
        <w:rPr>
          <w:rFonts w:ascii="Bahnschrift SemiLight" w:hAnsi="Bahnschrift SemiLight"/>
          <w:noProof/>
          <w:lang w:eastAsia="sl-SI"/>
        </w:rPr>
        <w:drawing>
          <wp:anchor distT="0" distB="0" distL="114300" distR="114300" simplePos="0" relativeHeight="251659264" behindDoc="1" locked="0" layoutInCell="1" allowOverlap="1" wp14:anchorId="08C2165F" wp14:editId="18E0E6CC">
            <wp:simplePos x="0" y="0"/>
            <wp:positionH relativeFrom="margin">
              <wp:posOffset>5105400</wp:posOffset>
            </wp:positionH>
            <wp:positionV relativeFrom="paragraph">
              <wp:posOffset>6985</wp:posOffset>
            </wp:positionV>
            <wp:extent cx="1266674" cy="1436443"/>
            <wp:effectExtent l="0" t="0" r="0" b="0"/>
            <wp:wrapTight wrapText="bothSides">
              <wp:wrapPolygon edited="0">
                <wp:start x="0" y="0"/>
                <wp:lineTo x="0" y="21199"/>
                <wp:lineTo x="21123" y="21199"/>
                <wp:lineTo x="21123" y="0"/>
                <wp:lineTo x="0" y="0"/>
              </wp:wrapPolygon>
            </wp:wrapTight>
            <wp:docPr id="2" name="Slika 2" descr="Rezultat iskanja slik za ocenjevanje matematik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ezultat iskanja slik za ocenjevanje matematika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0504"/>
                    <a:stretch/>
                  </pic:blipFill>
                  <pic:spPr bwMode="auto">
                    <a:xfrm>
                      <a:off x="0" y="0"/>
                      <a:ext cx="1266674" cy="14364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color w:val="FF0000"/>
          <w:sz w:val="36"/>
          <w:szCs w:val="36"/>
        </w:rPr>
        <w:t xml:space="preserve">                  </w:t>
      </w:r>
    </w:p>
    <w:p w:rsidR="002C21CA" w:rsidRPr="002B268E" w:rsidRDefault="002C21CA" w:rsidP="009A110B">
      <w:pPr>
        <w:jc w:val="center"/>
        <w:rPr>
          <w:b/>
          <w:color w:val="FF0000"/>
          <w:sz w:val="36"/>
          <w:szCs w:val="36"/>
        </w:rPr>
      </w:pPr>
      <w:r w:rsidRPr="00326DFD">
        <w:rPr>
          <w:b/>
          <w:color w:val="FF0000"/>
          <w:sz w:val="36"/>
          <w:szCs w:val="36"/>
        </w:rPr>
        <w:t>Kriteriji in načini preverjanja in ocenjevanja znanja</w:t>
      </w:r>
      <w:r w:rsidR="00326DFD" w:rsidRPr="00326DFD">
        <w:rPr>
          <w:b/>
          <w:color w:val="FF0000"/>
          <w:sz w:val="36"/>
          <w:szCs w:val="36"/>
        </w:rPr>
        <w:t xml:space="preserve"> pri predmetu matematika v 6., 7., 8. in 9. razredu</w:t>
      </w:r>
    </w:p>
    <w:p w:rsidR="002106A3" w:rsidRPr="00D0166B" w:rsidRDefault="002106A3" w:rsidP="00D0166B">
      <w:pPr>
        <w:rPr>
          <w:sz w:val="24"/>
          <w:szCs w:val="24"/>
        </w:rPr>
      </w:pPr>
      <w:r>
        <w:rPr>
          <w:sz w:val="24"/>
          <w:szCs w:val="24"/>
        </w:rPr>
        <w:t xml:space="preserve">   </w:t>
      </w:r>
    </w:p>
    <w:p w:rsidR="002C21CA" w:rsidRPr="00D0166B" w:rsidRDefault="002C21CA" w:rsidP="00D0166B">
      <w:pPr>
        <w:rPr>
          <w:color w:val="FF0000"/>
          <w:sz w:val="32"/>
          <w:szCs w:val="32"/>
        </w:rPr>
      </w:pPr>
      <w:r w:rsidRPr="00D0166B">
        <w:rPr>
          <w:b/>
          <w:color w:val="FF0000"/>
          <w:sz w:val="32"/>
          <w:szCs w:val="32"/>
          <w:highlight w:val="green"/>
        </w:rPr>
        <w:t>Preverjanje znanja</w:t>
      </w:r>
    </w:p>
    <w:p w:rsidR="00CF017F" w:rsidRPr="002106A3" w:rsidRDefault="009A110B" w:rsidP="002C21CA">
      <w:pPr>
        <w:rPr>
          <w:sz w:val="24"/>
          <w:szCs w:val="24"/>
        </w:rPr>
      </w:pPr>
      <w:r w:rsidRPr="00CF017F">
        <w:rPr>
          <w:b/>
          <w:sz w:val="24"/>
          <w:szCs w:val="24"/>
        </w:rPr>
        <w:t>Preverjanje znanja</w:t>
      </w:r>
      <w:r>
        <w:rPr>
          <w:sz w:val="24"/>
          <w:szCs w:val="24"/>
        </w:rPr>
        <w:t xml:space="preserve"> se nanaša na to,</w:t>
      </w:r>
      <w:r w:rsidR="002C21CA" w:rsidRPr="00F44DC2">
        <w:rPr>
          <w:sz w:val="24"/>
          <w:szCs w:val="24"/>
        </w:rPr>
        <w:t xml:space="preserve"> kako učenec razume učne vsebine pred, med in ob koncu obravnave vsebin. Preverjamo lahko: razumevanje, znanje definicij, interpretacijo in analizo problema, sintezo znanj in reševanje kratkih nal</w:t>
      </w:r>
      <w:r w:rsidR="00E87FFD">
        <w:rPr>
          <w:sz w:val="24"/>
          <w:szCs w:val="24"/>
        </w:rPr>
        <w:t xml:space="preserve">og.  </w:t>
      </w:r>
      <w:r w:rsidR="002106A3">
        <w:rPr>
          <w:sz w:val="24"/>
          <w:szCs w:val="24"/>
        </w:rPr>
        <w:t>Preverjanje je lahko pisno ali</w:t>
      </w:r>
      <w:r w:rsidR="00995DAA">
        <w:rPr>
          <w:sz w:val="24"/>
          <w:szCs w:val="24"/>
        </w:rPr>
        <w:t xml:space="preserve"> ustno.</w:t>
      </w:r>
    </w:p>
    <w:p w:rsidR="00E87FFD" w:rsidRPr="00995DAA" w:rsidRDefault="00E87FFD" w:rsidP="002C21CA">
      <w:pPr>
        <w:rPr>
          <w:b/>
          <w:sz w:val="24"/>
          <w:szCs w:val="24"/>
        </w:rPr>
      </w:pPr>
      <w:r w:rsidRPr="00995DAA">
        <w:rPr>
          <w:b/>
          <w:sz w:val="24"/>
          <w:szCs w:val="24"/>
        </w:rPr>
        <w:t>Znanje bomo preverjali:</w:t>
      </w:r>
    </w:p>
    <w:p w:rsidR="00E87FFD" w:rsidRPr="00995DAA" w:rsidRDefault="00E87FFD" w:rsidP="00995DAA">
      <w:pPr>
        <w:pStyle w:val="Odstavekseznama"/>
        <w:numPr>
          <w:ilvl w:val="0"/>
          <w:numId w:val="8"/>
        </w:numPr>
        <w:rPr>
          <w:sz w:val="24"/>
          <w:szCs w:val="24"/>
        </w:rPr>
      </w:pPr>
      <w:r w:rsidRPr="00995DAA">
        <w:rPr>
          <w:sz w:val="24"/>
          <w:szCs w:val="24"/>
        </w:rPr>
        <w:t xml:space="preserve">s pregledom nalog v zvezku;  </w:t>
      </w:r>
    </w:p>
    <w:p w:rsidR="00E87FFD" w:rsidRPr="00995DAA" w:rsidRDefault="00E87FFD" w:rsidP="00995DAA">
      <w:pPr>
        <w:pStyle w:val="Odstavekseznama"/>
        <w:numPr>
          <w:ilvl w:val="0"/>
          <w:numId w:val="8"/>
        </w:numPr>
        <w:rPr>
          <w:sz w:val="24"/>
          <w:szCs w:val="24"/>
        </w:rPr>
      </w:pPr>
      <w:r w:rsidRPr="00995DAA">
        <w:rPr>
          <w:sz w:val="24"/>
          <w:szCs w:val="24"/>
        </w:rPr>
        <w:t>s pisnim in ustnim sprotnim preverjanjem;</w:t>
      </w:r>
    </w:p>
    <w:p w:rsidR="00E87FFD" w:rsidRPr="00995DAA" w:rsidRDefault="003A073D" w:rsidP="00995DAA">
      <w:pPr>
        <w:pStyle w:val="Odstavekseznama"/>
        <w:numPr>
          <w:ilvl w:val="0"/>
          <w:numId w:val="8"/>
        </w:numPr>
        <w:rPr>
          <w:sz w:val="24"/>
          <w:szCs w:val="24"/>
        </w:rPr>
      </w:pPr>
      <w:r w:rsidRPr="00995DAA">
        <w:rPr>
          <w:sz w:val="24"/>
          <w:szCs w:val="24"/>
        </w:rPr>
        <w:t>učenec možnost samostojnega preverjanja znanja, ki se nahaja v učbeniku, na koncu vsakega poglavja;</w:t>
      </w:r>
    </w:p>
    <w:p w:rsidR="00CF017F" w:rsidRPr="002106A3" w:rsidRDefault="00E87FFD" w:rsidP="002C07F9">
      <w:pPr>
        <w:pStyle w:val="Odstavekseznama"/>
        <w:numPr>
          <w:ilvl w:val="0"/>
          <w:numId w:val="8"/>
        </w:numPr>
        <w:rPr>
          <w:sz w:val="24"/>
          <w:szCs w:val="24"/>
        </w:rPr>
      </w:pPr>
      <w:r w:rsidRPr="00995DAA">
        <w:rPr>
          <w:sz w:val="24"/>
          <w:szCs w:val="24"/>
        </w:rPr>
        <w:t xml:space="preserve">s </w:t>
      </w:r>
      <w:r w:rsidR="003A073D" w:rsidRPr="00995DAA">
        <w:rPr>
          <w:sz w:val="24"/>
          <w:szCs w:val="24"/>
        </w:rPr>
        <w:t xml:space="preserve">pisnim </w:t>
      </w:r>
      <w:r w:rsidRPr="00995DAA">
        <w:rPr>
          <w:sz w:val="24"/>
          <w:szCs w:val="24"/>
        </w:rPr>
        <w:t>preverjanjem pred pisnim preizkusom</w:t>
      </w:r>
      <w:r w:rsidR="00697B1A">
        <w:rPr>
          <w:sz w:val="24"/>
          <w:szCs w:val="24"/>
        </w:rPr>
        <w:t>; po tem preverjanju naredimo analizo preverjanja;</w:t>
      </w:r>
    </w:p>
    <w:p w:rsidR="00CF017F" w:rsidRDefault="00EB7FBD" w:rsidP="002C07F9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Če pri preverjanju ugotovimo, </w:t>
      </w:r>
      <w:r w:rsidRPr="00CF017F">
        <w:rPr>
          <w:sz w:val="24"/>
          <w:szCs w:val="24"/>
        </w:rPr>
        <w:t>da določena snov ni dobro razumljena, potem pri prihodnjih urah in pri dopolnilnem pouku namenimo nekaj časa za naloge iz te snovi.</w:t>
      </w:r>
    </w:p>
    <w:p w:rsidR="00995DAA" w:rsidRDefault="002C07F9" w:rsidP="002C07F9">
      <w:pPr>
        <w:rPr>
          <w:sz w:val="24"/>
          <w:szCs w:val="24"/>
        </w:rPr>
      </w:pPr>
      <w:r w:rsidRPr="00995DAA">
        <w:rPr>
          <w:b/>
          <w:sz w:val="24"/>
          <w:szCs w:val="24"/>
        </w:rPr>
        <w:t xml:space="preserve">Če pri </w:t>
      </w:r>
      <w:r w:rsidR="00697B1A">
        <w:rPr>
          <w:b/>
          <w:sz w:val="24"/>
          <w:szCs w:val="24"/>
        </w:rPr>
        <w:t xml:space="preserve">analizi </w:t>
      </w:r>
      <w:r w:rsidRPr="00995DAA">
        <w:rPr>
          <w:b/>
          <w:sz w:val="24"/>
          <w:szCs w:val="24"/>
        </w:rPr>
        <w:t>preverjanju</w:t>
      </w:r>
      <w:r w:rsidR="00995DAA">
        <w:rPr>
          <w:b/>
          <w:sz w:val="24"/>
          <w:szCs w:val="24"/>
        </w:rPr>
        <w:t xml:space="preserve"> pred pisnim preizkusom</w:t>
      </w:r>
      <w:r w:rsidRPr="00995DAA">
        <w:rPr>
          <w:b/>
          <w:sz w:val="24"/>
          <w:szCs w:val="24"/>
        </w:rPr>
        <w:t xml:space="preserve"> ugotovimo</w:t>
      </w:r>
      <w:r w:rsidR="00995DAA">
        <w:rPr>
          <w:sz w:val="24"/>
          <w:szCs w:val="24"/>
        </w:rPr>
        <w:t>:</w:t>
      </w:r>
    </w:p>
    <w:p w:rsidR="002C07F9" w:rsidRDefault="002C07F9" w:rsidP="00995DAA">
      <w:pPr>
        <w:pStyle w:val="Odstavekseznama"/>
        <w:numPr>
          <w:ilvl w:val="0"/>
          <w:numId w:val="6"/>
        </w:numPr>
        <w:rPr>
          <w:sz w:val="24"/>
          <w:szCs w:val="24"/>
        </w:rPr>
      </w:pPr>
      <w:r w:rsidRPr="00995DAA">
        <w:rPr>
          <w:sz w:val="24"/>
          <w:szCs w:val="24"/>
        </w:rPr>
        <w:t>da so učenci snov razumeli in osvojili</w:t>
      </w:r>
      <w:r w:rsidR="00697B1A">
        <w:rPr>
          <w:sz w:val="24"/>
          <w:szCs w:val="24"/>
        </w:rPr>
        <w:t xml:space="preserve"> </w:t>
      </w:r>
      <w:r w:rsidR="00700A8B">
        <w:rPr>
          <w:sz w:val="24"/>
          <w:szCs w:val="24"/>
        </w:rPr>
        <w:t>večino minimalnih standardov</w:t>
      </w:r>
      <w:r w:rsidR="00697B1A">
        <w:rPr>
          <w:sz w:val="24"/>
          <w:szCs w:val="24"/>
        </w:rPr>
        <w:t xml:space="preserve"> znanja</w:t>
      </w:r>
      <w:r w:rsidRPr="00995DAA">
        <w:rPr>
          <w:sz w:val="24"/>
          <w:szCs w:val="24"/>
        </w:rPr>
        <w:t>,</w:t>
      </w:r>
      <w:r w:rsidR="00697B1A">
        <w:rPr>
          <w:sz w:val="24"/>
          <w:szCs w:val="24"/>
        </w:rPr>
        <w:t xml:space="preserve"> učenci nadaljujejo</w:t>
      </w:r>
      <w:r w:rsidRPr="00995DAA">
        <w:rPr>
          <w:sz w:val="24"/>
          <w:szCs w:val="24"/>
        </w:rPr>
        <w:t xml:space="preserve"> s</w:t>
      </w:r>
      <w:r w:rsidR="00697B1A">
        <w:rPr>
          <w:sz w:val="24"/>
          <w:szCs w:val="24"/>
        </w:rPr>
        <w:t xml:space="preserve"> pripravo na pisni preizkus; pri pouku pa </w:t>
      </w:r>
      <w:r w:rsidRPr="00995DAA">
        <w:rPr>
          <w:sz w:val="24"/>
          <w:szCs w:val="24"/>
        </w:rPr>
        <w:t>še namenimo nek</w:t>
      </w:r>
      <w:r w:rsidR="00697B1A">
        <w:rPr>
          <w:sz w:val="24"/>
          <w:szCs w:val="24"/>
        </w:rPr>
        <w:t xml:space="preserve">aj časa </w:t>
      </w:r>
      <w:r w:rsidR="00381781">
        <w:rPr>
          <w:sz w:val="24"/>
          <w:szCs w:val="24"/>
        </w:rPr>
        <w:t>za utrjevanje snovi</w:t>
      </w:r>
      <w:r w:rsidRPr="00995DAA">
        <w:rPr>
          <w:sz w:val="24"/>
          <w:szCs w:val="24"/>
        </w:rPr>
        <w:t>,</w:t>
      </w:r>
      <w:r w:rsidR="00381781">
        <w:rPr>
          <w:sz w:val="24"/>
          <w:szCs w:val="24"/>
        </w:rPr>
        <w:t xml:space="preserve"> s poudarkom na snovi,</w:t>
      </w:r>
      <w:r w:rsidRPr="00995DAA">
        <w:rPr>
          <w:sz w:val="24"/>
          <w:szCs w:val="24"/>
        </w:rPr>
        <w:t xml:space="preserve"> </w:t>
      </w:r>
      <w:r w:rsidR="00381781">
        <w:rPr>
          <w:sz w:val="24"/>
          <w:szCs w:val="24"/>
        </w:rPr>
        <w:t>ki je bila pri preverjanju slabše razumljena</w:t>
      </w:r>
      <w:r w:rsidR="00995DAA">
        <w:rPr>
          <w:sz w:val="24"/>
          <w:szCs w:val="24"/>
        </w:rPr>
        <w:t>;</w:t>
      </w:r>
    </w:p>
    <w:p w:rsidR="00381781" w:rsidRPr="00995DAA" w:rsidRDefault="00381781" w:rsidP="00995DAA">
      <w:pPr>
        <w:pStyle w:val="Odstavekseznama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da učenci snovi ne razumejo in ne dosegajo minimalnih ciljev, se z učenci d</w:t>
      </w:r>
      <w:r w:rsidR="009A110B">
        <w:rPr>
          <w:sz w:val="24"/>
          <w:szCs w:val="24"/>
        </w:rPr>
        <w:t>ogovorimo, da bomo pri  prihodnjih urah snov še enkrat obdelali in utrdili ter potem še enkrat preverili; če minimalni standardi še vedno ne bodo doseženi, se bo pisni preizkus znanja prestavil na drugi datum.</w:t>
      </w:r>
    </w:p>
    <w:p w:rsidR="002106A3" w:rsidRPr="00F44DC2" w:rsidRDefault="002106A3" w:rsidP="002C21CA">
      <w:pPr>
        <w:rPr>
          <w:sz w:val="24"/>
          <w:szCs w:val="24"/>
        </w:rPr>
      </w:pPr>
    </w:p>
    <w:p w:rsidR="002C21CA" w:rsidRPr="00D0166B" w:rsidRDefault="002C21CA" w:rsidP="00D0166B">
      <w:pPr>
        <w:rPr>
          <w:color w:val="FF0000"/>
          <w:sz w:val="32"/>
          <w:szCs w:val="32"/>
        </w:rPr>
      </w:pPr>
      <w:r w:rsidRPr="00D0166B">
        <w:rPr>
          <w:b/>
          <w:color w:val="FF0000"/>
          <w:sz w:val="32"/>
          <w:szCs w:val="32"/>
          <w:highlight w:val="cyan"/>
        </w:rPr>
        <w:t>Ocenjevanje znanja</w:t>
      </w:r>
    </w:p>
    <w:p w:rsidR="002C21CA" w:rsidRPr="002C07F9" w:rsidRDefault="009A110B" w:rsidP="002C21CA">
      <w:pPr>
        <w:rPr>
          <w:sz w:val="24"/>
          <w:szCs w:val="24"/>
        </w:rPr>
        <w:sectPr w:rsidR="002C21CA" w:rsidRPr="002C07F9" w:rsidSect="002C21CA"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r w:rsidRPr="00CF017F">
        <w:rPr>
          <w:b/>
          <w:sz w:val="24"/>
          <w:szCs w:val="24"/>
        </w:rPr>
        <w:t>Ocenjevanje znanja</w:t>
      </w:r>
      <w:r w:rsidR="002C21CA" w:rsidRPr="00F44DC2">
        <w:rPr>
          <w:sz w:val="24"/>
          <w:szCs w:val="24"/>
        </w:rPr>
        <w:t xml:space="preserve"> je ugotavljanje in vrednotenje doseženega znanja po tem, ko je bila snov posredovana, utr</w:t>
      </w:r>
      <w:r w:rsidR="002C07F9">
        <w:rPr>
          <w:sz w:val="24"/>
          <w:szCs w:val="24"/>
        </w:rPr>
        <w:t>jena in je bilo preverjeno, da</w:t>
      </w:r>
      <w:r w:rsidR="002C21CA" w:rsidRPr="00F44DC2">
        <w:rPr>
          <w:sz w:val="24"/>
          <w:szCs w:val="24"/>
        </w:rPr>
        <w:t xml:space="preserve"> so jo učenci razumeli in usvojili. Znanje učencev se oceni pri matematiki najmanj šestkrat v šolskem letu, pri čemer večina ocen ne sme biti pridoblje</w:t>
      </w:r>
      <w:r w:rsidR="00D0166B">
        <w:rPr>
          <w:sz w:val="24"/>
          <w:szCs w:val="24"/>
        </w:rPr>
        <w:t xml:space="preserve">na na podlagi pisnih </w:t>
      </w:r>
      <w:proofErr w:type="spellStart"/>
      <w:r w:rsidR="00D0166B">
        <w:rPr>
          <w:sz w:val="24"/>
          <w:szCs w:val="24"/>
        </w:rPr>
        <w:t>izdelko</w:t>
      </w:r>
      <w:proofErr w:type="spellEnd"/>
    </w:p>
    <w:p w:rsidR="002C21CA" w:rsidRPr="00CF017F" w:rsidRDefault="002C21CA" w:rsidP="002C21CA">
      <w:pPr>
        <w:rPr>
          <w:b/>
          <w:sz w:val="24"/>
          <w:szCs w:val="24"/>
        </w:rPr>
      </w:pPr>
      <w:r w:rsidRPr="00CF017F">
        <w:rPr>
          <w:b/>
          <w:sz w:val="24"/>
          <w:szCs w:val="24"/>
          <w:highlight w:val="cyan"/>
        </w:rPr>
        <w:lastRenderedPageBreak/>
        <w:t>Ocenjevanje pisnih izdelkov znanja</w:t>
      </w:r>
      <w:r w:rsidRPr="00CF017F">
        <w:rPr>
          <w:b/>
          <w:sz w:val="24"/>
          <w:szCs w:val="24"/>
        </w:rPr>
        <w:t xml:space="preserve"> </w:t>
      </w:r>
    </w:p>
    <w:p w:rsidR="002C21CA" w:rsidRPr="002106A3" w:rsidRDefault="00CF017F" w:rsidP="002106A3">
      <w:pPr>
        <w:pStyle w:val="Odstavekseznama"/>
        <w:numPr>
          <w:ilvl w:val="0"/>
          <w:numId w:val="9"/>
        </w:numPr>
        <w:rPr>
          <w:sz w:val="24"/>
          <w:szCs w:val="24"/>
        </w:rPr>
      </w:pPr>
      <w:r w:rsidRPr="002106A3">
        <w:rPr>
          <w:sz w:val="24"/>
          <w:szCs w:val="24"/>
        </w:rPr>
        <w:t>Ocenjevanje pisnih izdelkov</w:t>
      </w:r>
      <w:r w:rsidR="002C21CA" w:rsidRPr="002106A3">
        <w:rPr>
          <w:sz w:val="24"/>
          <w:szCs w:val="24"/>
        </w:rPr>
        <w:t xml:space="preserve"> je pl</w:t>
      </w:r>
      <w:r w:rsidR="00F44DC2" w:rsidRPr="002106A3">
        <w:rPr>
          <w:sz w:val="24"/>
          <w:szCs w:val="24"/>
        </w:rPr>
        <w:t xml:space="preserve">anirano </w:t>
      </w:r>
      <w:r w:rsidRPr="002106A3">
        <w:rPr>
          <w:b/>
          <w:sz w:val="24"/>
          <w:szCs w:val="24"/>
        </w:rPr>
        <w:t>trikrat</w:t>
      </w:r>
      <w:r w:rsidR="00F44DC2" w:rsidRPr="002106A3">
        <w:rPr>
          <w:b/>
          <w:sz w:val="24"/>
          <w:szCs w:val="24"/>
        </w:rPr>
        <w:t xml:space="preserve"> letno</w:t>
      </w:r>
      <w:r w:rsidR="00F44DC2" w:rsidRPr="002106A3">
        <w:rPr>
          <w:sz w:val="24"/>
          <w:szCs w:val="24"/>
        </w:rPr>
        <w:t>. U</w:t>
      </w:r>
      <w:r w:rsidR="002C21CA" w:rsidRPr="002106A3">
        <w:rPr>
          <w:sz w:val="24"/>
          <w:szCs w:val="24"/>
        </w:rPr>
        <w:t xml:space="preserve">čenci so </w:t>
      </w:r>
      <w:r w:rsidR="00995DAA" w:rsidRPr="002106A3">
        <w:rPr>
          <w:sz w:val="24"/>
          <w:szCs w:val="24"/>
        </w:rPr>
        <w:t xml:space="preserve">o datumih pravočasno obveščeni </w:t>
      </w:r>
      <w:r w:rsidR="002C07F9" w:rsidRPr="002106A3">
        <w:rPr>
          <w:sz w:val="24"/>
          <w:szCs w:val="24"/>
        </w:rPr>
        <w:t xml:space="preserve">v </w:t>
      </w:r>
      <w:r w:rsidR="00995DAA" w:rsidRPr="002106A3">
        <w:rPr>
          <w:sz w:val="24"/>
          <w:szCs w:val="24"/>
        </w:rPr>
        <w:t xml:space="preserve">mesecu </w:t>
      </w:r>
      <w:r w:rsidR="002C07F9" w:rsidRPr="002106A3">
        <w:rPr>
          <w:sz w:val="24"/>
          <w:szCs w:val="24"/>
        </w:rPr>
        <w:t>septemb</w:t>
      </w:r>
      <w:r w:rsidR="002C21CA" w:rsidRPr="002106A3">
        <w:rPr>
          <w:sz w:val="24"/>
          <w:szCs w:val="24"/>
        </w:rPr>
        <w:t>r</w:t>
      </w:r>
      <w:r w:rsidR="002C07F9" w:rsidRPr="002106A3">
        <w:rPr>
          <w:sz w:val="24"/>
          <w:szCs w:val="24"/>
        </w:rPr>
        <w:t>u</w:t>
      </w:r>
      <w:r w:rsidR="002C21CA" w:rsidRPr="002106A3">
        <w:rPr>
          <w:sz w:val="24"/>
          <w:szCs w:val="24"/>
        </w:rPr>
        <w:t>.</w:t>
      </w:r>
      <w:r w:rsidR="00865F3C" w:rsidRPr="002106A3">
        <w:rPr>
          <w:sz w:val="24"/>
          <w:szCs w:val="24"/>
        </w:rPr>
        <w:t xml:space="preserve"> Teden dni pred ocenjevalno konferenco učenci ne pišejo pisnih preizkusov. Izjema je le v primeru ponovitve ocenjevanja pisnega preizkusa. </w:t>
      </w:r>
    </w:p>
    <w:p w:rsidR="002C21CA" w:rsidRPr="002106A3" w:rsidRDefault="002C21CA" w:rsidP="002106A3">
      <w:pPr>
        <w:pStyle w:val="Odstavekseznama"/>
        <w:numPr>
          <w:ilvl w:val="0"/>
          <w:numId w:val="9"/>
        </w:numPr>
        <w:rPr>
          <w:sz w:val="24"/>
          <w:szCs w:val="24"/>
        </w:rPr>
      </w:pPr>
      <w:r w:rsidRPr="002106A3">
        <w:rPr>
          <w:sz w:val="24"/>
          <w:szCs w:val="24"/>
        </w:rPr>
        <w:t xml:space="preserve">Učenci bodo pred vsakim pisnim ocenjevanjem </w:t>
      </w:r>
      <w:r w:rsidRPr="002106A3">
        <w:rPr>
          <w:b/>
          <w:sz w:val="24"/>
          <w:szCs w:val="24"/>
        </w:rPr>
        <w:t>seznanjeni z vsebinami in sklopi</w:t>
      </w:r>
      <w:r w:rsidR="002F5081" w:rsidRPr="002106A3">
        <w:rPr>
          <w:sz w:val="24"/>
          <w:szCs w:val="24"/>
        </w:rPr>
        <w:t>, ki jih pisno ocenjevanje zajema. Ker pa se vsebine pri matematiki prepletajo, lahko zajema tudi vsebine celotnega šolskega leta.</w:t>
      </w:r>
      <w:r w:rsidR="00015CE3">
        <w:rPr>
          <w:sz w:val="24"/>
          <w:szCs w:val="24"/>
        </w:rPr>
        <w:t xml:space="preserve"> </w:t>
      </w:r>
      <w:r w:rsidR="00865F3C" w:rsidRPr="002106A3">
        <w:rPr>
          <w:color w:val="002060"/>
          <w:sz w:val="24"/>
          <w:szCs w:val="24"/>
        </w:rPr>
        <w:t xml:space="preserve">Vsak pisni preizkus znanja je </w:t>
      </w:r>
      <w:r w:rsidR="00865F3C" w:rsidRPr="002106A3">
        <w:rPr>
          <w:b/>
          <w:color w:val="002060"/>
          <w:sz w:val="24"/>
          <w:szCs w:val="24"/>
        </w:rPr>
        <w:t>sestavljen iz 50 % minimalnih standardov znanja</w:t>
      </w:r>
      <w:r w:rsidR="00865F3C" w:rsidRPr="002106A3">
        <w:rPr>
          <w:color w:val="002060"/>
          <w:sz w:val="24"/>
          <w:szCs w:val="24"/>
        </w:rPr>
        <w:t xml:space="preserve">. </w:t>
      </w:r>
      <w:r w:rsidR="00995DAA" w:rsidRPr="002106A3">
        <w:rPr>
          <w:sz w:val="24"/>
          <w:szCs w:val="24"/>
        </w:rPr>
        <w:t>Šolska naloga</w:t>
      </w:r>
      <w:r w:rsidR="00865F3C" w:rsidRPr="002106A3">
        <w:rPr>
          <w:sz w:val="24"/>
          <w:szCs w:val="24"/>
        </w:rPr>
        <w:t xml:space="preserve"> je lahko na podlagi odločbe posameznega učenca</w:t>
      </w:r>
      <w:r w:rsidR="00865F3C" w:rsidRPr="002106A3">
        <w:rPr>
          <w:b/>
          <w:sz w:val="24"/>
          <w:szCs w:val="24"/>
        </w:rPr>
        <w:t>, prilagojen</w:t>
      </w:r>
      <w:r w:rsidR="00995DAA" w:rsidRPr="002106A3">
        <w:rPr>
          <w:b/>
          <w:sz w:val="24"/>
          <w:szCs w:val="24"/>
        </w:rPr>
        <w:t>a</w:t>
      </w:r>
      <w:r w:rsidR="00865F3C" w:rsidRPr="002106A3">
        <w:rPr>
          <w:sz w:val="24"/>
          <w:szCs w:val="24"/>
        </w:rPr>
        <w:t xml:space="preserve"> (velikost črk in številk, barvna podlaga, več prostora za reševanje, podaljšan čas reševanja oz. druge prilagoditve). </w:t>
      </w:r>
    </w:p>
    <w:p w:rsidR="002C21CA" w:rsidRPr="002106A3" w:rsidRDefault="002F5081" w:rsidP="002106A3">
      <w:pPr>
        <w:pStyle w:val="Odstavekseznama"/>
        <w:numPr>
          <w:ilvl w:val="0"/>
          <w:numId w:val="9"/>
        </w:numPr>
        <w:rPr>
          <w:b/>
          <w:sz w:val="24"/>
          <w:szCs w:val="24"/>
        </w:rPr>
      </w:pPr>
      <w:r w:rsidRPr="002106A3">
        <w:rPr>
          <w:sz w:val="24"/>
          <w:szCs w:val="24"/>
        </w:rPr>
        <w:t>Če bo učenec</w:t>
      </w:r>
      <w:r w:rsidR="00A36E5C" w:rsidRPr="002106A3">
        <w:rPr>
          <w:sz w:val="24"/>
          <w:szCs w:val="24"/>
        </w:rPr>
        <w:t xml:space="preserve"> nezadostno pisno ocenjen</w:t>
      </w:r>
      <w:r w:rsidR="002C21CA" w:rsidRPr="002106A3">
        <w:rPr>
          <w:sz w:val="24"/>
          <w:szCs w:val="24"/>
        </w:rPr>
        <w:t xml:space="preserve">, </w:t>
      </w:r>
      <w:r w:rsidR="00A36E5C" w:rsidRPr="002106A3">
        <w:rPr>
          <w:sz w:val="24"/>
          <w:szCs w:val="24"/>
        </w:rPr>
        <w:t>bo</w:t>
      </w:r>
      <w:r w:rsidRPr="002106A3">
        <w:rPr>
          <w:sz w:val="24"/>
          <w:szCs w:val="24"/>
        </w:rPr>
        <w:t xml:space="preserve"> </w:t>
      </w:r>
      <w:r w:rsidR="002C21CA" w:rsidRPr="002106A3">
        <w:rPr>
          <w:sz w:val="24"/>
          <w:szCs w:val="24"/>
        </w:rPr>
        <w:t xml:space="preserve"> p</w:t>
      </w:r>
      <w:r w:rsidRPr="002106A3">
        <w:rPr>
          <w:sz w:val="24"/>
          <w:szCs w:val="24"/>
        </w:rPr>
        <w:t>o</w:t>
      </w:r>
      <w:r w:rsidR="00A36E5C" w:rsidRPr="002106A3">
        <w:rPr>
          <w:sz w:val="24"/>
          <w:szCs w:val="24"/>
        </w:rPr>
        <w:t xml:space="preserve"> dogovoru z učiteljem pristopil</w:t>
      </w:r>
      <w:r w:rsidRPr="002106A3">
        <w:rPr>
          <w:sz w:val="24"/>
          <w:szCs w:val="24"/>
        </w:rPr>
        <w:t xml:space="preserve"> </w:t>
      </w:r>
      <w:r w:rsidRPr="002106A3">
        <w:rPr>
          <w:b/>
          <w:sz w:val="24"/>
          <w:szCs w:val="24"/>
        </w:rPr>
        <w:t xml:space="preserve">k ustnemu ocenjevanju </w:t>
      </w:r>
      <w:r w:rsidR="002C21CA" w:rsidRPr="002106A3">
        <w:rPr>
          <w:b/>
          <w:sz w:val="24"/>
          <w:szCs w:val="24"/>
        </w:rPr>
        <w:t>istih vsebin</w:t>
      </w:r>
      <w:r w:rsidR="002C21CA" w:rsidRPr="002106A3">
        <w:rPr>
          <w:sz w:val="24"/>
          <w:szCs w:val="24"/>
        </w:rPr>
        <w:t>.</w:t>
      </w:r>
      <w:r w:rsidR="00865F3C" w:rsidRPr="002106A3">
        <w:rPr>
          <w:sz w:val="24"/>
          <w:szCs w:val="24"/>
        </w:rPr>
        <w:t xml:space="preserve"> </w:t>
      </w:r>
      <w:r w:rsidR="00A36E5C" w:rsidRPr="002106A3">
        <w:rPr>
          <w:sz w:val="24"/>
          <w:szCs w:val="24"/>
        </w:rPr>
        <w:t xml:space="preserve">Če učenec zaradi odsotnosti od pouka ne bo </w:t>
      </w:r>
      <w:r w:rsidR="002C21CA" w:rsidRPr="002106A3">
        <w:rPr>
          <w:sz w:val="24"/>
          <w:szCs w:val="24"/>
        </w:rPr>
        <w:t xml:space="preserve">pristopili k </w:t>
      </w:r>
      <w:r w:rsidR="00A36E5C" w:rsidRPr="002106A3">
        <w:rPr>
          <w:sz w:val="24"/>
          <w:szCs w:val="24"/>
        </w:rPr>
        <w:t xml:space="preserve">pisnemu ocenjevanju, bo  po dogovoru z učiteljem pristopil k </w:t>
      </w:r>
      <w:r w:rsidR="00A36E5C" w:rsidRPr="002106A3">
        <w:rPr>
          <w:b/>
          <w:sz w:val="24"/>
          <w:szCs w:val="24"/>
        </w:rPr>
        <w:t>ustnemu ocenjevanju istih vsebin.</w:t>
      </w:r>
    </w:p>
    <w:p w:rsidR="00995DAA" w:rsidRPr="002106A3" w:rsidRDefault="00700A8B" w:rsidP="002106A3">
      <w:pPr>
        <w:pStyle w:val="Odstavekseznama"/>
        <w:numPr>
          <w:ilvl w:val="0"/>
          <w:numId w:val="9"/>
        </w:numPr>
        <w:rPr>
          <w:sz w:val="24"/>
          <w:szCs w:val="24"/>
        </w:rPr>
        <w:sectPr w:rsidR="00995DAA" w:rsidRPr="002106A3" w:rsidSect="00995DAA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r w:rsidRPr="002106A3">
        <w:rPr>
          <w:sz w:val="24"/>
          <w:szCs w:val="24"/>
        </w:rPr>
        <w:lastRenderedPageBreak/>
        <w:t xml:space="preserve">Učitelj pisne izdelke oceni in z ocenami seznani učence, najkasneje v sedmih dneh. Ob tem naredimo analizo pisnega preizkusa; učenci naredijo popravo. </w:t>
      </w:r>
      <w:r w:rsidR="00995DAA" w:rsidRPr="002106A3">
        <w:rPr>
          <w:sz w:val="24"/>
          <w:szCs w:val="24"/>
        </w:rPr>
        <w:t>Pri uri analize</w:t>
      </w:r>
      <w:r w:rsidR="002C21CA" w:rsidRPr="002106A3">
        <w:rPr>
          <w:sz w:val="24"/>
          <w:szCs w:val="24"/>
        </w:rPr>
        <w:t xml:space="preserve"> </w:t>
      </w:r>
      <w:r w:rsidR="00995DAA" w:rsidRPr="002106A3">
        <w:rPr>
          <w:sz w:val="24"/>
          <w:szCs w:val="24"/>
        </w:rPr>
        <w:t>pisnega preizkusa</w:t>
      </w:r>
      <w:r w:rsidR="002C21CA" w:rsidRPr="002106A3">
        <w:rPr>
          <w:sz w:val="24"/>
          <w:szCs w:val="24"/>
        </w:rPr>
        <w:t xml:space="preserve"> imajo učenci </w:t>
      </w:r>
      <w:r w:rsidR="002C21CA" w:rsidRPr="002106A3">
        <w:rPr>
          <w:b/>
          <w:sz w:val="24"/>
          <w:szCs w:val="24"/>
        </w:rPr>
        <w:t>možnost ugovora</w:t>
      </w:r>
      <w:r w:rsidR="00995DAA" w:rsidRPr="002106A3">
        <w:rPr>
          <w:b/>
          <w:sz w:val="24"/>
          <w:szCs w:val="24"/>
        </w:rPr>
        <w:t xml:space="preserve"> na oceno</w:t>
      </w:r>
      <w:r w:rsidR="002C21CA" w:rsidRPr="002106A3">
        <w:rPr>
          <w:sz w:val="24"/>
          <w:szCs w:val="24"/>
        </w:rPr>
        <w:t>. Po uri analize</w:t>
      </w:r>
      <w:r w:rsidR="00995DAA" w:rsidRPr="002106A3">
        <w:rPr>
          <w:sz w:val="24"/>
          <w:szCs w:val="24"/>
        </w:rPr>
        <w:t xml:space="preserve"> pisnega preizkusa</w:t>
      </w:r>
      <w:r w:rsidR="002C21CA" w:rsidRPr="002106A3">
        <w:rPr>
          <w:sz w:val="24"/>
          <w:szCs w:val="24"/>
        </w:rPr>
        <w:t xml:space="preserve"> ugovorov ne upoštevamo več. Šolske naloge se učencem</w:t>
      </w:r>
      <w:r w:rsidR="00D0166B">
        <w:rPr>
          <w:sz w:val="24"/>
          <w:szCs w:val="24"/>
        </w:rPr>
        <w:t xml:space="preserve"> vrnejo in učenci jih obdržijo.</w:t>
      </w:r>
    </w:p>
    <w:p w:rsidR="002C21CA" w:rsidRPr="00F44DC2" w:rsidRDefault="002C21CA" w:rsidP="002C21CA">
      <w:pPr>
        <w:spacing w:after="0"/>
        <w:rPr>
          <w:sz w:val="24"/>
          <w:szCs w:val="24"/>
          <w:u w:val="single"/>
        </w:rPr>
      </w:pPr>
    </w:p>
    <w:p w:rsidR="002C21CA" w:rsidRPr="00F44DC2" w:rsidRDefault="002C21CA" w:rsidP="002C21CA">
      <w:pPr>
        <w:spacing w:after="0"/>
        <w:rPr>
          <w:sz w:val="24"/>
          <w:szCs w:val="24"/>
          <w:u w:val="single"/>
        </w:rPr>
      </w:pPr>
    </w:p>
    <w:p w:rsidR="002C21CA" w:rsidRPr="00F44DC2" w:rsidRDefault="002C21CA" w:rsidP="002C21CA">
      <w:pPr>
        <w:spacing w:after="0"/>
        <w:rPr>
          <w:sz w:val="24"/>
          <w:szCs w:val="24"/>
          <w:u w:val="single"/>
        </w:rPr>
        <w:sectPr w:rsidR="002C21CA" w:rsidRPr="00F44DC2" w:rsidSect="003A073D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:rsidR="00700A8B" w:rsidRPr="00D0166B" w:rsidRDefault="002C21CA" w:rsidP="00ED13CA">
      <w:pPr>
        <w:pStyle w:val="Odstavekseznama"/>
        <w:spacing w:after="0"/>
        <w:rPr>
          <w:b/>
          <w:sz w:val="24"/>
          <w:szCs w:val="24"/>
        </w:rPr>
      </w:pPr>
      <w:r w:rsidRPr="002106A3">
        <w:rPr>
          <w:b/>
          <w:sz w:val="24"/>
          <w:szCs w:val="24"/>
        </w:rPr>
        <w:lastRenderedPageBreak/>
        <w:t xml:space="preserve">Pragovi ocenjevanja pri pisnem ocenjevanju: </w:t>
      </w:r>
    </w:p>
    <w:tbl>
      <w:tblPr>
        <w:tblW w:w="0" w:type="auto"/>
        <w:tblInd w:w="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72"/>
        <w:gridCol w:w="8180"/>
      </w:tblGrid>
      <w:tr w:rsidR="002C21CA" w:rsidRPr="00F44DC2" w:rsidTr="002106A3">
        <w:tc>
          <w:tcPr>
            <w:tcW w:w="1105" w:type="dxa"/>
            <w:shd w:val="clear" w:color="auto" w:fill="auto"/>
          </w:tcPr>
          <w:p w:rsidR="002C21CA" w:rsidRPr="00F44DC2" w:rsidRDefault="002C21CA" w:rsidP="002C21CA">
            <w:pPr>
              <w:spacing w:after="0"/>
              <w:rPr>
                <w:rFonts w:asciiTheme="majorHAnsi" w:hAnsiTheme="majorHAnsi" w:cstheme="majorHAnsi"/>
                <w:b/>
                <w:color w:val="0070C0"/>
                <w:sz w:val="24"/>
                <w:szCs w:val="24"/>
              </w:rPr>
            </w:pPr>
            <w:r w:rsidRPr="00F44DC2">
              <w:rPr>
                <w:rFonts w:asciiTheme="majorHAnsi" w:hAnsiTheme="majorHAnsi" w:cstheme="majorHAnsi"/>
                <w:b/>
                <w:color w:val="0070C0"/>
                <w:sz w:val="24"/>
                <w:szCs w:val="24"/>
              </w:rPr>
              <w:t>NEZADOSTNO</w:t>
            </w:r>
          </w:p>
          <w:p w:rsidR="002C21CA" w:rsidRPr="00F44DC2" w:rsidRDefault="002C21CA" w:rsidP="002C21CA">
            <w:pPr>
              <w:spacing w:after="0"/>
              <w:jc w:val="center"/>
              <w:rPr>
                <w:rFonts w:asciiTheme="majorHAnsi" w:hAnsiTheme="majorHAnsi" w:cstheme="majorHAnsi"/>
                <w:b/>
                <w:color w:val="0070C0"/>
                <w:sz w:val="24"/>
                <w:szCs w:val="24"/>
              </w:rPr>
            </w:pPr>
            <w:r w:rsidRPr="00F44DC2">
              <w:rPr>
                <w:rFonts w:asciiTheme="majorHAnsi" w:hAnsiTheme="majorHAnsi" w:cstheme="majorHAnsi"/>
                <w:b/>
                <w:color w:val="0070C0"/>
                <w:sz w:val="24"/>
                <w:szCs w:val="24"/>
              </w:rPr>
              <w:t>0 %  - 39 %</w:t>
            </w:r>
          </w:p>
        </w:tc>
        <w:tc>
          <w:tcPr>
            <w:tcW w:w="8534" w:type="dxa"/>
            <w:shd w:val="clear" w:color="auto" w:fill="auto"/>
          </w:tcPr>
          <w:p w:rsidR="002C21CA" w:rsidRPr="00B15FAA" w:rsidRDefault="002C21CA" w:rsidP="002C21CA">
            <w:pPr>
              <w:spacing w:after="0"/>
              <w:rPr>
                <w:rFonts w:cstheme="minorHAnsi"/>
                <w:color w:val="0070C0"/>
                <w:sz w:val="24"/>
                <w:szCs w:val="24"/>
              </w:rPr>
            </w:pPr>
            <w:r w:rsidRPr="00B15FAA">
              <w:rPr>
                <w:rFonts w:cstheme="minorHAnsi"/>
                <w:color w:val="0070C0"/>
                <w:sz w:val="24"/>
                <w:szCs w:val="24"/>
              </w:rPr>
              <w:t>-če ne dosega minimalnih standardov znanja,</w:t>
            </w:r>
          </w:p>
          <w:p w:rsidR="002C21CA" w:rsidRPr="00B15FAA" w:rsidRDefault="002C21CA" w:rsidP="002C21CA">
            <w:pPr>
              <w:spacing w:after="0"/>
              <w:rPr>
                <w:rFonts w:cstheme="minorHAnsi"/>
                <w:color w:val="0070C0"/>
                <w:sz w:val="24"/>
                <w:szCs w:val="24"/>
              </w:rPr>
            </w:pPr>
            <w:r w:rsidRPr="00B15FAA">
              <w:rPr>
                <w:rFonts w:cstheme="minorHAnsi"/>
                <w:color w:val="0070C0"/>
                <w:sz w:val="24"/>
                <w:szCs w:val="24"/>
              </w:rPr>
              <w:t>-ne pozna osnovnih matematičnih pojmov,</w:t>
            </w:r>
          </w:p>
          <w:p w:rsidR="002C21CA" w:rsidRPr="00B15FAA" w:rsidRDefault="002C21CA" w:rsidP="002C21CA">
            <w:pPr>
              <w:spacing w:after="0"/>
              <w:rPr>
                <w:rFonts w:cstheme="minorHAnsi"/>
                <w:color w:val="0070C0"/>
                <w:sz w:val="24"/>
                <w:szCs w:val="24"/>
              </w:rPr>
            </w:pPr>
            <w:r w:rsidRPr="00B15FAA">
              <w:rPr>
                <w:rFonts w:cstheme="minorHAnsi"/>
                <w:color w:val="0070C0"/>
                <w:sz w:val="24"/>
                <w:szCs w:val="24"/>
              </w:rPr>
              <w:t>-naloge najnižjih taksonomskih stopen</w:t>
            </w:r>
            <w:r w:rsidR="00700A8B" w:rsidRPr="00B15FAA">
              <w:rPr>
                <w:rFonts w:cstheme="minorHAnsi"/>
                <w:color w:val="0070C0"/>
                <w:sz w:val="24"/>
                <w:szCs w:val="24"/>
              </w:rPr>
              <w:t>j ne reši ali jih reši površno,</w:t>
            </w:r>
          </w:p>
          <w:p w:rsidR="002C21CA" w:rsidRPr="00B15FAA" w:rsidRDefault="002C21CA" w:rsidP="002C21CA">
            <w:pPr>
              <w:spacing w:after="0"/>
              <w:rPr>
                <w:rFonts w:cstheme="minorHAnsi"/>
                <w:color w:val="0070C0"/>
                <w:sz w:val="24"/>
                <w:szCs w:val="24"/>
              </w:rPr>
            </w:pPr>
            <w:r w:rsidRPr="00B15FAA">
              <w:rPr>
                <w:rFonts w:cstheme="minorHAnsi"/>
                <w:color w:val="0070C0"/>
                <w:sz w:val="24"/>
                <w:szCs w:val="24"/>
              </w:rPr>
              <w:t>-matematična terminologija mu je tuja,</w:t>
            </w:r>
          </w:p>
          <w:p w:rsidR="002C21CA" w:rsidRPr="00B15FAA" w:rsidRDefault="002C21CA" w:rsidP="002C21CA">
            <w:pPr>
              <w:spacing w:after="0"/>
              <w:rPr>
                <w:rFonts w:cstheme="minorHAnsi"/>
                <w:color w:val="0070C0"/>
                <w:sz w:val="24"/>
                <w:szCs w:val="24"/>
              </w:rPr>
            </w:pPr>
            <w:r w:rsidRPr="00B15FAA">
              <w:rPr>
                <w:rFonts w:cstheme="minorHAnsi"/>
                <w:color w:val="0070C0"/>
                <w:sz w:val="24"/>
                <w:szCs w:val="24"/>
              </w:rPr>
              <w:t>-naučena vsebina brez povezav,</w:t>
            </w:r>
          </w:p>
          <w:p w:rsidR="002C21CA" w:rsidRPr="00B15FAA" w:rsidRDefault="002C21CA" w:rsidP="002C21CA">
            <w:pPr>
              <w:spacing w:after="0"/>
              <w:rPr>
                <w:rFonts w:cstheme="minorHAnsi"/>
                <w:color w:val="0070C0"/>
                <w:sz w:val="24"/>
                <w:szCs w:val="24"/>
              </w:rPr>
            </w:pPr>
            <w:r w:rsidRPr="00B15FAA">
              <w:rPr>
                <w:rFonts w:cstheme="minorHAnsi"/>
                <w:color w:val="0070C0"/>
                <w:sz w:val="24"/>
                <w:szCs w:val="24"/>
              </w:rPr>
              <w:t>- naloge rešuje napačno ali jih ne reši.</w:t>
            </w:r>
          </w:p>
        </w:tc>
      </w:tr>
      <w:tr w:rsidR="002C21CA" w:rsidRPr="00F44DC2" w:rsidTr="002106A3">
        <w:tc>
          <w:tcPr>
            <w:tcW w:w="1105" w:type="dxa"/>
            <w:shd w:val="clear" w:color="auto" w:fill="auto"/>
          </w:tcPr>
          <w:p w:rsidR="002C21CA" w:rsidRPr="00F44DC2" w:rsidRDefault="002C21CA" w:rsidP="002C21CA">
            <w:pPr>
              <w:spacing w:after="0"/>
              <w:jc w:val="center"/>
              <w:rPr>
                <w:rFonts w:asciiTheme="majorHAnsi" w:hAnsiTheme="majorHAnsi" w:cstheme="majorHAnsi"/>
                <w:b/>
                <w:color w:val="0070C0"/>
                <w:sz w:val="24"/>
                <w:szCs w:val="24"/>
              </w:rPr>
            </w:pPr>
            <w:r w:rsidRPr="00F44DC2">
              <w:rPr>
                <w:rFonts w:asciiTheme="majorHAnsi" w:hAnsiTheme="majorHAnsi" w:cstheme="majorHAnsi"/>
                <w:b/>
                <w:color w:val="0070C0"/>
                <w:sz w:val="24"/>
                <w:szCs w:val="24"/>
              </w:rPr>
              <w:t>ZADOSTNO</w:t>
            </w:r>
          </w:p>
          <w:p w:rsidR="002C21CA" w:rsidRPr="00F44DC2" w:rsidRDefault="002C21CA" w:rsidP="002C21CA">
            <w:pPr>
              <w:spacing w:after="0"/>
              <w:jc w:val="center"/>
              <w:rPr>
                <w:rFonts w:asciiTheme="majorHAnsi" w:hAnsiTheme="majorHAnsi" w:cstheme="majorHAnsi"/>
                <w:b/>
                <w:color w:val="0070C0"/>
                <w:sz w:val="24"/>
                <w:szCs w:val="24"/>
              </w:rPr>
            </w:pPr>
            <w:r w:rsidRPr="00F44DC2">
              <w:rPr>
                <w:rFonts w:asciiTheme="majorHAnsi" w:hAnsiTheme="majorHAnsi" w:cstheme="majorHAnsi"/>
                <w:b/>
                <w:color w:val="0070C0"/>
                <w:sz w:val="24"/>
                <w:szCs w:val="24"/>
              </w:rPr>
              <w:t>40 % - 59 %</w:t>
            </w:r>
          </w:p>
        </w:tc>
        <w:tc>
          <w:tcPr>
            <w:tcW w:w="8534" w:type="dxa"/>
            <w:shd w:val="clear" w:color="auto" w:fill="auto"/>
          </w:tcPr>
          <w:p w:rsidR="002C21CA" w:rsidRPr="00B15FAA" w:rsidRDefault="002C21CA" w:rsidP="002C21CA">
            <w:pPr>
              <w:spacing w:after="0"/>
              <w:rPr>
                <w:rFonts w:cstheme="minorHAnsi"/>
                <w:color w:val="0070C0"/>
                <w:sz w:val="24"/>
                <w:szCs w:val="24"/>
              </w:rPr>
            </w:pPr>
            <w:r w:rsidRPr="00B15FAA">
              <w:rPr>
                <w:rFonts w:cstheme="minorHAnsi"/>
                <w:color w:val="0070C0"/>
                <w:sz w:val="24"/>
                <w:szCs w:val="24"/>
              </w:rPr>
              <w:t>-če osvoji večino minimalnih standardov znanja,</w:t>
            </w:r>
          </w:p>
          <w:p w:rsidR="002C21CA" w:rsidRPr="00B15FAA" w:rsidRDefault="002C21CA" w:rsidP="002C21CA">
            <w:pPr>
              <w:spacing w:after="0"/>
              <w:rPr>
                <w:rFonts w:cstheme="minorHAnsi"/>
                <w:color w:val="0070C0"/>
                <w:sz w:val="24"/>
                <w:szCs w:val="24"/>
              </w:rPr>
            </w:pPr>
            <w:r w:rsidRPr="00B15FAA">
              <w:rPr>
                <w:rFonts w:cstheme="minorHAnsi"/>
                <w:color w:val="0070C0"/>
                <w:sz w:val="24"/>
                <w:szCs w:val="24"/>
              </w:rPr>
              <w:t>-znanje je pomanjkljivo z omejenim razumevanjem vsebine,</w:t>
            </w:r>
          </w:p>
          <w:p w:rsidR="002C21CA" w:rsidRPr="00B15FAA" w:rsidRDefault="002C21CA" w:rsidP="002C21CA">
            <w:pPr>
              <w:spacing w:after="0"/>
              <w:rPr>
                <w:rFonts w:cstheme="minorHAnsi"/>
                <w:color w:val="0070C0"/>
                <w:sz w:val="24"/>
                <w:szCs w:val="24"/>
              </w:rPr>
            </w:pPr>
            <w:r w:rsidRPr="00B15FAA">
              <w:rPr>
                <w:rFonts w:cstheme="minorHAnsi"/>
                <w:color w:val="0070C0"/>
                <w:sz w:val="24"/>
                <w:szCs w:val="24"/>
              </w:rPr>
              <w:t>-vseeno reproducira znanje pri nalogah nižjih taksonomskih stopnjah,</w:t>
            </w:r>
          </w:p>
          <w:p w:rsidR="002C21CA" w:rsidRPr="00B15FAA" w:rsidRDefault="002C21CA" w:rsidP="002C21CA">
            <w:pPr>
              <w:spacing w:after="0"/>
              <w:rPr>
                <w:rFonts w:cstheme="minorHAnsi"/>
                <w:color w:val="0070C0"/>
                <w:sz w:val="24"/>
                <w:szCs w:val="24"/>
              </w:rPr>
            </w:pPr>
            <w:r w:rsidRPr="00B15FAA">
              <w:rPr>
                <w:rFonts w:cstheme="minorHAnsi"/>
                <w:color w:val="0070C0"/>
                <w:sz w:val="24"/>
                <w:szCs w:val="24"/>
              </w:rPr>
              <w:t>-matematična terminologija je zelo šibka, saj so matematični pojmi precej  površno naučeni,</w:t>
            </w:r>
          </w:p>
          <w:p w:rsidR="002C21CA" w:rsidRPr="00B15FAA" w:rsidRDefault="002C21CA" w:rsidP="002C21CA">
            <w:pPr>
              <w:spacing w:after="0"/>
              <w:rPr>
                <w:rFonts w:cstheme="minorHAnsi"/>
                <w:color w:val="0070C0"/>
                <w:sz w:val="24"/>
                <w:szCs w:val="24"/>
              </w:rPr>
            </w:pPr>
            <w:r w:rsidRPr="00B15FAA">
              <w:rPr>
                <w:rFonts w:cstheme="minorHAnsi"/>
                <w:color w:val="0070C0"/>
                <w:sz w:val="24"/>
                <w:szCs w:val="24"/>
              </w:rPr>
              <w:t>-ne pozna uporabnosti podatkov,</w:t>
            </w:r>
          </w:p>
          <w:p w:rsidR="002C21CA" w:rsidRPr="00B15FAA" w:rsidRDefault="002C21CA" w:rsidP="002C21CA">
            <w:pPr>
              <w:spacing w:after="0"/>
              <w:rPr>
                <w:rFonts w:cstheme="minorHAnsi"/>
                <w:color w:val="0070C0"/>
                <w:sz w:val="24"/>
                <w:szCs w:val="24"/>
              </w:rPr>
            </w:pPr>
            <w:r w:rsidRPr="00B15FAA">
              <w:rPr>
                <w:rFonts w:cstheme="minorHAnsi"/>
                <w:color w:val="0070C0"/>
                <w:sz w:val="24"/>
                <w:szCs w:val="24"/>
              </w:rPr>
              <w:t>-premore rutinsko znanje, brez samokontrole v prepoznavanju napak.</w:t>
            </w:r>
          </w:p>
        </w:tc>
      </w:tr>
      <w:tr w:rsidR="002C21CA" w:rsidRPr="00F44DC2" w:rsidTr="002106A3">
        <w:tc>
          <w:tcPr>
            <w:tcW w:w="1105" w:type="dxa"/>
            <w:shd w:val="clear" w:color="auto" w:fill="auto"/>
          </w:tcPr>
          <w:p w:rsidR="002C21CA" w:rsidRPr="00F44DC2" w:rsidRDefault="002C21CA" w:rsidP="002C21CA">
            <w:pPr>
              <w:spacing w:after="0"/>
              <w:jc w:val="center"/>
              <w:rPr>
                <w:rFonts w:asciiTheme="majorHAnsi" w:hAnsiTheme="majorHAnsi" w:cstheme="majorHAnsi"/>
                <w:b/>
                <w:color w:val="0070C0"/>
                <w:sz w:val="24"/>
                <w:szCs w:val="24"/>
              </w:rPr>
            </w:pPr>
            <w:r w:rsidRPr="00F44DC2">
              <w:rPr>
                <w:rFonts w:asciiTheme="majorHAnsi" w:hAnsiTheme="majorHAnsi" w:cstheme="majorHAnsi"/>
                <w:b/>
                <w:color w:val="0070C0"/>
                <w:sz w:val="24"/>
                <w:szCs w:val="24"/>
              </w:rPr>
              <w:t>DOBRO</w:t>
            </w:r>
          </w:p>
          <w:p w:rsidR="002C21CA" w:rsidRPr="00F44DC2" w:rsidRDefault="002C21CA" w:rsidP="002C21CA">
            <w:pPr>
              <w:spacing w:after="0"/>
              <w:jc w:val="center"/>
              <w:rPr>
                <w:rFonts w:asciiTheme="majorHAnsi" w:hAnsiTheme="majorHAnsi" w:cstheme="majorHAnsi"/>
                <w:b/>
                <w:color w:val="0070C0"/>
                <w:sz w:val="24"/>
                <w:szCs w:val="24"/>
              </w:rPr>
            </w:pPr>
            <w:r w:rsidRPr="00F44DC2">
              <w:rPr>
                <w:rFonts w:asciiTheme="majorHAnsi" w:hAnsiTheme="majorHAnsi" w:cstheme="majorHAnsi"/>
                <w:b/>
                <w:color w:val="0070C0"/>
                <w:sz w:val="24"/>
                <w:szCs w:val="24"/>
              </w:rPr>
              <w:t>60 % - 74 %</w:t>
            </w:r>
          </w:p>
        </w:tc>
        <w:tc>
          <w:tcPr>
            <w:tcW w:w="8534" w:type="dxa"/>
            <w:shd w:val="clear" w:color="auto" w:fill="auto"/>
          </w:tcPr>
          <w:p w:rsidR="002C21CA" w:rsidRPr="00B15FAA" w:rsidRDefault="002C21CA" w:rsidP="002C21CA">
            <w:pPr>
              <w:spacing w:after="0"/>
              <w:rPr>
                <w:rFonts w:cstheme="minorHAnsi"/>
                <w:color w:val="0070C0"/>
                <w:sz w:val="24"/>
                <w:szCs w:val="24"/>
              </w:rPr>
            </w:pPr>
            <w:r w:rsidRPr="00B15FAA">
              <w:rPr>
                <w:rFonts w:cstheme="minorHAnsi"/>
                <w:color w:val="0070C0"/>
                <w:sz w:val="24"/>
                <w:szCs w:val="24"/>
              </w:rPr>
              <w:t>-če izkazuje nekatere temeljne standarde znanja in vse minimalne standarde znanja,</w:t>
            </w:r>
          </w:p>
          <w:p w:rsidR="002C21CA" w:rsidRPr="00B15FAA" w:rsidRDefault="002C21CA" w:rsidP="002C21CA">
            <w:pPr>
              <w:spacing w:after="0"/>
              <w:rPr>
                <w:rFonts w:cstheme="minorHAnsi"/>
                <w:color w:val="0070C0"/>
                <w:sz w:val="24"/>
                <w:szCs w:val="24"/>
              </w:rPr>
            </w:pPr>
            <w:r w:rsidRPr="00B15FAA">
              <w:rPr>
                <w:rFonts w:cstheme="minorHAnsi"/>
                <w:color w:val="0070C0"/>
                <w:sz w:val="24"/>
                <w:szCs w:val="24"/>
              </w:rPr>
              <w:t>-pravilno reproducira znanje in razume učno snov brez utemeljevanja,</w:t>
            </w:r>
          </w:p>
          <w:p w:rsidR="002C21CA" w:rsidRPr="00B15FAA" w:rsidRDefault="002C21CA" w:rsidP="002C21CA">
            <w:pPr>
              <w:spacing w:after="0"/>
              <w:rPr>
                <w:rFonts w:cstheme="minorHAnsi"/>
                <w:color w:val="0070C0"/>
                <w:sz w:val="24"/>
                <w:szCs w:val="24"/>
              </w:rPr>
            </w:pPr>
            <w:r w:rsidRPr="00B15FAA">
              <w:rPr>
                <w:rFonts w:cstheme="minorHAnsi"/>
                <w:color w:val="0070C0"/>
                <w:sz w:val="24"/>
                <w:szCs w:val="24"/>
              </w:rPr>
              <w:t>-v znanju se opazne pomanjkljivosti znanja,</w:t>
            </w:r>
          </w:p>
          <w:p w:rsidR="002C21CA" w:rsidRPr="00B15FAA" w:rsidRDefault="002C21CA" w:rsidP="002C21CA">
            <w:pPr>
              <w:spacing w:after="0"/>
              <w:rPr>
                <w:rFonts w:cstheme="minorHAnsi"/>
                <w:color w:val="0070C0"/>
                <w:sz w:val="24"/>
                <w:szCs w:val="24"/>
              </w:rPr>
            </w:pPr>
            <w:r w:rsidRPr="00B15FAA">
              <w:rPr>
                <w:rFonts w:cstheme="minorHAnsi"/>
                <w:color w:val="0070C0"/>
                <w:sz w:val="24"/>
                <w:szCs w:val="24"/>
              </w:rPr>
              <w:t>-rešuje naloge in znanje uporablja v znanih situacijah,</w:t>
            </w:r>
          </w:p>
          <w:p w:rsidR="002C21CA" w:rsidRPr="00B15FAA" w:rsidRDefault="002C21CA" w:rsidP="002C21CA">
            <w:pPr>
              <w:spacing w:after="0"/>
              <w:rPr>
                <w:rFonts w:cstheme="minorHAnsi"/>
                <w:color w:val="0070C0"/>
                <w:sz w:val="24"/>
                <w:szCs w:val="24"/>
              </w:rPr>
            </w:pPr>
            <w:r w:rsidRPr="00B15FAA">
              <w:rPr>
                <w:rFonts w:cstheme="minorHAnsi"/>
                <w:color w:val="0070C0"/>
                <w:sz w:val="24"/>
                <w:szCs w:val="24"/>
              </w:rPr>
              <w:t>-zadovoljivo pojasni matematične pojme in jih pravilno uporabi,</w:t>
            </w:r>
          </w:p>
          <w:p w:rsidR="002C21CA" w:rsidRPr="00B15FAA" w:rsidRDefault="002C21CA" w:rsidP="002C21CA">
            <w:pPr>
              <w:spacing w:after="0"/>
              <w:rPr>
                <w:rFonts w:cstheme="minorHAnsi"/>
                <w:color w:val="0070C0"/>
                <w:sz w:val="24"/>
                <w:szCs w:val="24"/>
              </w:rPr>
            </w:pPr>
            <w:r w:rsidRPr="00B15FAA">
              <w:rPr>
                <w:rFonts w:cstheme="minorHAnsi"/>
                <w:color w:val="0070C0"/>
                <w:sz w:val="24"/>
                <w:szCs w:val="24"/>
              </w:rPr>
              <w:t>-rezultatov ne predvidi in ne presodi njihove smiselnosti,</w:t>
            </w:r>
          </w:p>
          <w:p w:rsidR="002C21CA" w:rsidRPr="00B15FAA" w:rsidRDefault="002C21CA" w:rsidP="002C21CA">
            <w:pPr>
              <w:spacing w:after="0"/>
              <w:rPr>
                <w:rFonts w:cstheme="minorHAnsi"/>
                <w:color w:val="0070C0"/>
                <w:sz w:val="24"/>
                <w:szCs w:val="24"/>
              </w:rPr>
            </w:pPr>
            <w:r w:rsidRPr="00B15FAA">
              <w:rPr>
                <w:rFonts w:cstheme="minorHAnsi"/>
                <w:color w:val="0070C0"/>
                <w:sz w:val="24"/>
                <w:szCs w:val="24"/>
              </w:rPr>
              <w:t>- v manjši meri je opaziti matematično terminologijo.</w:t>
            </w:r>
          </w:p>
        </w:tc>
      </w:tr>
      <w:tr w:rsidR="002C21CA" w:rsidRPr="00F44DC2" w:rsidTr="002106A3">
        <w:tc>
          <w:tcPr>
            <w:tcW w:w="1105" w:type="dxa"/>
            <w:shd w:val="clear" w:color="auto" w:fill="auto"/>
          </w:tcPr>
          <w:p w:rsidR="002C21CA" w:rsidRPr="00F44DC2" w:rsidRDefault="002C21CA" w:rsidP="002C21CA">
            <w:pPr>
              <w:spacing w:after="0"/>
              <w:jc w:val="center"/>
              <w:rPr>
                <w:rFonts w:asciiTheme="majorHAnsi" w:hAnsiTheme="majorHAnsi" w:cstheme="majorHAnsi"/>
                <w:b/>
                <w:color w:val="0070C0"/>
                <w:sz w:val="24"/>
                <w:szCs w:val="24"/>
              </w:rPr>
            </w:pPr>
            <w:r w:rsidRPr="00F44DC2">
              <w:rPr>
                <w:rFonts w:asciiTheme="majorHAnsi" w:hAnsiTheme="majorHAnsi" w:cstheme="majorHAnsi"/>
                <w:b/>
                <w:color w:val="0070C0"/>
                <w:sz w:val="24"/>
                <w:szCs w:val="24"/>
              </w:rPr>
              <w:t>PRAV DOBRO</w:t>
            </w:r>
          </w:p>
          <w:p w:rsidR="002C21CA" w:rsidRPr="00F44DC2" w:rsidRDefault="002C21CA" w:rsidP="002C21CA">
            <w:pPr>
              <w:spacing w:after="0"/>
              <w:jc w:val="center"/>
              <w:rPr>
                <w:rFonts w:asciiTheme="majorHAnsi" w:hAnsiTheme="majorHAnsi" w:cstheme="majorHAnsi"/>
                <w:b/>
                <w:color w:val="0070C0"/>
                <w:sz w:val="24"/>
                <w:szCs w:val="24"/>
              </w:rPr>
            </w:pPr>
            <w:r w:rsidRPr="00F44DC2">
              <w:rPr>
                <w:rFonts w:asciiTheme="majorHAnsi" w:hAnsiTheme="majorHAnsi" w:cstheme="majorHAnsi"/>
                <w:b/>
                <w:color w:val="0070C0"/>
                <w:sz w:val="24"/>
                <w:szCs w:val="24"/>
              </w:rPr>
              <w:t>75 % - 89 %</w:t>
            </w:r>
          </w:p>
        </w:tc>
        <w:tc>
          <w:tcPr>
            <w:tcW w:w="8534" w:type="dxa"/>
            <w:shd w:val="clear" w:color="auto" w:fill="auto"/>
          </w:tcPr>
          <w:p w:rsidR="002C21CA" w:rsidRPr="00B15FAA" w:rsidRDefault="002C21CA" w:rsidP="002C21CA">
            <w:pPr>
              <w:spacing w:after="0"/>
              <w:rPr>
                <w:rFonts w:cstheme="minorHAnsi"/>
                <w:color w:val="0070C0"/>
                <w:sz w:val="24"/>
                <w:szCs w:val="24"/>
              </w:rPr>
            </w:pPr>
            <w:r w:rsidRPr="00B15FAA">
              <w:rPr>
                <w:rFonts w:cstheme="minorHAnsi"/>
                <w:color w:val="0070C0"/>
                <w:sz w:val="24"/>
                <w:szCs w:val="24"/>
              </w:rPr>
              <w:t>-če učenec izkazuje minimalne standarde znanja in večino temeljnih standardov znanja,</w:t>
            </w:r>
          </w:p>
          <w:p w:rsidR="002C21CA" w:rsidRPr="00B15FAA" w:rsidRDefault="002C21CA" w:rsidP="002C21CA">
            <w:pPr>
              <w:spacing w:after="0"/>
              <w:rPr>
                <w:rFonts w:cstheme="minorHAnsi"/>
                <w:color w:val="0070C0"/>
                <w:sz w:val="24"/>
                <w:szCs w:val="24"/>
              </w:rPr>
            </w:pPr>
            <w:r w:rsidRPr="00B15FAA">
              <w:rPr>
                <w:rFonts w:cstheme="minorHAnsi"/>
                <w:color w:val="0070C0"/>
                <w:sz w:val="24"/>
                <w:szCs w:val="24"/>
              </w:rPr>
              <w:t>-dokaj sistematično rešuje naloge višjih taksonomskih stopenj, kjer je pri zapisu opaziti nedoslednost,</w:t>
            </w:r>
          </w:p>
          <w:p w:rsidR="002C21CA" w:rsidRPr="00B15FAA" w:rsidRDefault="002C21CA" w:rsidP="002C21CA">
            <w:pPr>
              <w:spacing w:after="0"/>
              <w:rPr>
                <w:rFonts w:cstheme="minorHAnsi"/>
                <w:color w:val="0070C0"/>
                <w:sz w:val="24"/>
                <w:szCs w:val="24"/>
              </w:rPr>
            </w:pPr>
            <w:r w:rsidRPr="00B15FAA">
              <w:rPr>
                <w:rFonts w:cstheme="minorHAnsi"/>
                <w:color w:val="0070C0"/>
                <w:sz w:val="24"/>
                <w:szCs w:val="24"/>
              </w:rPr>
              <w:t>-pri reševanju nalog uporablja kreativne tehnike,</w:t>
            </w:r>
          </w:p>
          <w:p w:rsidR="002C21CA" w:rsidRPr="00B15FAA" w:rsidRDefault="002C21CA" w:rsidP="002C21CA">
            <w:pPr>
              <w:spacing w:after="0"/>
              <w:rPr>
                <w:rFonts w:cstheme="minorHAnsi"/>
                <w:color w:val="0070C0"/>
                <w:sz w:val="24"/>
                <w:szCs w:val="24"/>
              </w:rPr>
            </w:pPr>
            <w:r w:rsidRPr="00B15FAA">
              <w:rPr>
                <w:rFonts w:cstheme="minorHAnsi"/>
                <w:color w:val="0070C0"/>
                <w:sz w:val="24"/>
                <w:szCs w:val="24"/>
              </w:rPr>
              <w:t>-zadovoljivo uporablja matematično terminologijo in simboliko,</w:t>
            </w:r>
          </w:p>
          <w:p w:rsidR="002C21CA" w:rsidRPr="00B15FAA" w:rsidRDefault="002C21CA" w:rsidP="002C21CA">
            <w:pPr>
              <w:spacing w:after="0"/>
              <w:rPr>
                <w:rFonts w:cstheme="minorHAnsi"/>
                <w:color w:val="0070C0"/>
                <w:sz w:val="24"/>
                <w:szCs w:val="24"/>
              </w:rPr>
            </w:pPr>
            <w:r w:rsidRPr="00B15FAA">
              <w:rPr>
                <w:rFonts w:cstheme="minorHAnsi"/>
                <w:color w:val="0070C0"/>
                <w:sz w:val="24"/>
                <w:szCs w:val="24"/>
              </w:rPr>
              <w:t>-znanje pogostokrat uporabi v novih situacijah,</w:t>
            </w:r>
          </w:p>
          <w:p w:rsidR="002C21CA" w:rsidRPr="00B15FAA" w:rsidRDefault="002C21CA" w:rsidP="002C21CA">
            <w:pPr>
              <w:spacing w:after="0"/>
              <w:rPr>
                <w:rFonts w:cstheme="minorHAnsi"/>
                <w:color w:val="0070C0"/>
                <w:sz w:val="24"/>
                <w:szCs w:val="24"/>
              </w:rPr>
            </w:pPr>
            <w:r w:rsidRPr="00B15FAA">
              <w:rPr>
                <w:rFonts w:cstheme="minorHAnsi"/>
                <w:color w:val="0070C0"/>
                <w:sz w:val="24"/>
                <w:szCs w:val="24"/>
              </w:rPr>
              <w:t>-primerno interpretira matematične pojme in jih pravilno uporabi,</w:t>
            </w:r>
          </w:p>
          <w:p w:rsidR="002C21CA" w:rsidRPr="00B15FAA" w:rsidRDefault="002C21CA" w:rsidP="002C21CA">
            <w:pPr>
              <w:spacing w:after="0"/>
              <w:rPr>
                <w:rFonts w:cstheme="minorHAnsi"/>
                <w:color w:val="0070C0"/>
                <w:sz w:val="24"/>
                <w:szCs w:val="24"/>
              </w:rPr>
            </w:pPr>
            <w:r w:rsidRPr="00B15FAA">
              <w:rPr>
                <w:rFonts w:cstheme="minorHAnsi"/>
                <w:color w:val="0070C0"/>
                <w:sz w:val="24"/>
                <w:szCs w:val="24"/>
              </w:rPr>
              <w:t>-zmore primerjati rezultate ter jih delno razloži,</w:t>
            </w:r>
          </w:p>
          <w:p w:rsidR="002C21CA" w:rsidRPr="00B15FAA" w:rsidRDefault="002C21CA" w:rsidP="002C21CA">
            <w:pPr>
              <w:spacing w:after="0"/>
              <w:rPr>
                <w:rFonts w:cstheme="minorHAnsi"/>
                <w:color w:val="0070C0"/>
                <w:sz w:val="24"/>
                <w:szCs w:val="24"/>
              </w:rPr>
            </w:pPr>
            <w:r w:rsidRPr="00B15FAA">
              <w:rPr>
                <w:rFonts w:cstheme="minorHAnsi"/>
                <w:color w:val="0070C0"/>
                <w:sz w:val="24"/>
                <w:szCs w:val="24"/>
              </w:rPr>
              <w:t>-težave ima le pri sintezi, utemeljevanju, vrednotenju,</w:t>
            </w:r>
          </w:p>
          <w:p w:rsidR="002C21CA" w:rsidRPr="00B15FAA" w:rsidRDefault="002C21CA" w:rsidP="002C21CA">
            <w:pPr>
              <w:spacing w:after="0"/>
              <w:rPr>
                <w:rFonts w:cstheme="minorHAnsi"/>
                <w:color w:val="0070C0"/>
                <w:sz w:val="24"/>
                <w:szCs w:val="24"/>
              </w:rPr>
            </w:pPr>
            <w:r w:rsidRPr="00B15FAA">
              <w:rPr>
                <w:rFonts w:cstheme="minorHAnsi"/>
                <w:color w:val="0070C0"/>
                <w:sz w:val="24"/>
                <w:szCs w:val="24"/>
              </w:rPr>
              <w:t>-usvojeno znanje ni povsem stabilno v novih neznanih situacijah.</w:t>
            </w:r>
          </w:p>
        </w:tc>
      </w:tr>
      <w:tr w:rsidR="002C21CA" w:rsidRPr="00F44DC2" w:rsidTr="002106A3">
        <w:tc>
          <w:tcPr>
            <w:tcW w:w="1105" w:type="dxa"/>
            <w:shd w:val="clear" w:color="auto" w:fill="auto"/>
          </w:tcPr>
          <w:p w:rsidR="002C21CA" w:rsidRPr="00F44DC2" w:rsidRDefault="002C21CA" w:rsidP="002C21CA">
            <w:pPr>
              <w:spacing w:after="0"/>
              <w:jc w:val="center"/>
              <w:rPr>
                <w:rFonts w:asciiTheme="majorHAnsi" w:hAnsiTheme="majorHAnsi" w:cstheme="majorHAnsi"/>
                <w:b/>
                <w:color w:val="0070C0"/>
                <w:sz w:val="24"/>
                <w:szCs w:val="24"/>
              </w:rPr>
            </w:pPr>
            <w:r w:rsidRPr="00F44DC2">
              <w:rPr>
                <w:rFonts w:asciiTheme="majorHAnsi" w:hAnsiTheme="majorHAnsi" w:cstheme="majorHAnsi"/>
                <w:b/>
                <w:color w:val="0070C0"/>
                <w:sz w:val="24"/>
                <w:szCs w:val="24"/>
              </w:rPr>
              <w:t>ODLIČNO</w:t>
            </w:r>
          </w:p>
          <w:p w:rsidR="002C21CA" w:rsidRPr="00F44DC2" w:rsidRDefault="002C21CA" w:rsidP="002C21CA">
            <w:pPr>
              <w:spacing w:after="0"/>
              <w:jc w:val="center"/>
              <w:rPr>
                <w:rFonts w:asciiTheme="majorHAnsi" w:hAnsiTheme="majorHAnsi" w:cstheme="majorHAnsi"/>
                <w:b/>
                <w:color w:val="0070C0"/>
                <w:sz w:val="24"/>
                <w:szCs w:val="24"/>
              </w:rPr>
            </w:pPr>
            <w:r w:rsidRPr="00F44DC2">
              <w:rPr>
                <w:rFonts w:asciiTheme="majorHAnsi" w:hAnsiTheme="majorHAnsi" w:cstheme="majorHAnsi"/>
                <w:b/>
                <w:color w:val="0070C0"/>
                <w:sz w:val="24"/>
                <w:szCs w:val="24"/>
              </w:rPr>
              <w:t>90 % - 100 %</w:t>
            </w:r>
          </w:p>
        </w:tc>
        <w:tc>
          <w:tcPr>
            <w:tcW w:w="8534" w:type="dxa"/>
            <w:shd w:val="clear" w:color="auto" w:fill="auto"/>
          </w:tcPr>
          <w:p w:rsidR="002C21CA" w:rsidRPr="00B15FAA" w:rsidRDefault="002C21CA" w:rsidP="002C21CA">
            <w:pPr>
              <w:spacing w:after="0"/>
              <w:rPr>
                <w:rFonts w:cstheme="minorHAnsi"/>
                <w:color w:val="0070C0"/>
                <w:sz w:val="24"/>
                <w:szCs w:val="24"/>
              </w:rPr>
            </w:pPr>
            <w:r w:rsidRPr="00B15FAA">
              <w:rPr>
                <w:rFonts w:cstheme="minorHAnsi"/>
                <w:color w:val="0070C0"/>
                <w:sz w:val="24"/>
                <w:szCs w:val="24"/>
              </w:rPr>
              <w:t>-če izkazuje znanje minimalnih in temeljnih standardih znanja,</w:t>
            </w:r>
          </w:p>
          <w:p w:rsidR="002C21CA" w:rsidRPr="00B15FAA" w:rsidRDefault="002C21CA" w:rsidP="002C21CA">
            <w:pPr>
              <w:spacing w:after="0"/>
              <w:rPr>
                <w:rFonts w:cstheme="minorHAnsi"/>
                <w:color w:val="0070C0"/>
                <w:sz w:val="24"/>
                <w:szCs w:val="24"/>
              </w:rPr>
            </w:pPr>
            <w:r w:rsidRPr="00B15FAA">
              <w:rPr>
                <w:rFonts w:cstheme="minorHAnsi"/>
                <w:color w:val="0070C0"/>
                <w:sz w:val="24"/>
                <w:szCs w:val="24"/>
              </w:rPr>
              <w:t>-reši naloge najvišjih taksonomskih stopenj,</w:t>
            </w:r>
          </w:p>
          <w:p w:rsidR="002C21CA" w:rsidRPr="00B15FAA" w:rsidRDefault="002C21CA" w:rsidP="002C21CA">
            <w:pPr>
              <w:spacing w:after="0"/>
              <w:rPr>
                <w:rFonts w:cstheme="minorHAnsi"/>
                <w:color w:val="0070C0"/>
                <w:sz w:val="24"/>
                <w:szCs w:val="24"/>
              </w:rPr>
            </w:pPr>
            <w:r w:rsidRPr="00B15FAA">
              <w:rPr>
                <w:rFonts w:cstheme="minorHAnsi"/>
                <w:color w:val="0070C0"/>
                <w:sz w:val="24"/>
                <w:szCs w:val="24"/>
              </w:rPr>
              <w:t>-izkaže problemsko znanje,</w:t>
            </w:r>
          </w:p>
          <w:p w:rsidR="002C21CA" w:rsidRPr="00B15FAA" w:rsidRDefault="002C21CA" w:rsidP="002C21CA">
            <w:pPr>
              <w:spacing w:after="0"/>
              <w:rPr>
                <w:rFonts w:cstheme="minorHAnsi"/>
                <w:color w:val="0070C0"/>
                <w:sz w:val="24"/>
                <w:szCs w:val="24"/>
              </w:rPr>
            </w:pPr>
            <w:r w:rsidRPr="00B15FAA">
              <w:rPr>
                <w:rFonts w:cstheme="minorHAnsi"/>
                <w:color w:val="0070C0"/>
                <w:sz w:val="24"/>
                <w:szCs w:val="24"/>
              </w:rPr>
              <w:t>-naloge rešuje sistematično,</w:t>
            </w:r>
          </w:p>
          <w:p w:rsidR="002C21CA" w:rsidRPr="00B15FAA" w:rsidRDefault="002C21CA" w:rsidP="002C21CA">
            <w:pPr>
              <w:spacing w:after="0"/>
              <w:rPr>
                <w:rFonts w:cstheme="minorHAnsi"/>
                <w:color w:val="0070C0"/>
                <w:sz w:val="24"/>
                <w:szCs w:val="24"/>
              </w:rPr>
            </w:pPr>
            <w:r w:rsidRPr="00B15FAA">
              <w:rPr>
                <w:rFonts w:cstheme="minorHAnsi"/>
                <w:color w:val="0070C0"/>
                <w:sz w:val="24"/>
                <w:szCs w:val="24"/>
              </w:rPr>
              <w:t>-dosledno zapiše korake reševanja,</w:t>
            </w:r>
          </w:p>
          <w:p w:rsidR="002C21CA" w:rsidRPr="00B15FAA" w:rsidRDefault="002C21CA" w:rsidP="002C21CA">
            <w:pPr>
              <w:spacing w:after="0"/>
              <w:rPr>
                <w:rFonts w:cstheme="minorHAnsi"/>
                <w:color w:val="0070C0"/>
                <w:sz w:val="24"/>
                <w:szCs w:val="24"/>
              </w:rPr>
            </w:pPr>
            <w:r w:rsidRPr="00B15FAA">
              <w:rPr>
                <w:rFonts w:cstheme="minorHAnsi"/>
                <w:color w:val="0070C0"/>
                <w:sz w:val="24"/>
                <w:szCs w:val="24"/>
              </w:rPr>
              <w:t>-uporablja kreativne tehnike reševanja, matematično terminologijo in simboliko,</w:t>
            </w:r>
          </w:p>
          <w:p w:rsidR="002C21CA" w:rsidRPr="00B15FAA" w:rsidRDefault="002C21CA" w:rsidP="002C21CA">
            <w:pPr>
              <w:spacing w:after="0"/>
              <w:rPr>
                <w:rFonts w:cstheme="minorHAnsi"/>
                <w:color w:val="0070C0"/>
                <w:sz w:val="24"/>
                <w:szCs w:val="24"/>
              </w:rPr>
            </w:pPr>
            <w:r w:rsidRPr="00B15FAA">
              <w:rPr>
                <w:rFonts w:cstheme="minorHAnsi"/>
                <w:color w:val="0070C0"/>
                <w:sz w:val="24"/>
                <w:szCs w:val="24"/>
              </w:rPr>
              <w:t>-osvojeno znanje zmore razširiti, ga uporabiti v novih popolnoma neznanih situacijah,</w:t>
            </w:r>
          </w:p>
          <w:p w:rsidR="002C21CA" w:rsidRPr="00B15FAA" w:rsidRDefault="00D0166B" w:rsidP="002C21CA">
            <w:pPr>
              <w:spacing w:after="0"/>
              <w:rPr>
                <w:rFonts w:cstheme="minorHAnsi"/>
                <w:color w:val="0070C0"/>
                <w:sz w:val="24"/>
                <w:szCs w:val="24"/>
              </w:rPr>
            </w:pPr>
            <w:r w:rsidRPr="00B15FAA">
              <w:rPr>
                <w:rFonts w:cstheme="minorHAnsi"/>
                <w:color w:val="0070C0"/>
                <w:sz w:val="24"/>
                <w:szCs w:val="24"/>
              </w:rPr>
              <w:t>-logično sklepa in s</w:t>
            </w:r>
            <w:r w:rsidR="002C21CA" w:rsidRPr="00B15FAA">
              <w:rPr>
                <w:rFonts w:cstheme="minorHAnsi"/>
                <w:color w:val="0070C0"/>
                <w:sz w:val="24"/>
                <w:szCs w:val="24"/>
              </w:rPr>
              <w:t>voje odločitve dobro argumentira,</w:t>
            </w:r>
          </w:p>
          <w:p w:rsidR="002C21CA" w:rsidRPr="00B15FAA" w:rsidRDefault="002C21CA" w:rsidP="002C21CA">
            <w:pPr>
              <w:spacing w:after="0"/>
              <w:rPr>
                <w:rFonts w:cstheme="minorHAnsi"/>
                <w:color w:val="0070C0"/>
                <w:sz w:val="24"/>
                <w:szCs w:val="24"/>
              </w:rPr>
            </w:pPr>
            <w:r w:rsidRPr="00B15FAA">
              <w:rPr>
                <w:rFonts w:cstheme="minorHAnsi"/>
                <w:color w:val="0070C0"/>
                <w:sz w:val="24"/>
                <w:szCs w:val="24"/>
              </w:rPr>
              <w:t>-dobljene rešitve nalog dobro oceni in presodi njihovo pravilnost.</w:t>
            </w:r>
          </w:p>
        </w:tc>
      </w:tr>
    </w:tbl>
    <w:p w:rsidR="002C21CA" w:rsidRPr="00F44DC2" w:rsidRDefault="002C21CA" w:rsidP="002C21CA">
      <w:pPr>
        <w:rPr>
          <w:sz w:val="24"/>
          <w:szCs w:val="24"/>
        </w:rPr>
        <w:sectPr w:rsidR="002C21CA" w:rsidRPr="00F44DC2" w:rsidSect="003A073D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:rsidR="002106A3" w:rsidRPr="002106A3" w:rsidRDefault="002106A3" w:rsidP="002C21CA">
      <w:pPr>
        <w:rPr>
          <w:b/>
          <w:sz w:val="24"/>
          <w:szCs w:val="24"/>
          <w:highlight w:val="cyan"/>
        </w:rPr>
        <w:sectPr w:rsidR="002106A3" w:rsidRPr="002106A3" w:rsidSect="003A073D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:rsidR="002C21CA" w:rsidRPr="002106A3" w:rsidRDefault="002C21CA" w:rsidP="002C21CA">
      <w:pPr>
        <w:rPr>
          <w:b/>
          <w:sz w:val="24"/>
          <w:szCs w:val="24"/>
        </w:rPr>
      </w:pPr>
      <w:r w:rsidRPr="002106A3">
        <w:rPr>
          <w:b/>
          <w:sz w:val="24"/>
          <w:szCs w:val="24"/>
          <w:highlight w:val="cyan"/>
        </w:rPr>
        <w:lastRenderedPageBreak/>
        <w:t>Ustno ocenjevanje znanja</w:t>
      </w:r>
      <w:r w:rsidRPr="002106A3">
        <w:rPr>
          <w:b/>
          <w:sz w:val="24"/>
          <w:szCs w:val="24"/>
        </w:rPr>
        <w:t xml:space="preserve"> </w:t>
      </w:r>
    </w:p>
    <w:p w:rsidR="002C21CA" w:rsidRPr="00F44DC2" w:rsidRDefault="002C21CA" w:rsidP="002C21CA">
      <w:pPr>
        <w:rPr>
          <w:sz w:val="24"/>
          <w:szCs w:val="24"/>
        </w:rPr>
        <w:sectPr w:rsidR="002C21CA" w:rsidRPr="00F44DC2" w:rsidSect="002106A3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:rsidR="002C21CA" w:rsidRPr="002106A3" w:rsidRDefault="002C21CA" w:rsidP="002C21CA">
      <w:pPr>
        <w:pStyle w:val="Odstavekseznama"/>
        <w:numPr>
          <w:ilvl w:val="0"/>
          <w:numId w:val="10"/>
        </w:numPr>
        <w:rPr>
          <w:sz w:val="24"/>
          <w:szCs w:val="24"/>
        </w:rPr>
      </w:pPr>
      <w:r w:rsidRPr="002106A3">
        <w:rPr>
          <w:sz w:val="24"/>
          <w:szCs w:val="24"/>
        </w:rPr>
        <w:t xml:space="preserve">Ustno </w:t>
      </w:r>
      <w:r w:rsidR="002106A3">
        <w:rPr>
          <w:sz w:val="24"/>
          <w:szCs w:val="24"/>
        </w:rPr>
        <w:t xml:space="preserve">ocenjevanje je planirano </w:t>
      </w:r>
      <w:r w:rsidR="002106A3" w:rsidRPr="002106A3">
        <w:rPr>
          <w:b/>
          <w:sz w:val="24"/>
          <w:szCs w:val="24"/>
        </w:rPr>
        <w:t>vsaj trikrat</w:t>
      </w:r>
      <w:r w:rsidRPr="002106A3">
        <w:rPr>
          <w:b/>
          <w:sz w:val="24"/>
          <w:szCs w:val="24"/>
        </w:rPr>
        <w:t xml:space="preserve"> letno</w:t>
      </w:r>
      <w:r w:rsidRPr="002106A3">
        <w:rPr>
          <w:sz w:val="24"/>
          <w:szCs w:val="24"/>
        </w:rPr>
        <w:t>.</w:t>
      </w:r>
      <w:r w:rsidR="002106A3">
        <w:rPr>
          <w:sz w:val="24"/>
          <w:szCs w:val="24"/>
        </w:rPr>
        <w:t xml:space="preserve"> </w:t>
      </w:r>
    </w:p>
    <w:p w:rsidR="00015CE3" w:rsidRDefault="002C21CA" w:rsidP="002C21CA">
      <w:pPr>
        <w:pStyle w:val="Odstavekseznama"/>
        <w:numPr>
          <w:ilvl w:val="0"/>
          <w:numId w:val="10"/>
        </w:numPr>
        <w:rPr>
          <w:sz w:val="24"/>
          <w:szCs w:val="24"/>
        </w:rPr>
      </w:pPr>
      <w:r w:rsidRPr="00015CE3">
        <w:rPr>
          <w:sz w:val="24"/>
          <w:szCs w:val="24"/>
        </w:rPr>
        <w:t>Ocena se obl</w:t>
      </w:r>
      <w:r w:rsidR="00015CE3">
        <w:rPr>
          <w:sz w:val="24"/>
          <w:szCs w:val="24"/>
        </w:rPr>
        <w:t>ikuje s pomočjo vprašanj oz. nalog. N</w:t>
      </w:r>
      <w:r w:rsidRPr="00015CE3">
        <w:rPr>
          <w:sz w:val="24"/>
          <w:szCs w:val="24"/>
        </w:rPr>
        <w:t>aloga ima</w:t>
      </w:r>
      <w:r w:rsidR="00015CE3">
        <w:rPr>
          <w:sz w:val="24"/>
          <w:szCs w:val="24"/>
        </w:rPr>
        <w:t xml:space="preserve"> lahko</w:t>
      </w:r>
      <w:r w:rsidRPr="00015CE3">
        <w:rPr>
          <w:sz w:val="24"/>
          <w:szCs w:val="24"/>
        </w:rPr>
        <w:t xml:space="preserve"> tudi podvprašanja. </w:t>
      </w:r>
    </w:p>
    <w:p w:rsidR="00015CE3" w:rsidRDefault="00562977" w:rsidP="002C21CA">
      <w:pPr>
        <w:pStyle w:val="Odstavekseznama"/>
        <w:numPr>
          <w:ilvl w:val="0"/>
          <w:numId w:val="10"/>
        </w:numPr>
        <w:rPr>
          <w:sz w:val="24"/>
          <w:szCs w:val="24"/>
        </w:rPr>
      </w:pPr>
      <w:r w:rsidRPr="00015CE3">
        <w:rPr>
          <w:sz w:val="24"/>
          <w:szCs w:val="24"/>
        </w:rPr>
        <w:t>Učencu se pri ustnem ocenjevanju odgovor ne prizna, če je odgovor prišel od učenca iz klopi.</w:t>
      </w:r>
    </w:p>
    <w:p w:rsidR="002C21CA" w:rsidRPr="00015CE3" w:rsidRDefault="00015CE3" w:rsidP="00015CE3">
      <w:pPr>
        <w:pStyle w:val="Odstavekseznama"/>
        <w:numPr>
          <w:ilvl w:val="0"/>
          <w:numId w:val="10"/>
        </w:numPr>
        <w:rPr>
          <w:sz w:val="24"/>
          <w:szCs w:val="24"/>
          <w:u w:val="single"/>
        </w:rPr>
      </w:pPr>
      <w:r>
        <w:rPr>
          <w:sz w:val="24"/>
          <w:szCs w:val="24"/>
        </w:rPr>
        <w:t>Ustno ocenjevanje</w:t>
      </w:r>
      <w:r w:rsidRPr="00015CE3">
        <w:rPr>
          <w:sz w:val="24"/>
          <w:szCs w:val="24"/>
        </w:rPr>
        <w:t xml:space="preserve"> je lahko na podlagi odločbe posameznega učenca</w:t>
      </w:r>
      <w:r w:rsidRPr="00015CE3">
        <w:rPr>
          <w:b/>
          <w:sz w:val="24"/>
          <w:szCs w:val="24"/>
        </w:rPr>
        <w:t>, prilagojen</w:t>
      </w:r>
      <w:r>
        <w:rPr>
          <w:b/>
          <w:sz w:val="24"/>
          <w:szCs w:val="24"/>
        </w:rPr>
        <w:t>o.</w:t>
      </w:r>
    </w:p>
    <w:p w:rsidR="00015CE3" w:rsidRPr="00015CE3" w:rsidRDefault="00015CE3" w:rsidP="00015CE3">
      <w:pPr>
        <w:rPr>
          <w:sz w:val="24"/>
          <w:szCs w:val="24"/>
          <w:u w:val="single"/>
        </w:rPr>
        <w:sectPr w:rsidR="00015CE3" w:rsidRPr="00015CE3" w:rsidSect="002106A3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:rsidR="00015CE3" w:rsidRPr="00D0166B" w:rsidRDefault="002106A3" w:rsidP="00ED13CA">
      <w:pPr>
        <w:pStyle w:val="Odstavekseznama"/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>Pragovi ocenjevanja pri ustnem</w:t>
      </w:r>
      <w:r w:rsidRPr="002106A3">
        <w:rPr>
          <w:b/>
          <w:sz w:val="24"/>
          <w:szCs w:val="24"/>
        </w:rPr>
        <w:t xml:space="preserve"> ocenjevanju: </w:t>
      </w:r>
    </w:p>
    <w:tbl>
      <w:tblPr>
        <w:tblW w:w="9781" w:type="dxa"/>
        <w:tblInd w:w="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72"/>
        <w:gridCol w:w="8209"/>
      </w:tblGrid>
      <w:tr w:rsidR="002C21CA" w:rsidRPr="00F44DC2" w:rsidTr="00015CE3">
        <w:tc>
          <w:tcPr>
            <w:tcW w:w="1572" w:type="dxa"/>
            <w:shd w:val="clear" w:color="auto" w:fill="auto"/>
          </w:tcPr>
          <w:p w:rsidR="002C21CA" w:rsidRPr="00F44DC2" w:rsidRDefault="002C21CA" w:rsidP="002C21CA">
            <w:pPr>
              <w:spacing w:after="0"/>
              <w:rPr>
                <w:rFonts w:asciiTheme="majorHAnsi" w:hAnsiTheme="majorHAnsi" w:cstheme="majorHAnsi"/>
                <w:b/>
                <w:color w:val="0070C0"/>
                <w:sz w:val="24"/>
                <w:szCs w:val="24"/>
              </w:rPr>
            </w:pPr>
            <w:r w:rsidRPr="00F44DC2">
              <w:rPr>
                <w:rFonts w:asciiTheme="majorHAnsi" w:hAnsiTheme="majorHAnsi" w:cstheme="majorHAnsi"/>
                <w:b/>
                <w:color w:val="0070C0"/>
                <w:sz w:val="24"/>
                <w:szCs w:val="24"/>
              </w:rPr>
              <w:t>NEZADOSTNO</w:t>
            </w:r>
          </w:p>
          <w:p w:rsidR="002C21CA" w:rsidRPr="00F44DC2" w:rsidRDefault="002C21CA" w:rsidP="002C21CA">
            <w:pPr>
              <w:spacing w:after="0"/>
              <w:jc w:val="center"/>
              <w:rPr>
                <w:rFonts w:asciiTheme="majorHAnsi" w:hAnsiTheme="majorHAnsi" w:cstheme="majorHAnsi"/>
                <w:b/>
                <w:color w:val="0070C0"/>
                <w:sz w:val="24"/>
                <w:szCs w:val="24"/>
              </w:rPr>
            </w:pPr>
          </w:p>
        </w:tc>
        <w:tc>
          <w:tcPr>
            <w:tcW w:w="8209" w:type="dxa"/>
            <w:shd w:val="clear" w:color="auto" w:fill="auto"/>
          </w:tcPr>
          <w:p w:rsidR="002C21CA" w:rsidRPr="00B15FAA" w:rsidRDefault="002C21CA" w:rsidP="002C21CA">
            <w:pPr>
              <w:spacing w:after="0"/>
              <w:rPr>
                <w:rFonts w:cstheme="minorHAnsi"/>
                <w:color w:val="0070C0"/>
                <w:sz w:val="24"/>
                <w:szCs w:val="24"/>
              </w:rPr>
            </w:pPr>
            <w:r w:rsidRPr="00B15FAA">
              <w:rPr>
                <w:rFonts w:cstheme="minorHAnsi"/>
                <w:color w:val="0070C0"/>
                <w:sz w:val="24"/>
                <w:szCs w:val="24"/>
              </w:rPr>
              <w:t>-če ne dosega minimalnih standardov znanja,</w:t>
            </w:r>
          </w:p>
          <w:p w:rsidR="002C21CA" w:rsidRPr="00B15FAA" w:rsidRDefault="002C21CA" w:rsidP="002C21CA">
            <w:pPr>
              <w:spacing w:after="0"/>
              <w:rPr>
                <w:rFonts w:cstheme="minorHAnsi"/>
                <w:color w:val="0070C0"/>
                <w:sz w:val="24"/>
                <w:szCs w:val="24"/>
              </w:rPr>
            </w:pPr>
            <w:r w:rsidRPr="00B15FAA">
              <w:rPr>
                <w:rFonts w:cstheme="minorHAnsi"/>
                <w:color w:val="0070C0"/>
                <w:sz w:val="24"/>
                <w:szCs w:val="24"/>
              </w:rPr>
              <w:t>-ne pozna osnovnih matematičnih pojmov, definicij,</w:t>
            </w:r>
          </w:p>
          <w:p w:rsidR="002C21CA" w:rsidRPr="00B15FAA" w:rsidRDefault="002C21CA" w:rsidP="002C21CA">
            <w:pPr>
              <w:spacing w:after="0"/>
              <w:rPr>
                <w:rFonts w:cstheme="minorHAnsi"/>
                <w:color w:val="0070C0"/>
                <w:sz w:val="24"/>
                <w:szCs w:val="24"/>
              </w:rPr>
            </w:pPr>
            <w:r w:rsidRPr="00B15FAA">
              <w:rPr>
                <w:rFonts w:cstheme="minorHAnsi"/>
                <w:color w:val="0070C0"/>
                <w:sz w:val="24"/>
                <w:szCs w:val="24"/>
              </w:rPr>
              <w:t>-na vprašanja nižjih taksonomskih stopenj odgovarja narobe,</w:t>
            </w:r>
          </w:p>
          <w:p w:rsidR="002C21CA" w:rsidRPr="00B15FAA" w:rsidRDefault="002C21CA" w:rsidP="002C21CA">
            <w:pPr>
              <w:spacing w:after="0"/>
              <w:rPr>
                <w:rFonts w:cstheme="minorHAnsi"/>
                <w:color w:val="0070C0"/>
                <w:sz w:val="24"/>
                <w:szCs w:val="24"/>
              </w:rPr>
            </w:pPr>
            <w:r w:rsidRPr="00B15FAA">
              <w:rPr>
                <w:rFonts w:cstheme="minorHAnsi"/>
                <w:color w:val="0070C0"/>
                <w:sz w:val="24"/>
                <w:szCs w:val="24"/>
              </w:rPr>
              <w:t>-kljub pomoči in spodbudi učitelja je ne zna uporabiti,</w:t>
            </w:r>
          </w:p>
          <w:p w:rsidR="002C21CA" w:rsidRPr="00B15FAA" w:rsidRDefault="002C21CA" w:rsidP="002C21CA">
            <w:pPr>
              <w:spacing w:after="0"/>
              <w:rPr>
                <w:rFonts w:cstheme="minorHAnsi"/>
                <w:color w:val="0070C0"/>
                <w:sz w:val="24"/>
                <w:szCs w:val="24"/>
              </w:rPr>
            </w:pPr>
            <w:r w:rsidRPr="00B15FAA">
              <w:rPr>
                <w:rFonts w:cstheme="minorHAnsi"/>
                <w:color w:val="0070C0"/>
                <w:sz w:val="24"/>
                <w:szCs w:val="24"/>
              </w:rPr>
              <w:t>-matematična terminologija mu je popolnoma tuja,</w:t>
            </w:r>
          </w:p>
          <w:p w:rsidR="002C21CA" w:rsidRPr="00B15FAA" w:rsidRDefault="002C21CA" w:rsidP="002C21CA">
            <w:pPr>
              <w:spacing w:after="0"/>
              <w:rPr>
                <w:rFonts w:cstheme="minorHAnsi"/>
                <w:color w:val="0070C0"/>
                <w:sz w:val="24"/>
                <w:szCs w:val="24"/>
              </w:rPr>
            </w:pPr>
            <w:r w:rsidRPr="00B15FAA">
              <w:rPr>
                <w:rFonts w:cstheme="minorHAnsi"/>
                <w:color w:val="0070C0"/>
                <w:sz w:val="24"/>
                <w:szCs w:val="24"/>
              </w:rPr>
              <w:t xml:space="preserve">-matematična znanja si napačno razlaga, </w:t>
            </w:r>
          </w:p>
          <w:p w:rsidR="002C21CA" w:rsidRPr="00B15FAA" w:rsidRDefault="002C21CA" w:rsidP="002C21CA">
            <w:pPr>
              <w:spacing w:after="0"/>
              <w:rPr>
                <w:rFonts w:cstheme="minorHAnsi"/>
                <w:color w:val="0070C0"/>
                <w:sz w:val="24"/>
                <w:szCs w:val="24"/>
              </w:rPr>
            </w:pPr>
            <w:r w:rsidRPr="00B15FAA">
              <w:rPr>
                <w:rFonts w:cstheme="minorHAnsi"/>
                <w:color w:val="0070C0"/>
                <w:sz w:val="24"/>
                <w:szCs w:val="24"/>
              </w:rPr>
              <w:t>-na vprašanja sploh ne odgovarja.</w:t>
            </w:r>
          </w:p>
        </w:tc>
      </w:tr>
      <w:tr w:rsidR="002C21CA" w:rsidRPr="00F44DC2" w:rsidTr="00015CE3">
        <w:tc>
          <w:tcPr>
            <w:tcW w:w="1572" w:type="dxa"/>
            <w:shd w:val="clear" w:color="auto" w:fill="auto"/>
          </w:tcPr>
          <w:p w:rsidR="002C21CA" w:rsidRPr="00F44DC2" w:rsidRDefault="002C21CA" w:rsidP="002C21CA">
            <w:pPr>
              <w:spacing w:after="0"/>
              <w:jc w:val="center"/>
              <w:rPr>
                <w:rFonts w:asciiTheme="majorHAnsi" w:hAnsiTheme="majorHAnsi" w:cstheme="majorHAnsi"/>
                <w:b/>
                <w:color w:val="0070C0"/>
                <w:sz w:val="24"/>
                <w:szCs w:val="24"/>
              </w:rPr>
            </w:pPr>
            <w:r w:rsidRPr="00F44DC2">
              <w:rPr>
                <w:rFonts w:asciiTheme="majorHAnsi" w:hAnsiTheme="majorHAnsi" w:cstheme="majorHAnsi"/>
                <w:b/>
                <w:color w:val="0070C0"/>
                <w:sz w:val="24"/>
                <w:szCs w:val="24"/>
              </w:rPr>
              <w:t>ZADOSTNO</w:t>
            </w:r>
          </w:p>
          <w:p w:rsidR="002C21CA" w:rsidRPr="00F44DC2" w:rsidRDefault="002C21CA" w:rsidP="002C21CA">
            <w:pPr>
              <w:spacing w:after="0"/>
              <w:jc w:val="center"/>
              <w:rPr>
                <w:rFonts w:asciiTheme="majorHAnsi" w:hAnsiTheme="majorHAnsi" w:cstheme="majorHAnsi"/>
                <w:b/>
                <w:color w:val="0070C0"/>
                <w:sz w:val="24"/>
                <w:szCs w:val="24"/>
              </w:rPr>
            </w:pPr>
          </w:p>
        </w:tc>
        <w:tc>
          <w:tcPr>
            <w:tcW w:w="8209" w:type="dxa"/>
            <w:shd w:val="clear" w:color="auto" w:fill="auto"/>
          </w:tcPr>
          <w:p w:rsidR="002C21CA" w:rsidRPr="00B15FAA" w:rsidRDefault="002C21CA" w:rsidP="002C21CA">
            <w:pPr>
              <w:spacing w:after="0"/>
              <w:rPr>
                <w:rFonts w:cstheme="minorHAnsi"/>
                <w:color w:val="0070C0"/>
                <w:sz w:val="24"/>
                <w:szCs w:val="24"/>
              </w:rPr>
            </w:pPr>
            <w:r w:rsidRPr="00B15FAA">
              <w:rPr>
                <w:rFonts w:cstheme="minorHAnsi"/>
                <w:color w:val="0070C0"/>
                <w:sz w:val="24"/>
                <w:szCs w:val="24"/>
              </w:rPr>
              <w:t>-če izkazuje večino minimalnih standardov znanja,</w:t>
            </w:r>
          </w:p>
          <w:p w:rsidR="002C21CA" w:rsidRPr="00B15FAA" w:rsidRDefault="002C21CA" w:rsidP="002C21CA">
            <w:pPr>
              <w:spacing w:after="0"/>
              <w:rPr>
                <w:rFonts w:cstheme="minorHAnsi"/>
                <w:color w:val="0070C0"/>
                <w:sz w:val="24"/>
                <w:szCs w:val="24"/>
              </w:rPr>
            </w:pPr>
            <w:r w:rsidRPr="00B15FAA">
              <w:rPr>
                <w:rFonts w:cstheme="minorHAnsi"/>
                <w:color w:val="0070C0"/>
                <w:sz w:val="24"/>
                <w:szCs w:val="24"/>
              </w:rPr>
              <w:t>-znanje je pomanjkljivo in razumevanje vsebin omejeno,</w:t>
            </w:r>
          </w:p>
          <w:p w:rsidR="002C21CA" w:rsidRPr="00B15FAA" w:rsidRDefault="002C21CA" w:rsidP="002C21CA">
            <w:pPr>
              <w:spacing w:after="0"/>
              <w:rPr>
                <w:rFonts w:cstheme="minorHAnsi"/>
                <w:color w:val="0070C0"/>
                <w:sz w:val="24"/>
                <w:szCs w:val="24"/>
              </w:rPr>
            </w:pPr>
            <w:r w:rsidRPr="00B15FAA">
              <w:rPr>
                <w:rFonts w:cstheme="minorHAnsi"/>
                <w:color w:val="0070C0"/>
                <w:sz w:val="24"/>
                <w:szCs w:val="24"/>
              </w:rPr>
              <w:t>-s pomočjo učitelja zmore odgovoriti na vprašanja nižjih taksonomskih stopenj,</w:t>
            </w:r>
          </w:p>
          <w:p w:rsidR="002C21CA" w:rsidRPr="00B15FAA" w:rsidRDefault="002C21CA" w:rsidP="002C21CA">
            <w:pPr>
              <w:spacing w:after="0"/>
              <w:rPr>
                <w:rFonts w:cstheme="minorHAnsi"/>
                <w:color w:val="0070C0"/>
                <w:sz w:val="24"/>
                <w:szCs w:val="24"/>
              </w:rPr>
            </w:pPr>
            <w:r w:rsidRPr="00B15FAA">
              <w:rPr>
                <w:rFonts w:cstheme="minorHAnsi"/>
                <w:color w:val="0070C0"/>
                <w:sz w:val="24"/>
                <w:szCs w:val="24"/>
              </w:rPr>
              <w:t>-zelo šibka je matematična terminologija,</w:t>
            </w:r>
          </w:p>
          <w:p w:rsidR="002C21CA" w:rsidRPr="00B15FAA" w:rsidRDefault="002C21CA" w:rsidP="002C21CA">
            <w:pPr>
              <w:spacing w:after="0"/>
              <w:rPr>
                <w:rFonts w:cstheme="minorHAnsi"/>
                <w:color w:val="0070C0"/>
                <w:sz w:val="24"/>
                <w:szCs w:val="24"/>
              </w:rPr>
            </w:pPr>
            <w:r w:rsidRPr="00B15FAA">
              <w:rPr>
                <w:rFonts w:cstheme="minorHAnsi"/>
                <w:color w:val="0070C0"/>
                <w:sz w:val="24"/>
                <w:szCs w:val="24"/>
              </w:rPr>
              <w:t>-ob učiteljevi pomoči zmore minimalno znanje, ki ga ne zna uporabiti,</w:t>
            </w:r>
          </w:p>
          <w:p w:rsidR="002C21CA" w:rsidRPr="00B15FAA" w:rsidRDefault="002C21CA" w:rsidP="002C21CA">
            <w:pPr>
              <w:spacing w:after="0"/>
              <w:rPr>
                <w:rFonts w:cstheme="minorHAnsi"/>
                <w:color w:val="0070C0"/>
                <w:sz w:val="24"/>
                <w:szCs w:val="24"/>
              </w:rPr>
            </w:pPr>
            <w:r w:rsidRPr="00B15FAA">
              <w:rPr>
                <w:rFonts w:cstheme="minorHAnsi"/>
                <w:color w:val="0070C0"/>
                <w:sz w:val="24"/>
                <w:szCs w:val="24"/>
              </w:rPr>
              <w:t>-znanje je šibko, ne prepozna napak, ki jih naredi.</w:t>
            </w:r>
          </w:p>
        </w:tc>
      </w:tr>
      <w:tr w:rsidR="002C21CA" w:rsidRPr="00F44DC2" w:rsidTr="00015CE3">
        <w:tc>
          <w:tcPr>
            <w:tcW w:w="1572" w:type="dxa"/>
            <w:shd w:val="clear" w:color="auto" w:fill="auto"/>
          </w:tcPr>
          <w:p w:rsidR="002C21CA" w:rsidRPr="00F44DC2" w:rsidRDefault="002C21CA" w:rsidP="002C21CA">
            <w:pPr>
              <w:spacing w:after="0"/>
              <w:jc w:val="center"/>
              <w:rPr>
                <w:rFonts w:asciiTheme="majorHAnsi" w:hAnsiTheme="majorHAnsi" w:cstheme="majorHAnsi"/>
                <w:b/>
                <w:color w:val="0070C0"/>
                <w:sz w:val="24"/>
                <w:szCs w:val="24"/>
              </w:rPr>
            </w:pPr>
            <w:r w:rsidRPr="00F44DC2">
              <w:rPr>
                <w:rFonts w:asciiTheme="majorHAnsi" w:hAnsiTheme="majorHAnsi" w:cstheme="majorHAnsi"/>
                <w:b/>
                <w:color w:val="0070C0"/>
                <w:sz w:val="24"/>
                <w:szCs w:val="24"/>
              </w:rPr>
              <w:t>DOBRO</w:t>
            </w:r>
          </w:p>
          <w:p w:rsidR="002C21CA" w:rsidRPr="00F44DC2" w:rsidRDefault="002C21CA" w:rsidP="002C21CA">
            <w:pPr>
              <w:spacing w:after="0"/>
              <w:jc w:val="center"/>
              <w:rPr>
                <w:rFonts w:asciiTheme="majorHAnsi" w:hAnsiTheme="majorHAnsi" w:cstheme="majorHAnsi"/>
                <w:b/>
                <w:color w:val="0070C0"/>
                <w:sz w:val="24"/>
                <w:szCs w:val="24"/>
              </w:rPr>
            </w:pPr>
          </w:p>
        </w:tc>
        <w:tc>
          <w:tcPr>
            <w:tcW w:w="8209" w:type="dxa"/>
            <w:shd w:val="clear" w:color="auto" w:fill="auto"/>
          </w:tcPr>
          <w:p w:rsidR="002C21CA" w:rsidRPr="00B15FAA" w:rsidRDefault="002C21CA" w:rsidP="002C21CA">
            <w:pPr>
              <w:spacing w:after="0"/>
              <w:rPr>
                <w:rFonts w:cstheme="minorHAnsi"/>
                <w:color w:val="0070C0"/>
                <w:sz w:val="24"/>
                <w:szCs w:val="24"/>
              </w:rPr>
            </w:pPr>
            <w:r w:rsidRPr="00B15FAA">
              <w:rPr>
                <w:rFonts w:cstheme="minorHAnsi"/>
                <w:color w:val="0070C0"/>
                <w:sz w:val="24"/>
                <w:szCs w:val="24"/>
              </w:rPr>
              <w:t>-če učenec izkazuje nekatere temeljne standarde znanja in vse minimalne standarde znanja,</w:t>
            </w:r>
          </w:p>
          <w:p w:rsidR="002C21CA" w:rsidRPr="00B15FAA" w:rsidRDefault="002C21CA" w:rsidP="002C21CA">
            <w:pPr>
              <w:spacing w:after="0"/>
              <w:rPr>
                <w:rFonts w:cstheme="minorHAnsi"/>
                <w:color w:val="0070C0"/>
                <w:sz w:val="24"/>
                <w:szCs w:val="24"/>
              </w:rPr>
            </w:pPr>
            <w:r w:rsidRPr="00B15FAA">
              <w:rPr>
                <w:rFonts w:cstheme="minorHAnsi"/>
                <w:color w:val="0070C0"/>
                <w:sz w:val="24"/>
                <w:szCs w:val="24"/>
              </w:rPr>
              <w:t>-z učiteljevo pomočjo pravilno reproducira znanje,</w:t>
            </w:r>
          </w:p>
          <w:p w:rsidR="002C21CA" w:rsidRPr="00B15FAA" w:rsidRDefault="002C21CA" w:rsidP="002C21CA">
            <w:pPr>
              <w:spacing w:after="0"/>
              <w:rPr>
                <w:rFonts w:cstheme="minorHAnsi"/>
                <w:color w:val="0070C0"/>
                <w:sz w:val="24"/>
                <w:szCs w:val="24"/>
              </w:rPr>
            </w:pPr>
            <w:r w:rsidRPr="00B15FAA">
              <w:rPr>
                <w:rFonts w:cstheme="minorHAnsi"/>
                <w:color w:val="0070C0"/>
                <w:sz w:val="24"/>
                <w:szCs w:val="24"/>
              </w:rPr>
              <w:t>-razume učno snov a brez utemeljevanja,</w:t>
            </w:r>
          </w:p>
          <w:p w:rsidR="002C21CA" w:rsidRPr="00B15FAA" w:rsidRDefault="002C21CA" w:rsidP="002C21CA">
            <w:pPr>
              <w:spacing w:after="0"/>
              <w:rPr>
                <w:rFonts w:cstheme="minorHAnsi"/>
                <w:color w:val="0070C0"/>
                <w:sz w:val="24"/>
                <w:szCs w:val="24"/>
              </w:rPr>
            </w:pPr>
            <w:r w:rsidRPr="00B15FAA">
              <w:rPr>
                <w:rFonts w:cstheme="minorHAnsi"/>
                <w:color w:val="0070C0"/>
                <w:sz w:val="24"/>
                <w:szCs w:val="24"/>
              </w:rPr>
              <w:t>-v znanju je opaziti pomanjkljivosti,</w:t>
            </w:r>
          </w:p>
          <w:p w:rsidR="002C21CA" w:rsidRPr="00B15FAA" w:rsidRDefault="002C21CA" w:rsidP="002C21CA">
            <w:pPr>
              <w:spacing w:after="0"/>
              <w:rPr>
                <w:rFonts w:cstheme="minorHAnsi"/>
                <w:color w:val="0070C0"/>
                <w:sz w:val="24"/>
                <w:szCs w:val="24"/>
              </w:rPr>
            </w:pPr>
            <w:r w:rsidRPr="00B15FAA">
              <w:rPr>
                <w:rFonts w:cstheme="minorHAnsi"/>
                <w:color w:val="0070C0"/>
                <w:sz w:val="24"/>
                <w:szCs w:val="24"/>
              </w:rPr>
              <w:t>-pri odgovarjanju je šibka kreativnost, s pomočjo učitelja napotke ustrezno upošteva in uporabi.</w:t>
            </w:r>
          </w:p>
          <w:p w:rsidR="002C21CA" w:rsidRPr="00B15FAA" w:rsidRDefault="002C21CA" w:rsidP="002C21CA">
            <w:pPr>
              <w:spacing w:after="0"/>
              <w:rPr>
                <w:rFonts w:cstheme="minorHAnsi"/>
                <w:color w:val="0070C0"/>
                <w:sz w:val="24"/>
                <w:szCs w:val="24"/>
              </w:rPr>
            </w:pPr>
            <w:r w:rsidRPr="00B15FAA">
              <w:rPr>
                <w:rFonts w:cstheme="minorHAnsi"/>
                <w:color w:val="0070C0"/>
                <w:sz w:val="24"/>
                <w:szCs w:val="24"/>
              </w:rPr>
              <w:t>-matematična terminologija je šibka.</w:t>
            </w:r>
          </w:p>
        </w:tc>
      </w:tr>
      <w:tr w:rsidR="002C21CA" w:rsidRPr="00F44DC2" w:rsidTr="00015CE3">
        <w:tc>
          <w:tcPr>
            <w:tcW w:w="1572" w:type="dxa"/>
            <w:shd w:val="clear" w:color="auto" w:fill="auto"/>
          </w:tcPr>
          <w:p w:rsidR="002C21CA" w:rsidRPr="00F44DC2" w:rsidRDefault="002C21CA" w:rsidP="002C21CA">
            <w:pPr>
              <w:spacing w:after="0"/>
              <w:jc w:val="center"/>
              <w:rPr>
                <w:rFonts w:asciiTheme="majorHAnsi" w:hAnsiTheme="majorHAnsi" w:cstheme="majorHAnsi"/>
                <w:b/>
                <w:color w:val="0070C0"/>
                <w:sz w:val="24"/>
                <w:szCs w:val="24"/>
              </w:rPr>
            </w:pPr>
            <w:r w:rsidRPr="00F44DC2">
              <w:rPr>
                <w:rFonts w:asciiTheme="majorHAnsi" w:hAnsiTheme="majorHAnsi" w:cstheme="majorHAnsi"/>
                <w:b/>
                <w:color w:val="0070C0"/>
                <w:sz w:val="24"/>
                <w:szCs w:val="24"/>
              </w:rPr>
              <w:t>PRAV DOBRO</w:t>
            </w:r>
          </w:p>
          <w:p w:rsidR="002C21CA" w:rsidRPr="00F44DC2" w:rsidRDefault="002C21CA" w:rsidP="002C21CA">
            <w:pPr>
              <w:spacing w:after="0"/>
              <w:jc w:val="center"/>
              <w:rPr>
                <w:rFonts w:asciiTheme="majorHAnsi" w:hAnsiTheme="majorHAnsi" w:cstheme="majorHAnsi"/>
                <w:b/>
                <w:color w:val="0070C0"/>
                <w:sz w:val="24"/>
                <w:szCs w:val="24"/>
              </w:rPr>
            </w:pPr>
          </w:p>
        </w:tc>
        <w:tc>
          <w:tcPr>
            <w:tcW w:w="8209" w:type="dxa"/>
            <w:shd w:val="clear" w:color="auto" w:fill="auto"/>
          </w:tcPr>
          <w:p w:rsidR="002C21CA" w:rsidRPr="00B15FAA" w:rsidRDefault="002C21CA" w:rsidP="002C21CA">
            <w:pPr>
              <w:spacing w:after="0"/>
              <w:rPr>
                <w:rFonts w:cstheme="minorHAnsi"/>
                <w:color w:val="0070C0"/>
                <w:sz w:val="24"/>
                <w:szCs w:val="24"/>
              </w:rPr>
            </w:pPr>
            <w:r w:rsidRPr="00B15FAA">
              <w:rPr>
                <w:rFonts w:cstheme="minorHAnsi"/>
                <w:color w:val="0070C0"/>
                <w:sz w:val="24"/>
                <w:szCs w:val="24"/>
              </w:rPr>
              <w:t>-če učenec izkaže v znanju večino temeljnih in vse minimalne standarde znanja,</w:t>
            </w:r>
          </w:p>
          <w:p w:rsidR="002C21CA" w:rsidRPr="00B15FAA" w:rsidRDefault="002C21CA" w:rsidP="002C21CA">
            <w:pPr>
              <w:spacing w:after="0"/>
              <w:rPr>
                <w:rFonts w:cstheme="minorHAnsi"/>
                <w:color w:val="0070C0"/>
                <w:sz w:val="24"/>
                <w:szCs w:val="24"/>
              </w:rPr>
            </w:pPr>
            <w:r w:rsidRPr="00B15FAA">
              <w:rPr>
                <w:rFonts w:cstheme="minorHAnsi"/>
                <w:color w:val="0070C0"/>
                <w:sz w:val="24"/>
                <w:szCs w:val="24"/>
              </w:rPr>
              <w:t>-utemeljuje in oblikuje argumente, vendar pri odgovorih ni povsem samostojen in je učiteljeva pomoč potrebna minimalno,</w:t>
            </w:r>
          </w:p>
          <w:p w:rsidR="002C21CA" w:rsidRPr="00B15FAA" w:rsidRDefault="002C21CA" w:rsidP="002C21CA">
            <w:pPr>
              <w:spacing w:after="0"/>
              <w:rPr>
                <w:rFonts w:cstheme="minorHAnsi"/>
                <w:color w:val="0070C0"/>
                <w:sz w:val="24"/>
                <w:szCs w:val="24"/>
              </w:rPr>
            </w:pPr>
            <w:r w:rsidRPr="00B15FAA">
              <w:rPr>
                <w:rFonts w:cstheme="minorHAnsi"/>
                <w:color w:val="0070C0"/>
                <w:sz w:val="24"/>
                <w:szCs w:val="24"/>
              </w:rPr>
              <w:t>- oblikuje odgovore s svojimi besedami, ki so matematično ustrezni,</w:t>
            </w:r>
          </w:p>
          <w:p w:rsidR="002C21CA" w:rsidRPr="00B15FAA" w:rsidRDefault="002C21CA" w:rsidP="002C21CA">
            <w:pPr>
              <w:spacing w:after="0"/>
              <w:rPr>
                <w:rFonts w:cstheme="minorHAnsi"/>
                <w:color w:val="0070C0"/>
                <w:sz w:val="24"/>
                <w:szCs w:val="24"/>
              </w:rPr>
            </w:pPr>
            <w:r w:rsidRPr="00B15FAA">
              <w:rPr>
                <w:rFonts w:cstheme="minorHAnsi"/>
                <w:color w:val="0070C0"/>
                <w:sz w:val="24"/>
                <w:szCs w:val="24"/>
              </w:rPr>
              <w:t>-primerno interpretira matematične pojme,</w:t>
            </w:r>
          </w:p>
          <w:p w:rsidR="002C21CA" w:rsidRPr="00B15FAA" w:rsidRDefault="002C21CA" w:rsidP="002C21CA">
            <w:pPr>
              <w:spacing w:after="0"/>
              <w:rPr>
                <w:rFonts w:cstheme="minorHAnsi"/>
                <w:color w:val="0070C0"/>
                <w:sz w:val="24"/>
                <w:szCs w:val="24"/>
              </w:rPr>
            </w:pPr>
            <w:r w:rsidRPr="00B15FAA">
              <w:rPr>
                <w:rFonts w:cstheme="minorHAnsi"/>
                <w:color w:val="0070C0"/>
                <w:sz w:val="24"/>
                <w:szCs w:val="24"/>
              </w:rPr>
              <w:t>-delno razloži in presodi rezultate,</w:t>
            </w:r>
          </w:p>
          <w:p w:rsidR="002C21CA" w:rsidRPr="00B15FAA" w:rsidRDefault="002C21CA" w:rsidP="002C21CA">
            <w:pPr>
              <w:spacing w:after="0"/>
              <w:rPr>
                <w:rFonts w:cstheme="minorHAnsi"/>
                <w:color w:val="0070C0"/>
                <w:sz w:val="24"/>
                <w:szCs w:val="24"/>
              </w:rPr>
            </w:pPr>
            <w:r w:rsidRPr="00B15FAA">
              <w:rPr>
                <w:rFonts w:cstheme="minorHAnsi"/>
                <w:color w:val="0070C0"/>
                <w:sz w:val="24"/>
                <w:szCs w:val="24"/>
              </w:rPr>
              <w:t>-težave so pri sintezi znanj in vrednotenju in usvojenega znanja ne zmore uporabiti v novih situacijah.</w:t>
            </w:r>
          </w:p>
        </w:tc>
      </w:tr>
      <w:tr w:rsidR="002C21CA" w:rsidRPr="00F44DC2" w:rsidTr="00015CE3">
        <w:tc>
          <w:tcPr>
            <w:tcW w:w="1572" w:type="dxa"/>
            <w:shd w:val="clear" w:color="auto" w:fill="auto"/>
          </w:tcPr>
          <w:p w:rsidR="002C21CA" w:rsidRPr="00F44DC2" w:rsidRDefault="002C21CA" w:rsidP="002C21CA">
            <w:pPr>
              <w:spacing w:after="0"/>
              <w:jc w:val="center"/>
              <w:rPr>
                <w:rFonts w:asciiTheme="majorHAnsi" w:hAnsiTheme="majorHAnsi" w:cstheme="majorHAnsi"/>
                <w:b/>
                <w:color w:val="0070C0"/>
                <w:sz w:val="24"/>
                <w:szCs w:val="24"/>
              </w:rPr>
            </w:pPr>
            <w:r w:rsidRPr="00F44DC2">
              <w:rPr>
                <w:rFonts w:asciiTheme="majorHAnsi" w:hAnsiTheme="majorHAnsi" w:cstheme="majorHAnsi"/>
                <w:b/>
                <w:color w:val="0070C0"/>
                <w:sz w:val="24"/>
                <w:szCs w:val="24"/>
              </w:rPr>
              <w:t>ODLIČNO</w:t>
            </w:r>
          </w:p>
          <w:p w:rsidR="002C21CA" w:rsidRPr="00F44DC2" w:rsidRDefault="002C21CA" w:rsidP="002C21CA">
            <w:pPr>
              <w:spacing w:after="0"/>
              <w:jc w:val="center"/>
              <w:rPr>
                <w:rFonts w:asciiTheme="majorHAnsi" w:hAnsiTheme="majorHAnsi" w:cstheme="majorHAnsi"/>
                <w:b/>
                <w:color w:val="0070C0"/>
                <w:sz w:val="24"/>
                <w:szCs w:val="24"/>
              </w:rPr>
            </w:pPr>
          </w:p>
        </w:tc>
        <w:tc>
          <w:tcPr>
            <w:tcW w:w="8209" w:type="dxa"/>
            <w:shd w:val="clear" w:color="auto" w:fill="auto"/>
          </w:tcPr>
          <w:p w:rsidR="002C21CA" w:rsidRPr="00B15FAA" w:rsidRDefault="002C21CA" w:rsidP="002C21CA">
            <w:pPr>
              <w:spacing w:after="0"/>
              <w:rPr>
                <w:rFonts w:cstheme="minorHAnsi"/>
                <w:color w:val="0070C0"/>
                <w:sz w:val="24"/>
                <w:szCs w:val="24"/>
              </w:rPr>
            </w:pPr>
            <w:r w:rsidRPr="00B15FAA">
              <w:rPr>
                <w:rFonts w:cstheme="minorHAnsi"/>
                <w:color w:val="0070C0"/>
                <w:sz w:val="24"/>
                <w:szCs w:val="24"/>
              </w:rPr>
              <w:t>-če izkaže poleg znanja temeljnih in minimalnih standardov znanja tudi problemsko znanje,</w:t>
            </w:r>
          </w:p>
          <w:p w:rsidR="002C21CA" w:rsidRPr="00B15FAA" w:rsidRDefault="002C21CA" w:rsidP="002C21CA">
            <w:pPr>
              <w:spacing w:after="0"/>
              <w:rPr>
                <w:rFonts w:cstheme="minorHAnsi"/>
                <w:color w:val="0070C0"/>
                <w:sz w:val="24"/>
                <w:szCs w:val="24"/>
              </w:rPr>
            </w:pPr>
            <w:r w:rsidRPr="00B15FAA">
              <w:rPr>
                <w:rFonts w:cstheme="minorHAnsi"/>
                <w:color w:val="0070C0"/>
                <w:sz w:val="24"/>
                <w:szCs w:val="24"/>
              </w:rPr>
              <w:t>-samostojno, pravilno, sistematično odgovarja na vprašanja najvišjih taksonomskih stopenj,</w:t>
            </w:r>
          </w:p>
          <w:p w:rsidR="002C21CA" w:rsidRPr="00B15FAA" w:rsidRDefault="002C21CA" w:rsidP="002C21CA">
            <w:pPr>
              <w:spacing w:after="0"/>
              <w:rPr>
                <w:rFonts w:cstheme="minorHAnsi"/>
                <w:color w:val="0070C0"/>
                <w:sz w:val="24"/>
                <w:szCs w:val="24"/>
              </w:rPr>
            </w:pPr>
            <w:r w:rsidRPr="00B15FAA">
              <w:rPr>
                <w:rFonts w:cstheme="minorHAnsi"/>
                <w:color w:val="0070C0"/>
                <w:sz w:val="24"/>
                <w:szCs w:val="24"/>
              </w:rPr>
              <w:t>-odgovarja hitro, pravilno, natančno, matematično izražanje je pravilno in jasno,</w:t>
            </w:r>
          </w:p>
          <w:p w:rsidR="002C21CA" w:rsidRPr="00B15FAA" w:rsidRDefault="002C21CA" w:rsidP="002C21CA">
            <w:pPr>
              <w:spacing w:after="0"/>
              <w:rPr>
                <w:rFonts w:cstheme="minorHAnsi"/>
                <w:color w:val="0070C0"/>
                <w:sz w:val="24"/>
                <w:szCs w:val="24"/>
              </w:rPr>
            </w:pPr>
            <w:r w:rsidRPr="00B15FAA">
              <w:rPr>
                <w:rFonts w:cstheme="minorHAnsi"/>
                <w:color w:val="0070C0"/>
                <w:sz w:val="24"/>
                <w:szCs w:val="24"/>
              </w:rPr>
              <w:t>-samostojno sklepa,</w:t>
            </w:r>
          </w:p>
          <w:p w:rsidR="002C21CA" w:rsidRPr="00B15FAA" w:rsidRDefault="002C21CA" w:rsidP="002C21CA">
            <w:pPr>
              <w:spacing w:after="0"/>
              <w:rPr>
                <w:rFonts w:cstheme="minorHAnsi"/>
                <w:color w:val="0070C0"/>
                <w:sz w:val="24"/>
                <w:szCs w:val="24"/>
              </w:rPr>
            </w:pPr>
            <w:r w:rsidRPr="00B15FAA">
              <w:rPr>
                <w:rFonts w:cstheme="minorHAnsi"/>
                <w:color w:val="0070C0"/>
                <w:sz w:val="24"/>
                <w:szCs w:val="24"/>
              </w:rPr>
              <w:t>- preprečljivo in logično razlaga, argumentira trditve,</w:t>
            </w:r>
          </w:p>
          <w:p w:rsidR="002C21CA" w:rsidRPr="00B15FAA" w:rsidRDefault="002C21CA" w:rsidP="002C21CA">
            <w:pPr>
              <w:spacing w:after="0"/>
              <w:rPr>
                <w:rFonts w:cstheme="minorHAnsi"/>
                <w:color w:val="0070C0"/>
                <w:sz w:val="24"/>
                <w:szCs w:val="24"/>
              </w:rPr>
            </w:pPr>
            <w:r w:rsidRPr="00B15FAA">
              <w:rPr>
                <w:rFonts w:cstheme="minorHAnsi"/>
                <w:color w:val="0070C0"/>
                <w:sz w:val="24"/>
                <w:szCs w:val="24"/>
              </w:rPr>
              <w:t>-obvlada matematično terminologijo,</w:t>
            </w:r>
          </w:p>
          <w:p w:rsidR="002C21CA" w:rsidRPr="00B15FAA" w:rsidRDefault="002C21CA" w:rsidP="002C21CA">
            <w:pPr>
              <w:spacing w:after="0"/>
              <w:rPr>
                <w:rFonts w:cstheme="minorHAnsi"/>
                <w:color w:val="0070C0"/>
                <w:sz w:val="24"/>
                <w:szCs w:val="24"/>
              </w:rPr>
            </w:pPr>
            <w:r w:rsidRPr="00B15FAA">
              <w:rPr>
                <w:rFonts w:cstheme="minorHAnsi"/>
                <w:color w:val="0070C0"/>
                <w:sz w:val="24"/>
                <w:szCs w:val="24"/>
              </w:rPr>
              <w:t>-jasno interpretira podatke in jih sintetizira,</w:t>
            </w:r>
          </w:p>
          <w:p w:rsidR="002C21CA" w:rsidRPr="00B15FAA" w:rsidRDefault="002C21CA" w:rsidP="002C21CA">
            <w:pPr>
              <w:spacing w:after="0"/>
              <w:rPr>
                <w:rFonts w:cstheme="minorHAnsi"/>
                <w:color w:val="0070C0"/>
                <w:sz w:val="24"/>
                <w:szCs w:val="24"/>
              </w:rPr>
            </w:pPr>
            <w:r w:rsidRPr="00B15FAA">
              <w:rPr>
                <w:rFonts w:cstheme="minorHAnsi"/>
                <w:color w:val="0070C0"/>
                <w:sz w:val="24"/>
                <w:szCs w:val="24"/>
              </w:rPr>
              <w:t>-povezuje usvojeno znanje na nove neznane primere in uporablja različne metode s kreativnimi tehnikami reševanja.</w:t>
            </w:r>
          </w:p>
          <w:p w:rsidR="002C21CA" w:rsidRPr="00B15FAA" w:rsidRDefault="002C21CA" w:rsidP="002C21CA">
            <w:pPr>
              <w:spacing w:after="0"/>
              <w:rPr>
                <w:rFonts w:cstheme="minorHAnsi"/>
                <w:color w:val="0070C0"/>
                <w:sz w:val="24"/>
                <w:szCs w:val="24"/>
              </w:rPr>
            </w:pPr>
          </w:p>
        </w:tc>
      </w:tr>
    </w:tbl>
    <w:p w:rsidR="00932397" w:rsidRPr="00932397" w:rsidRDefault="00932397" w:rsidP="00932397">
      <w:pPr>
        <w:rPr>
          <w:rFonts w:ascii="Comic Sans MS" w:hAnsi="Comic Sans MS"/>
          <w:sz w:val="24"/>
          <w:szCs w:val="24"/>
        </w:rPr>
        <w:sectPr w:rsidR="00932397" w:rsidRPr="00932397" w:rsidSect="003A073D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:rsidR="00ED13CA" w:rsidRPr="00ED13CA" w:rsidRDefault="00ED13CA" w:rsidP="00DA2603">
      <w:pPr>
        <w:rPr>
          <w:sz w:val="24"/>
          <w:szCs w:val="24"/>
        </w:rPr>
      </w:pPr>
      <w:r>
        <w:rPr>
          <w:b/>
          <w:bCs/>
          <w:sz w:val="24"/>
          <w:szCs w:val="24"/>
          <w:highlight w:val="cyan"/>
        </w:rPr>
        <w:t xml:space="preserve">Ocenjevanje izdelka učencev </w:t>
      </w:r>
    </w:p>
    <w:p w:rsidR="00DA2603" w:rsidRPr="00ED13CA" w:rsidRDefault="00ED13CA" w:rsidP="00ED13CA">
      <w:pPr>
        <w:ind w:left="708"/>
        <w:rPr>
          <w:b/>
          <w:sz w:val="24"/>
          <w:szCs w:val="24"/>
        </w:rPr>
      </w:pPr>
      <w:r w:rsidRPr="00ED13CA">
        <w:rPr>
          <w:b/>
          <w:bCs/>
          <w:sz w:val="24"/>
          <w:szCs w:val="24"/>
        </w:rPr>
        <w:t>Pragovi ocenjevanja</w:t>
      </w:r>
      <w:r w:rsidR="00E4781B" w:rsidRPr="00ED13CA">
        <w:rPr>
          <w:b/>
          <w:bCs/>
          <w:sz w:val="24"/>
          <w:szCs w:val="24"/>
        </w:rPr>
        <w:t xml:space="preserve"> izdelka učencev (plakat, miselni vzorec,  seminarska naloga)</w:t>
      </w:r>
      <w:r w:rsidR="00DA2603" w:rsidRPr="00ED13CA">
        <w:rPr>
          <w:b/>
          <w:bCs/>
          <w:sz w:val="24"/>
          <w:szCs w:val="24"/>
        </w:rPr>
        <w:t>:</w:t>
      </w:r>
    </w:p>
    <w:tbl>
      <w:tblPr>
        <w:tblW w:w="9825" w:type="dxa"/>
        <w:tblCellSpacing w:w="0" w:type="dxa"/>
        <w:tblInd w:w="701" w:type="dxa"/>
        <w:tblBorders>
          <w:top w:val="single" w:sz="6" w:space="0" w:color="225180"/>
          <w:left w:val="single" w:sz="6" w:space="0" w:color="225180"/>
          <w:bottom w:val="single" w:sz="6" w:space="0" w:color="225180"/>
          <w:right w:val="single" w:sz="6" w:space="0" w:color="22518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36"/>
        <w:gridCol w:w="8289"/>
      </w:tblGrid>
      <w:tr w:rsidR="00DA2603" w:rsidRPr="00DA2603" w:rsidTr="00ED13CA">
        <w:trPr>
          <w:trHeight w:val="801"/>
          <w:tblCellSpacing w:w="0" w:type="dxa"/>
        </w:trPr>
        <w:tc>
          <w:tcPr>
            <w:tcW w:w="1095" w:type="dxa"/>
            <w:tcBorders>
              <w:top w:val="single" w:sz="6" w:space="0" w:color="225180"/>
              <w:left w:val="single" w:sz="6" w:space="0" w:color="225180"/>
              <w:bottom w:val="single" w:sz="6" w:space="0" w:color="225180"/>
              <w:right w:val="single" w:sz="6" w:space="0" w:color="22518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B15FAA" w:rsidRPr="00F44DC2" w:rsidRDefault="00B15FAA" w:rsidP="00B15FAA">
            <w:pPr>
              <w:spacing w:after="0"/>
              <w:rPr>
                <w:rFonts w:asciiTheme="majorHAnsi" w:hAnsiTheme="majorHAnsi" w:cstheme="majorHAnsi"/>
                <w:b/>
                <w:color w:val="0070C0"/>
                <w:sz w:val="24"/>
                <w:szCs w:val="24"/>
              </w:rPr>
            </w:pPr>
            <w:r w:rsidRPr="00F44DC2">
              <w:rPr>
                <w:rFonts w:asciiTheme="majorHAnsi" w:hAnsiTheme="majorHAnsi" w:cstheme="majorHAnsi"/>
                <w:b/>
                <w:color w:val="0070C0"/>
                <w:sz w:val="24"/>
                <w:szCs w:val="24"/>
              </w:rPr>
              <w:t>NEZADOSTNO</w:t>
            </w:r>
          </w:p>
          <w:p w:rsidR="00DA2603" w:rsidRPr="00DA2603" w:rsidRDefault="00DA2603" w:rsidP="00DA2603">
            <w:pPr>
              <w:rPr>
                <w:sz w:val="24"/>
                <w:szCs w:val="24"/>
              </w:rPr>
            </w:pPr>
          </w:p>
        </w:tc>
        <w:tc>
          <w:tcPr>
            <w:tcW w:w="8730" w:type="dxa"/>
            <w:tcBorders>
              <w:top w:val="single" w:sz="6" w:space="0" w:color="225180"/>
              <w:left w:val="single" w:sz="6" w:space="0" w:color="225180"/>
              <w:bottom w:val="single" w:sz="6" w:space="0" w:color="225180"/>
              <w:right w:val="single" w:sz="6" w:space="0" w:color="22518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DA2603" w:rsidRPr="00B15FAA" w:rsidRDefault="00DA2603" w:rsidP="00E4781B">
            <w:pPr>
              <w:rPr>
                <w:color w:val="0070C0"/>
                <w:sz w:val="24"/>
                <w:szCs w:val="24"/>
              </w:rPr>
            </w:pPr>
            <w:bookmarkStart w:id="0" w:name="_GoBack"/>
            <w:bookmarkEnd w:id="0"/>
            <w:r w:rsidRPr="00B15FAA">
              <w:rPr>
                <w:color w:val="0070C0"/>
                <w:sz w:val="24"/>
                <w:szCs w:val="24"/>
              </w:rPr>
              <w:t xml:space="preserve">Sploh ne pripravi  </w:t>
            </w:r>
            <w:r w:rsidR="00E4781B">
              <w:rPr>
                <w:color w:val="0070C0"/>
                <w:sz w:val="24"/>
                <w:szCs w:val="24"/>
              </w:rPr>
              <w:t>izdelka</w:t>
            </w:r>
            <w:r w:rsidRPr="00B15FAA">
              <w:rPr>
                <w:color w:val="0070C0"/>
                <w:sz w:val="24"/>
                <w:szCs w:val="24"/>
              </w:rPr>
              <w:t xml:space="preserve"> ali pa j</w:t>
            </w:r>
            <w:r w:rsidR="00E4781B">
              <w:rPr>
                <w:color w:val="0070C0"/>
                <w:sz w:val="24"/>
                <w:szCs w:val="24"/>
              </w:rPr>
              <w:t>e glede na zastavljeno temo vsebinsko popolnoma neustrezen.</w:t>
            </w:r>
          </w:p>
        </w:tc>
      </w:tr>
      <w:tr w:rsidR="00B15FAA" w:rsidRPr="00DA2603" w:rsidTr="00ED13CA">
        <w:trPr>
          <w:trHeight w:val="1589"/>
          <w:tblCellSpacing w:w="0" w:type="dxa"/>
        </w:trPr>
        <w:tc>
          <w:tcPr>
            <w:tcW w:w="1095" w:type="dxa"/>
            <w:tcBorders>
              <w:top w:val="single" w:sz="6" w:space="0" w:color="225180"/>
              <w:left w:val="single" w:sz="6" w:space="0" w:color="225180"/>
              <w:bottom w:val="single" w:sz="6" w:space="0" w:color="225180"/>
              <w:right w:val="single" w:sz="6" w:space="0" w:color="22518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B15FAA" w:rsidRPr="00F44DC2" w:rsidRDefault="00B15FAA" w:rsidP="00B15FAA">
            <w:pPr>
              <w:spacing w:after="0"/>
              <w:jc w:val="center"/>
              <w:rPr>
                <w:rFonts w:asciiTheme="majorHAnsi" w:hAnsiTheme="majorHAnsi" w:cstheme="majorHAnsi"/>
                <w:b/>
                <w:color w:val="0070C0"/>
                <w:sz w:val="24"/>
                <w:szCs w:val="24"/>
              </w:rPr>
            </w:pPr>
            <w:r w:rsidRPr="00F44DC2">
              <w:rPr>
                <w:rFonts w:asciiTheme="majorHAnsi" w:hAnsiTheme="majorHAnsi" w:cstheme="majorHAnsi"/>
                <w:b/>
                <w:color w:val="0070C0"/>
                <w:sz w:val="24"/>
                <w:szCs w:val="24"/>
              </w:rPr>
              <w:t>ZADOSTNO</w:t>
            </w:r>
          </w:p>
          <w:p w:rsidR="00B15FAA" w:rsidRPr="00DA2603" w:rsidRDefault="00B15FAA" w:rsidP="00B15FAA">
            <w:pPr>
              <w:rPr>
                <w:sz w:val="24"/>
                <w:szCs w:val="24"/>
              </w:rPr>
            </w:pPr>
          </w:p>
        </w:tc>
        <w:tc>
          <w:tcPr>
            <w:tcW w:w="8730" w:type="dxa"/>
            <w:tcBorders>
              <w:top w:val="single" w:sz="6" w:space="0" w:color="225180"/>
              <w:left w:val="single" w:sz="6" w:space="0" w:color="225180"/>
              <w:bottom w:val="single" w:sz="6" w:space="0" w:color="225180"/>
              <w:right w:val="single" w:sz="6" w:space="0" w:color="225180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F47400" w:rsidRDefault="00B15FAA" w:rsidP="00F47400">
            <w:pPr>
              <w:rPr>
                <w:color w:val="0070C0"/>
                <w:sz w:val="24"/>
                <w:szCs w:val="24"/>
              </w:rPr>
            </w:pPr>
            <w:r w:rsidRPr="00B15FAA">
              <w:rPr>
                <w:color w:val="0070C0"/>
                <w:sz w:val="24"/>
                <w:szCs w:val="24"/>
              </w:rPr>
              <w:t>Zapisi so pridobljeni zgolj iz učbenika.</w:t>
            </w:r>
            <w:r w:rsidR="00F47400">
              <w:rPr>
                <w:color w:val="0070C0"/>
                <w:sz w:val="24"/>
                <w:szCs w:val="24"/>
              </w:rPr>
              <w:t xml:space="preserve"> Vsebine večinoma niso smiselno povezane,</w:t>
            </w:r>
            <w:r w:rsidR="00E4781B">
              <w:rPr>
                <w:color w:val="0070C0"/>
                <w:sz w:val="24"/>
                <w:szCs w:val="24"/>
              </w:rPr>
              <w:t xml:space="preserve"> je skopo zapisano</w:t>
            </w:r>
            <w:r w:rsidR="00F47400">
              <w:rPr>
                <w:color w:val="0070C0"/>
                <w:sz w:val="24"/>
                <w:szCs w:val="24"/>
              </w:rPr>
              <w:t>, ne poda lastnih ugotovitev.</w:t>
            </w:r>
            <w:r w:rsidRPr="00B15FAA">
              <w:rPr>
                <w:color w:val="0070C0"/>
                <w:sz w:val="24"/>
                <w:szCs w:val="24"/>
              </w:rPr>
              <w:t xml:space="preserve"> </w:t>
            </w:r>
            <w:r w:rsidR="00F47400">
              <w:rPr>
                <w:color w:val="0070C0"/>
                <w:sz w:val="24"/>
                <w:szCs w:val="24"/>
              </w:rPr>
              <w:t xml:space="preserve">Slikovni material je slabo izbran in ni primerne velikosti. </w:t>
            </w:r>
            <w:r w:rsidRPr="00B15FAA">
              <w:rPr>
                <w:color w:val="0070C0"/>
                <w:sz w:val="24"/>
                <w:szCs w:val="24"/>
              </w:rPr>
              <w:t>Vsebuje precej napak. Pojme,</w:t>
            </w:r>
            <w:r w:rsidR="00F47400">
              <w:rPr>
                <w:color w:val="0070C0"/>
                <w:sz w:val="24"/>
                <w:szCs w:val="24"/>
              </w:rPr>
              <w:t xml:space="preserve"> ki jih uporablja, ne razume in jih slabo povezuje.  Zelo težko obnovi snov in jo z izredno težavo poda sošolcem. </w:t>
            </w:r>
            <w:r w:rsidR="00F47400">
              <w:rPr>
                <w:color w:val="0070C0"/>
                <w:sz w:val="24"/>
                <w:szCs w:val="24"/>
              </w:rPr>
              <w:t>Predstavitev je zelo nerazumljiva in premalo zanimiva.</w:t>
            </w:r>
          </w:p>
          <w:p w:rsidR="00F47400" w:rsidRPr="00B15FAA" w:rsidRDefault="00E4781B" w:rsidP="00F47400">
            <w:pPr>
              <w:rPr>
                <w:color w:val="0070C0"/>
                <w:sz w:val="24"/>
                <w:szCs w:val="24"/>
              </w:rPr>
            </w:pPr>
            <w:r>
              <w:rPr>
                <w:color w:val="0070C0"/>
                <w:sz w:val="24"/>
                <w:szCs w:val="24"/>
              </w:rPr>
              <w:t>Seminarska n</w:t>
            </w:r>
            <w:r w:rsidR="00F47400" w:rsidRPr="00B15FAA">
              <w:rPr>
                <w:color w:val="0070C0"/>
                <w:sz w:val="24"/>
                <w:szCs w:val="24"/>
              </w:rPr>
              <w:t xml:space="preserve">aloga je narejena z uvodom, jedrom,  </w:t>
            </w:r>
            <w:r w:rsidR="00F47400">
              <w:rPr>
                <w:color w:val="0070C0"/>
                <w:sz w:val="24"/>
                <w:szCs w:val="24"/>
              </w:rPr>
              <w:t>brez zaključka</w:t>
            </w:r>
            <w:r w:rsidR="00F47400" w:rsidRPr="00B15FAA">
              <w:rPr>
                <w:color w:val="0070C0"/>
                <w:sz w:val="24"/>
                <w:szCs w:val="24"/>
              </w:rPr>
              <w:t xml:space="preserve">, </w:t>
            </w:r>
            <w:r w:rsidR="00F47400">
              <w:rPr>
                <w:color w:val="0070C0"/>
                <w:sz w:val="24"/>
                <w:szCs w:val="24"/>
              </w:rPr>
              <w:t>brez lastnih ugotovitev</w:t>
            </w:r>
            <w:r w:rsidR="00F47400" w:rsidRPr="00B15FAA">
              <w:rPr>
                <w:color w:val="0070C0"/>
                <w:sz w:val="24"/>
                <w:szCs w:val="24"/>
              </w:rPr>
              <w:t>.</w:t>
            </w:r>
          </w:p>
        </w:tc>
      </w:tr>
      <w:tr w:rsidR="00B15FAA" w:rsidRPr="00DA2603" w:rsidTr="00ED13CA">
        <w:trPr>
          <w:trHeight w:val="1923"/>
          <w:tblCellSpacing w:w="0" w:type="dxa"/>
        </w:trPr>
        <w:tc>
          <w:tcPr>
            <w:tcW w:w="1095" w:type="dxa"/>
            <w:tcBorders>
              <w:top w:val="single" w:sz="6" w:space="0" w:color="225180"/>
              <w:left w:val="single" w:sz="6" w:space="0" w:color="225180"/>
              <w:bottom w:val="single" w:sz="6" w:space="0" w:color="225180"/>
              <w:right w:val="single" w:sz="6" w:space="0" w:color="22518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B15FAA" w:rsidRPr="00F44DC2" w:rsidRDefault="00B15FAA" w:rsidP="00B15FAA">
            <w:pPr>
              <w:spacing w:after="0"/>
              <w:jc w:val="center"/>
              <w:rPr>
                <w:rFonts w:asciiTheme="majorHAnsi" w:hAnsiTheme="majorHAnsi" w:cstheme="majorHAnsi"/>
                <w:b/>
                <w:color w:val="0070C0"/>
                <w:sz w:val="24"/>
                <w:szCs w:val="24"/>
              </w:rPr>
            </w:pPr>
            <w:r w:rsidRPr="00F44DC2">
              <w:rPr>
                <w:rFonts w:asciiTheme="majorHAnsi" w:hAnsiTheme="majorHAnsi" w:cstheme="majorHAnsi"/>
                <w:b/>
                <w:color w:val="0070C0"/>
                <w:sz w:val="24"/>
                <w:szCs w:val="24"/>
              </w:rPr>
              <w:t>DOBRO</w:t>
            </w:r>
          </w:p>
          <w:p w:rsidR="00B15FAA" w:rsidRPr="00DA2603" w:rsidRDefault="00B15FAA" w:rsidP="00B15FAA">
            <w:pPr>
              <w:rPr>
                <w:sz w:val="24"/>
                <w:szCs w:val="24"/>
              </w:rPr>
            </w:pPr>
          </w:p>
        </w:tc>
        <w:tc>
          <w:tcPr>
            <w:tcW w:w="8730" w:type="dxa"/>
            <w:tcBorders>
              <w:top w:val="single" w:sz="6" w:space="0" w:color="225180"/>
              <w:left w:val="single" w:sz="6" w:space="0" w:color="225180"/>
              <w:bottom w:val="single" w:sz="6" w:space="0" w:color="225180"/>
              <w:right w:val="single" w:sz="6" w:space="0" w:color="225180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F47400" w:rsidRDefault="00F47400" w:rsidP="00B15FAA">
            <w:pPr>
              <w:rPr>
                <w:color w:val="0070C0"/>
                <w:sz w:val="24"/>
                <w:szCs w:val="24"/>
              </w:rPr>
            </w:pPr>
            <w:r>
              <w:rPr>
                <w:color w:val="0070C0"/>
                <w:sz w:val="24"/>
                <w:szCs w:val="24"/>
              </w:rPr>
              <w:t xml:space="preserve">Pri zbiranju podatkov uporablja vire v elektronski obliki in učbenik. </w:t>
            </w:r>
            <w:r w:rsidR="00E4781B">
              <w:rPr>
                <w:color w:val="0070C0"/>
                <w:sz w:val="24"/>
                <w:szCs w:val="24"/>
              </w:rPr>
              <w:t>Izdelek je izdelan</w:t>
            </w:r>
            <w:r w:rsidR="00B15FAA" w:rsidRPr="00B15FAA">
              <w:rPr>
                <w:color w:val="0070C0"/>
                <w:sz w:val="24"/>
                <w:szCs w:val="24"/>
              </w:rPr>
              <w:t xml:space="preserve"> samo po navodilih mentorja, brez lasni</w:t>
            </w:r>
            <w:r w:rsidR="00E4781B">
              <w:rPr>
                <w:color w:val="0070C0"/>
                <w:sz w:val="24"/>
                <w:szCs w:val="24"/>
              </w:rPr>
              <w:t>h</w:t>
            </w:r>
            <w:r>
              <w:rPr>
                <w:color w:val="0070C0"/>
                <w:sz w:val="24"/>
                <w:szCs w:val="24"/>
              </w:rPr>
              <w:t xml:space="preserve"> idej. Vsebinsko je</w:t>
            </w:r>
            <w:r w:rsidR="00B15FAA" w:rsidRPr="00B15FAA">
              <w:rPr>
                <w:color w:val="0070C0"/>
                <w:sz w:val="24"/>
                <w:szCs w:val="24"/>
              </w:rPr>
              <w:t xml:space="preserve"> skopo</w:t>
            </w:r>
            <w:r w:rsidR="00E4781B">
              <w:rPr>
                <w:color w:val="0070C0"/>
                <w:sz w:val="24"/>
                <w:szCs w:val="24"/>
              </w:rPr>
              <w:t xml:space="preserve"> zapisan,</w:t>
            </w:r>
            <w:r w:rsidR="00B15FAA" w:rsidRPr="00B15FAA">
              <w:rPr>
                <w:color w:val="0070C0"/>
                <w:sz w:val="24"/>
                <w:szCs w:val="24"/>
              </w:rPr>
              <w:t xml:space="preserve"> ampak dokaj pravilno. Pojme pozna in jih pretežno razume</w:t>
            </w:r>
            <w:r w:rsidR="00123916">
              <w:rPr>
                <w:color w:val="0070C0"/>
                <w:sz w:val="24"/>
                <w:szCs w:val="24"/>
              </w:rPr>
              <w:t>, vendar ne natančno</w:t>
            </w:r>
            <w:r w:rsidR="00B15FAA" w:rsidRPr="00B15FAA">
              <w:rPr>
                <w:color w:val="0070C0"/>
                <w:sz w:val="24"/>
                <w:szCs w:val="24"/>
              </w:rPr>
              <w:t>. Medsebojnega povezovanja znanja in povezave z vsakdanjim življenjem ni zaznati.</w:t>
            </w:r>
            <w:r>
              <w:rPr>
                <w:color w:val="0070C0"/>
                <w:sz w:val="24"/>
                <w:szCs w:val="24"/>
              </w:rPr>
              <w:t xml:space="preserve">  </w:t>
            </w:r>
            <w:r w:rsidR="00123916">
              <w:rPr>
                <w:color w:val="0070C0"/>
                <w:sz w:val="24"/>
                <w:szCs w:val="24"/>
              </w:rPr>
              <w:t xml:space="preserve">Pri poročanju učencem najpogosteje prebere zapisan tekst. Pri predstavitvi so opazne napake. </w:t>
            </w:r>
          </w:p>
          <w:p w:rsidR="00B15FAA" w:rsidRPr="00B15FAA" w:rsidRDefault="00E4781B" w:rsidP="00B15FAA">
            <w:pPr>
              <w:rPr>
                <w:color w:val="0070C0"/>
                <w:sz w:val="24"/>
                <w:szCs w:val="24"/>
              </w:rPr>
            </w:pPr>
            <w:r>
              <w:rPr>
                <w:color w:val="0070C0"/>
                <w:sz w:val="24"/>
                <w:szCs w:val="24"/>
              </w:rPr>
              <w:t>Seminarska n</w:t>
            </w:r>
            <w:r w:rsidR="00B15FAA" w:rsidRPr="00B15FAA">
              <w:rPr>
                <w:color w:val="0070C0"/>
                <w:sz w:val="24"/>
                <w:szCs w:val="24"/>
              </w:rPr>
              <w:t>aloga je narejena z uvodom, jedrom,  zaključkom, ugotovitvami.</w:t>
            </w:r>
          </w:p>
        </w:tc>
      </w:tr>
      <w:tr w:rsidR="00B15FAA" w:rsidRPr="00DA2603" w:rsidTr="00ED13CA">
        <w:trPr>
          <w:trHeight w:val="1923"/>
          <w:tblCellSpacing w:w="0" w:type="dxa"/>
        </w:trPr>
        <w:tc>
          <w:tcPr>
            <w:tcW w:w="1095" w:type="dxa"/>
            <w:tcBorders>
              <w:top w:val="single" w:sz="6" w:space="0" w:color="225180"/>
              <w:left w:val="single" w:sz="6" w:space="0" w:color="225180"/>
              <w:bottom w:val="single" w:sz="6" w:space="0" w:color="225180"/>
              <w:right w:val="single" w:sz="6" w:space="0" w:color="22518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B15FAA" w:rsidRPr="00F44DC2" w:rsidRDefault="00B15FAA" w:rsidP="00B15FAA">
            <w:pPr>
              <w:spacing w:after="0"/>
              <w:jc w:val="center"/>
              <w:rPr>
                <w:rFonts w:asciiTheme="majorHAnsi" w:hAnsiTheme="majorHAnsi" w:cstheme="majorHAnsi"/>
                <w:b/>
                <w:color w:val="0070C0"/>
                <w:sz w:val="24"/>
                <w:szCs w:val="24"/>
              </w:rPr>
            </w:pPr>
            <w:r w:rsidRPr="00F44DC2">
              <w:rPr>
                <w:rFonts w:asciiTheme="majorHAnsi" w:hAnsiTheme="majorHAnsi" w:cstheme="majorHAnsi"/>
                <w:b/>
                <w:color w:val="0070C0"/>
                <w:sz w:val="24"/>
                <w:szCs w:val="24"/>
              </w:rPr>
              <w:t>PRAV DOBRO</w:t>
            </w:r>
          </w:p>
          <w:p w:rsidR="00B15FAA" w:rsidRPr="00DA2603" w:rsidRDefault="00B15FAA" w:rsidP="00B15FAA">
            <w:pPr>
              <w:rPr>
                <w:sz w:val="24"/>
                <w:szCs w:val="24"/>
              </w:rPr>
            </w:pPr>
          </w:p>
        </w:tc>
        <w:tc>
          <w:tcPr>
            <w:tcW w:w="8730" w:type="dxa"/>
            <w:tcBorders>
              <w:top w:val="single" w:sz="6" w:space="0" w:color="225180"/>
              <w:left w:val="single" w:sz="6" w:space="0" w:color="225180"/>
              <w:bottom w:val="single" w:sz="6" w:space="0" w:color="225180"/>
              <w:right w:val="single" w:sz="6" w:space="0" w:color="225180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B15FAA" w:rsidRPr="00B15FAA" w:rsidRDefault="00123916" w:rsidP="00B15FAA">
            <w:pPr>
              <w:rPr>
                <w:color w:val="0070C0"/>
                <w:sz w:val="24"/>
                <w:szCs w:val="24"/>
              </w:rPr>
            </w:pPr>
            <w:r>
              <w:rPr>
                <w:color w:val="0070C0"/>
                <w:sz w:val="24"/>
                <w:szCs w:val="24"/>
              </w:rPr>
              <w:t>P</w:t>
            </w:r>
            <w:r>
              <w:rPr>
                <w:color w:val="0070C0"/>
                <w:sz w:val="24"/>
                <w:szCs w:val="24"/>
              </w:rPr>
              <w:t>ri zbiranju podatkov uporablja vire</w:t>
            </w:r>
            <w:r>
              <w:rPr>
                <w:color w:val="0070C0"/>
                <w:sz w:val="24"/>
                <w:szCs w:val="24"/>
              </w:rPr>
              <w:t xml:space="preserve"> v elektronski obliki in pisne vire. </w:t>
            </w:r>
            <w:r w:rsidR="00E4781B">
              <w:rPr>
                <w:color w:val="0070C0"/>
                <w:sz w:val="24"/>
                <w:szCs w:val="24"/>
              </w:rPr>
              <w:t>Izdelek</w:t>
            </w:r>
            <w:r w:rsidR="00B15FAA" w:rsidRPr="00B15FAA">
              <w:rPr>
                <w:color w:val="0070C0"/>
                <w:sz w:val="24"/>
                <w:szCs w:val="24"/>
              </w:rPr>
              <w:t xml:space="preserve"> je  dokaj samostojno delo učenca, po navodilih mentorja. </w:t>
            </w:r>
            <w:r w:rsidR="00E4781B">
              <w:rPr>
                <w:color w:val="0070C0"/>
                <w:sz w:val="24"/>
                <w:szCs w:val="24"/>
              </w:rPr>
              <w:t>Vsebina je dokaj obširna</w:t>
            </w:r>
            <w:r w:rsidR="00B15FAA" w:rsidRPr="00B15FAA">
              <w:rPr>
                <w:color w:val="0070C0"/>
                <w:sz w:val="24"/>
                <w:szCs w:val="24"/>
              </w:rPr>
              <w:t xml:space="preserve">. Pojme pozna in jih razume, doda že kakšno lastno idejo. Najde tudi že povezavo v vsakdanjem življenju. Opisno analiziranje je smiselno, ampak še nepopolno. </w:t>
            </w:r>
            <w:r>
              <w:rPr>
                <w:color w:val="0070C0"/>
                <w:sz w:val="24"/>
                <w:szCs w:val="24"/>
              </w:rPr>
              <w:t xml:space="preserve"> Predstavitev je zanimiva in jasna, vendar premalo zanimiva in ne pritegne sošolcev.</w:t>
            </w:r>
          </w:p>
          <w:p w:rsidR="00B15FAA" w:rsidRPr="00B15FAA" w:rsidRDefault="00E4781B" w:rsidP="00B15FAA">
            <w:pPr>
              <w:rPr>
                <w:color w:val="0070C0"/>
                <w:sz w:val="24"/>
                <w:szCs w:val="24"/>
              </w:rPr>
            </w:pPr>
            <w:r>
              <w:rPr>
                <w:color w:val="0070C0"/>
                <w:sz w:val="24"/>
                <w:szCs w:val="24"/>
              </w:rPr>
              <w:t>Seminarska n</w:t>
            </w:r>
            <w:r w:rsidR="00B15FAA" w:rsidRPr="00B15FAA">
              <w:rPr>
                <w:color w:val="0070C0"/>
                <w:sz w:val="24"/>
                <w:szCs w:val="24"/>
              </w:rPr>
              <w:t>aloga vsebuje uvod, jedro, zaključek, lastne ugotovitve.</w:t>
            </w:r>
          </w:p>
        </w:tc>
      </w:tr>
      <w:tr w:rsidR="00B15FAA" w:rsidRPr="00DA2603" w:rsidTr="00ED13CA">
        <w:trPr>
          <w:trHeight w:val="2240"/>
          <w:tblCellSpacing w:w="0" w:type="dxa"/>
        </w:trPr>
        <w:tc>
          <w:tcPr>
            <w:tcW w:w="1095" w:type="dxa"/>
            <w:tcBorders>
              <w:top w:val="single" w:sz="6" w:space="0" w:color="225180"/>
              <w:left w:val="single" w:sz="6" w:space="0" w:color="225180"/>
              <w:bottom w:val="single" w:sz="6" w:space="0" w:color="225180"/>
              <w:right w:val="single" w:sz="6" w:space="0" w:color="22518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B15FAA" w:rsidRPr="00F44DC2" w:rsidRDefault="00B15FAA" w:rsidP="00B15FAA">
            <w:pPr>
              <w:spacing w:after="0"/>
              <w:jc w:val="center"/>
              <w:rPr>
                <w:rFonts w:asciiTheme="majorHAnsi" w:hAnsiTheme="majorHAnsi" w:cstheme="majorHAnsi"/>
                <w:b/>
                <w:color w:val="0070C0"/>
                <w:sz w:val="24"/>
                <w:szCs w:val="24"/>
              </w:rPr>
            </w:pPr>
            <w:r w:rsidRPr="00F44DC2">
              <w:rPr>
                <w:rFonts w:asciiTheme="majorHAnsi" w:hAnsiTheme="majorHAnsi" w:cstheme="majorHAnsi"/>
                <w:b/>
                <w:color w:val="0070C0"/>
                <w:sz w:val="24"/>
                <w:szCs w:val="24"/>
              </w:rPr>
              <w:t>ODLIČNO</w:t>
            </w:r>
          </w:p>
          <w:p w:rsidR="00B15FAA" w:rsidRPr="00DA2603" w:rsidRDefault="00B15FAA" w:rsidP="00B15FAA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8730" w:type="dxa"/>
            <w:tcBorders>
              <w:top w:val="single" w:sz="6" w:space="0" w:color="225180"/>
              <w:left w:val="single" w:sz="6" w:space="0" w:color="225180"/>
              <w:bottom w:val="single" w:sz="6" w:space="0" w:color="225180"/>
              <w:right w:val="single" w:sz="6" w:space="0" w:color="22518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B15FAA" w:rsidRPr="00B15FAA" w:rsidRDefault="00123916" w:rsidP="00B15FAA">
            <w:pPr>
              <w:rPr>
                <w:color w:val="0070C0"/>
                <w:sz w:val="24"/>
                <w:szCs w:val="24"/>
              </w:rPr>
            </w:pPr>
            <w:r>
              <w:rPr>
                <w:color w:val="0070C0"/>
                <w:sz w:val="24"/>
                <w:szCs w:val="24"/>
              </w:rPr>
              <w:t>Pri zbiranju podatkov uporablja vire v elektronski obliki in pisne vire.</w:t>
            </w:r>
            <w:r>
              <w:rPr>
                <w:color w:val="0070C0"/>
                <w:sz w:val="24"/>
                <w:szCs w:val="24"/>
              </w:rPr>
              <w:t xml:space="preserve"> </w:t>
            </w:r>
            <w:r w:rsidR="00E4781B">
              <w:rPr>
                <w:color w:val="0070C0"/>
                <w:sz w:val="24"/>
                <w:szCs w:val="24"/>
              </w:rPr>
              <w:t>Izdelek</w:t>
            </w:r>
            <w:r w:rsidR="00B15FAA" w:rsidRPr="00B15FAA">
              <w:rPr>
                <w:color w:val="0070C0"/>
                <w:sz w:val="24"/>
                <w:szCs w:val="24"/>
              </w:rPr>
              <w:t xml:space="preserve"> je  </w:t>
            </w:r>
            <w:r>
              <w:rPr>
                <w:color w:val="0070C0"/>
                <w:sz w:val="24"/>
                <w:szCs w:val="24"/>
              </w:rPr>
              <w:t>pretežno rezultat lastnega dela</w:t>
            </w:r>
            <w:r w:rsidR="00B15FAA" w:rsidRPr="00B15FAA">
              <w:rPr>
                <w:color w:val="0070C0"/>
                <w:sz w:val="24"/>
                <w:szCs w:val="24"/>
              </w:rPr>
              <w:t xml:space="preserve">. </w:t>
            </w:r>
            <w:r>
              <w:rPr>
                <w:color w:val="0070C0"/>
                <w:sz w:val="24"/>
                <w:szCs w:val="24"/>
              </w:rPr>
              <w:t>Zna izbrati bistvene podatke</w:t>
            </w:r>
            <w:r w:rsidR="00E4781B">
              <w:rPr>
                <w:color w:val="0070C0"/>
                <w:sz w:val="24"/>
                <w:szCs w:val="24"/>
              </w:rPr>
              <w:t xml:space="preserve"> in jih povezuje v celoto. </w:t>
            </w:r>
            <w:r w:rsidR="00D75100">
              <w:rPr>
                <w:color w:val="0070C0"/>
                <w:sz w:val="24"/>
                <w:szCs w:val="24"/>
              </w:rPr>
              <w:t>V</w:t>
            </w:r>
            <w:r>
              <w:rPr>
                <w:color w:val="0070C0"/>
                <w:sz w:val="24"/>
                <w:szCs w:val="24"/>
              </w:rPr>
              <w:t>se pojme</w:t>
            </w:r>
            <w:r w:rsidR="00D75100">
              <w:rPr>
                <w:color w:val="0070C0"/>
                <w:sz w:val="24"/>
                <w:szCs w:val="24"/>
              </w:rPr>
              <w:t xml:space="preserve"> pozna, jih razume in jih jasno podaja</w:t>
            </w:r>
            <w:r>
              <w:rPr>
                <w:color w:val="0070C0"/>
                <w:sz w:val="24"/>
                <w:szCs w:val="24"/>
              </w:rPr>
              <w:t xml:space="preserve"> sošolcem. Poroča prosto, ne uporablja zapiskov. Samostojno oblikuje razumljive, zanimive zaključke. Pravilno uporablja</w:t>
            </w:r>
            <w:r w:rsidR="00B15FAA" w:rsidRPr="00B15FAA">
              <w:rPr>
                <w:color w:val="0070C0"/>
                <w:sz w:val="24"/>
                <w:szCs w:val="24"/>
              </w:rPr>
              <w:t xml:space="preserve"> matematičn</w:t>
            </w:r>
            <w:r>
              <w:rPr>
                <w:color w:val="0070C0"/>
                <w:sz w:val="24"/>
                <w:szCs w:val="24"/>
              </w:rPr>
              <w:t>i jezik</w:t>
            </w:r>
            <w:r w:rsidR="00B15FAA" w:rsidRPr="00B15FAA">
              <w:rPr>
                <w:color w:val="0070C0"/>
                <w:sz w:val="24"/>
                <w:szCs w:val="24"/>
              </w:rPr>
              <w:t xml:space="preserve">, izkazuje matematično znanje  ter </w:t>
            </w:r>
            <w:r w:rsidR="00E4781B">
              <w:rPr>
                <w:color w:val="0070C0"/>
                <w:sz w:val="24"/>
                <w:szCs w:val="24"/>
              </w:rPr>
              <w:t>ga povezuje z primeri iz vsakdanjega življenja</w:t>
            </w:r>
            <w:r w:rsidR="00B15FAA" w:rsidRPr="00B15FAA">
              <w:rPr>
                <w:color w:val="0070C0"/>
                <w:sz w:val="24"/>
                <w:szCs w:val="24"/>
              </w:rPr>
              <w:t xml:space="preserve">. </w:t>
            </w:r>
            <w:r w:rsidR="00E4781B">
              <w:rPr>
                <w:color w:val="0070C0"/>
                <w:sz w:val="24"/>
                <w:szCs w:val="24"/>
              </w:rPr>
              <w:t>A</w:t>
            </w:r>
            <w:r w:rsidR="00B15FAA" w:rsidRPr="00B15FAA">
              <w:rPr>
                <w:color w:val="0070C0"/>
                <w:sz w:val="24"/>
                <w:szCs w:val="24"/>
              </w:rPr>
              <w:t xml:space="preserve">nalize in sinteze so brez matematičnih napak. </w:t>
            </w:r>
          </w:p>
          <w:p w:rsidR="00B15FAA" w:rsidRPr="00B15FAA" w:rsidRDefault="00D75100" w:rsidP="00B15FAA">
            <w:pPr>
              <w:rPr>
                <w:color w:val="0070C0"/>
                <w:sz w:val="24"/>
                <w:szCs w:val="24"/>
              </w:rPr>
            </w:pPr>
            <w:r>
              <w:rPr>
                <w:color w:val="0070C0"/>
                <w:sz w:val="24"/>
                <w:szCs w:val="24"/>
              </w:rPr>
              <w:t>Seminarska n</w:t>
            </w:r>
            <w:r w:rsidR="00B15FAA" w:rsidRPr="00B15FAA">
              <w:rPr>
                <w:color w:val="0070C0"/>
                <w:sz w:val="24"/>
                <w:szCs w:val="24"/>
              </w:rPr>
              <w:t>aloga vsebuje uvod, jedro, zaključek in smiselne ugotovitve.</w:t>
            </w:r>
          </w:p>
        </w:tc>
      </w:tr>
    </w:tbl>
    <w:p w:rsidR="00043439" w:rsidRDefault="00043439" w:rsidP="002C21CA">
      <w:pPr>
        <w:rPr>
          <w:sz w:val="24"/>
          <w:szCs w:val="24"/>
        </w:rPr>
      </w:pPr>
    </w:p>
    <w:p w:rsidR="00932397" w:rsidRDefault="002C21CA" w:rsidP="00BD66C0">
      <w:pPr>
        <w:rPr>
          <w:sz w:val="24"/>
          <w:szCs w:val="24"/>
        </w:rPr>
      </w:pPr>
      <w:r w:rsidRPr="00F44DC2">
        <w:rPr>
          <w:sz w:val="24"/>
          <w:szCs w:val="24"/>
        </w:rPr>
        <w:t>Kriteriji ocenjevanja pr</w:t>
      </w:r>
      <w:r w:rsidR="00B15FAA">
        <w:rPr>
          <w:sz w:val="24"/>
          <w:szCs w:val="24"/>
        </w:rPr>
        <w:t xml:space="preserve">i matematiki veljajo s tega dne </w:t>
      </w:r>
      <w:r w:rsidRPr="00F44DC2">
        <w:rPr>
          <w:sz w:val="24"/>
          <w:szCs w:val="24"/>
        </w:rPr>
        <w:t xml:space="preserve">dokler ne sprejmemo novega. </w:t>
      </w:r>
    </w:p>
    <w:p w:rsidR="00ED13CA" w:rsidRDefault="00ED13CA" w:rsidP="00BD66C0">
      <w:pPr>
        <w:rPr>
          <w:sz w:val="24"/>
          <w:szCs w:val="24"/>
        </w:rPr>
      </w:pPr>
    </w:p>
    <w:p w:rsidR="00D0166B" w:rsidRDefault="00932397" w:rsidP="00BD66C0">
      <w:pPr>
        <w:rPr>
          <w:sz w:val="24"/>
          <w:szCs w:val="24"/>
        </w:rPr>
      </w:pPr>
      <w:r>
        <w:rPr>
          <w:sz w:val="24"/>
          <w:szCs w:val="24"/>
        </w:rPr>
        <w:t>Slivnica</w:t>
      </w:r>
      <w:r w:rsidR="00B15FAA">
        <w:rPr>
          <w:sz w:val="24"/>
          <w:szCs w:val="24"/>
        </w:rPr>
        <w:t xml:space="preserve"> pri Mariboru</w:t>
      </w:r>
      <w:r>
        <w:rPr>
          <w:sz w:val="24"/>
          <w:szCs w:val="24"/>
        </w:rPr>
        <w:t xml:space="preserve">, </w:t>
      </w:r>
      <w:r w:rsidR="00BD66C0" w:rsidRPr="00F44DC2">
        <w:rPr>
          <w:sz w:val="24"/>
          <w:szCs w:val="24"/>
        </w:rPr>
        <w:t xml:space="preserve">   </w:t>
      </w:r>
      <w:r w:rsidR="00B15FAA">
        <w:rPr>
          <w:sz w:val="24"/>
          <w:szCs w:val="24"/>
        </w:rPr>
        <w:t>9. 9</w:t>
      </w:r>
      <w:r>
        <w:rPr>
          <w:sz w:val="24"/>
          <w:szCs w:val="24"/>
        </w:rPr>
        <w:t>.</w:t>
      </w:r>
      <w:r w:rsidR="00B15FAA">
        <w:rPr>
          <w:sz w:val="24"/>
          <w:szCs w:val="24"/>
        </w:rPr>
        <w:t xml:space="preserve"> </w:t>
      </w:r>
      <w:r>
        <w:rPr>
          <w:sz w:val="24"/>
          <w:szCs w:val="24"/>
        </w:rPr>
        <w:t>2020</w:t>
      </w:r>
      <w:r w:rsidR="00BD66C0" w:rsidRPr="00F44DC2">
        <w:rPr>
          <w:sz w:val="24"/>
          <w:szCs w:val="24"/>
        </w:rPr>
        <w:t xml:space="preserve">                                                                    </w:t>
      </w:r>
      <w:r w:rsidR="00D0166B">
        <w:rPr>
          <w:sz w:val="24"/>
          <w:szCs w:val="24"/>
        </w:rPr>
        <w:t xml:space="preserve">                 </w:t>
      </w:r>
    </w:p>
    <w:p w:rsidR="002C21CA" w:rsidRPr="00F44DC2" w:rsidRDefault="00D0166B" w:rsidP="00932397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                    </w:t>
      </w:r>
      <w:r w:rsidR="00B15FAA">
        <w:rPr>
          <w:sz w:val="24"/>
          <w:szCs w:val="24"/>
        </w:rPr>
        <w:t xml:space="preserve">                </w:t>
      </w:r>
      <w:r w:rsidR="00BD66C0" w:rsidRPr="00F44DC2">
        <w:rPr>
          <w:sz w:val="24"/>
          <w:szCs w:val="24"/>
        </w:rPr>
        <w:t xml:space="preserve"> </w:t>
      </w:r>
      <w:r w:rsidR="002C21CA" w:rsidRPr="00F44DC2">
        <w:rPr>
          <w:sz w:val="24"/>
          <w:szCs w:val="24"/>
        </w:rPr>
        <w:t>Aktiv učiteljev matematike:</w:t>
      </w:r>
    </w:p>
    <w:p w:rsidR="002C21CA" w:rsidRPr="00F44DC2" w:rsidRDefault="00BD66C0" w:rsidP="00BD66C0">
      <w:pPr>
        <w:jc w:val="center"/>
        <w:rPr>
          <w:sz w:val="24"/>
          <w:szCs w:val="24"/>
        </w:rPr>
        <w:sectPr w:rsidR="002C21CA" w:rsidRPr="00F44DC2" w:rsidSect="002C21CA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r w:rsidRPr="00F44DC2">
        <w:rPr>
          <w:sz w:val="24"/>
          <w:szCs w:val="24"/>
        </w:rPr>
        <w:t xml:space="preserve">                                              </w:t>
      </w:r>
      <w:r w:rsidR="00B15FAA">
        <w:rPr>
          <w:sz w:val="24"/>
          <w:szCs w:val="24"/>
        </w:rPr>
        <w:t xml:space="preserve">                              </w:t>
      </w:r>
      <w:r w:rsidR="00D0166B">
        <w:rPr>
          <w:sz w:val="24"/>
          <w:szCs w:val="24"/>
        </w:rPr>
        <w:t xml:space="preserve">   </w:t>
      </w:r>
      <w:r w:rsidR="002C21CA" w:rsidRPr="00F44DC2">
        <w:rPr>
          <w:sz w:val="24"/>
          <w:szCs w:val="24"/>
        </w:rPr>
        <w:t xml:space="preserve">Magda </w:t>
      </w:r>
      <w:proofErr w:type="spellStart"/>
      <w:r w:rsidR="002C21CA" w:rsidRPr="00F44DC2">
        <w:rPr>
          <w:sz w:val="24"/>
          <w:szCs w:val="24"/>
        </w:rPr>
        <w:t>Pipenbaher</w:t>
      </w:r>
      <w:proofErr w:type="spellEnd"/>
      <w:r w:rsidRPr="00F44DC2">
        <w:rPr>
          <w:sz w:val="24"/>
          <w:szCs w:val="24"/>
        </w:rPr>
        <w:t xml:space="preserve">, </w:t>
      </w:r>
      <w:r w:rsidR="002C21CA" w:rsidRPr="00F44DC2">
        <w:rPr>
          <w:sz w:val="24"/>
          <w:szCs w:val="24"/>
        </w:rPr>
        <w:t>Stane Gerečnik</w:t>
      </w:r>
      <w:r w:rsidRPr="00F44DC2">
        <w:rPr>
          <w:sz w:val="24"/>
          <w:szCs w:val="24"/>
        </w:rPr>
        <w:t>,</w:t>
      </w:r>
      <w:r w:rsidR="00B15FAA">
        <w:rPr>
          <w:sz w:val="24"/>
          <w:szCs w:val="24"/>
        </w:rPr>
        <w:t xml:space="preserve"> Franc Gosak, </w:t>
      </w:r>
      <w:r w:rsidRPr="00F44DC2">
        <w:rPr>
          <w:sz w:val="24"/>
          <w:szCs w:val="24"/>
        </w:rPr>
        <w:t xml:space="preserve"> </w:t>
      </w:r>
      <w:r w:rsidR="002C21CA" w:rsidRPr="00F44DC2">
        <w:rPr>
          <w:sz w:val="24"/>
          <w:szCs w:val="24"/>
        </w:rPr>
        <w:t>Ta</w:t>
      </w:r>
      <w:r w:rsidRPr="00F44DC2">
        <w:rPr>
          <w:sz w:val="24"/>
          <w:szCs w:val="24"/>
        </w:rPr>
        <w:t>nja Donk</w:t>
      </w:r>
      <w:r w:rsidR="00B711D8" w:rsidRPr="00F44DC2">
        <w:rPr>
          <w:sz w:val="24"/>
          <w:szCs w:val="24"/>
        </w:rPr>
        <w:t>o</w:t>
      </w:r>
    </w:p>
    <w:p w:rsidR="00716930" w:rsidRPr="002F1917" w:rsidRDefault="00716930" w:rsidP="00716930">
      <w:pPr>
        <w:rPr>
          <w:b/>
        </w:rPr>
      </w:pPr>
      <w:r w:rsidRPr="002F1917">
        <w:rPr>
          <w:b/>
        </w:rPr>
        <w:t>MINIMALNI STANDARDI ZNANJA ZA 6. RAZRED</w:t>
      </w:r>
    </w:p>
    <w:p w:rsidR="00716930" w:rsidRPr="002F1917" w:rsidRDefault="00716930" w:rsidP="00716930">
      <w:pPr>
        <w:rPr>
          <w:b/>
        </w:rPr>
      </w:pPr>
      <w:r w:rsidRPr="002F1917">
        <w:rPr>
          <w:b/>
        </w:rPr>
        <w:t>Učenec:</w:t>
      </w:r>
    </w:p>
    <w:p w:rsidR="00716930" w:rsidRPr="002F1917" w:rsidRDefault="00716930" w:rsidP="00716930">
      <w:pPr>
        <w:rPr>
          <w:b/>
        </w:rPr>
      </w:pPr>
      <w:r w:rsidRPr="002F1917">
        <w:rPr>
          <w:b/>
        </w:rPr>
        <w:t xml:space="preserve">•  prepozna, opiše in nariše medsebojno lego točke in premice ter dveh premic,  </w:t>
      </w:r>
    </w:p>
    <w:p w:rsidR="00716930" w:rsidRPr="002F1917" w:rsidRDefault="00716930" w:rsidP="00716930">
      <w:pPr>
        <w:rPr>
          <w:b/>
        </w:rPr>
      </w:pPr>
      <w:r w:rsidRPr="002F1917">
        <w:rPr>
          <w:b/>
        </w:rPr>
        <w:t xml:space="preserve">•  pozna krog in krožnico ter ju nariše, </w:t>
      </w:r>
    </w:p>
    <w:p w:rsidR="00716930" w:rsidRPr="002F1917" w:rsidRDefault="00716930" w:rsidP="00716930">
      <w:pPr>
        <w:rPr>
          <w:b/>
        </w:rPr>
      </w:pPr>
      <w:r w:rsidRPr="002F1917">
        <w:rPr>
          <w:b/>
        </w:rPr>
        <w:t xml:space="preserve">•  nariše kot in ga izmeri,  </w:t>
      </w:r>
    </w:p>
    <w:p w:rsidR="00716930" w:rsidRPr="002F1917" w:rsidRDefault="00716930" w:rsidP="00716930">
      <w:pPr>
        <w:rPr>
          <w:b/>
        </w:rPr>
      </w:pPr>
      <w:r w:rsidRPr="002F1917">
        <w:rPr>
          <w:b/>
        </w:rPr>
        <w:t xml:space="preserve">•  uporablja ustrezne oznake za kote (&lt; ABC, &lt; V, α) </w:t>
      </w:r>
    </w:p>
    <w:p w:rsidR="00716930" w:rsidRPr="002F1917" w:rsidRDefault="00716930" w:rsidP="00716930">
      <w:pPr>
        <w:rPr>
          <w:b/>
        </w:rPr>
      </w:pPr>
      <w:r w:rsidRPr="002F1917">
        <w:rPr>
          <w:b/>
        </w:rPr>
        <w:t xml:space="preserve">•  primerja kote po velikosti,  </w:t>
      </w:r>
    </w:p>
    <w:p w:rsidR="00716930" w:rsidRPr="002F1917" w:rsidRDefault="00716930" w:rsidP="00716930">
      <w:pPr>
        <w:rPr>
          <w:b/>
        </w:rPr>
      </w:pPr>
      <w:r w:rsidRPr="002F1917">
        <w:rPr>
          <w:b/>
        </w:rPr>
        <w:t xml:space="preserve">•  uporablja merilne instrumente, </w:t>
      </w:r>
    </w:p>
    <w:p w:rsidR="00716930" w:rsidRPr="002F1917" w:rsidRDefault="00716930" w:rsidP="00716930">
      <w:pPr>
        <w:rPr>
          <w:b/>
        </w:rPr>
      </w:pPr>
      <w:r w:rsidRPr="002F1917">
        <w:rPr>
          <w:b/>
        </w:rPr>
        <w:t xml:space="preserve">•  nariše simetrične elemente in določi simetralo, </w:t>
      </w:r>
    </w:p>
    <w:p w:rsidR="00716930" w:rsidRPr="002F1917" w:rsidRDefault="00716930" w:rsidP="00716930">
      <w:pPr>
        <w:rPr>
          <w:b/>
        </w:rPr>
      </w:pPr>
      <w:r w:rsidRPr="002F1917">
        <w:rPr>
          <w:b/>
        </w:rPr>
        <w:t xml:space="preserve">•  oceni, meri, primerja količine,  </w:t>
      </w:r>
    </w:p>
    <w:p w:rsidR="00716930" w:rsidRPr="002F1917" w:rsidRDefault="00716930" w:rsidP="00716930">
      <w:pPr>
        <w:rPr>
          <w:b/>
        </w:rPr>
      </w:pPr>
      <w:r w:rsidRPr="002F1917">
        <w:rPr>
          <w:b/>
        </w:rPr>
        <w:t xml:space="preserve">•  izmerjene količine zapiše z decimalnim zapisom, </w:t>
      </w:r>
    </w:p>
    <w:p w:rsidR="00716930" w:rsidRPr="002F1917" w:rsidRDefault="00716930" w:rsidP="00716930">
      <w:pPr>
        <w:rPr>
          <w:b/>
        </w:rPr>
      </w:pPr>
      <w:r w:rsidRPr="002F1917">
        <w:rPr>
          <w:b/>
        </w:rPr>
        <w:t xml:space="preserve">•  izmeri površino in prostornino kocke in kvadra, </w:t>
      </w:r>
    </w:p>
    <w:p w:rsidR="00716930" w:rsidRPr="002F1917" w:rsidRDefault="00716930" w:rsidP="00716930">
      <w:pPr>
        <w:rPr>
          <w:b/>
        </w:rPr>
      </w:pPr>
      <w:r w:rsidRPr="002F1917">
        <w:rPr>
          <w:b/>
        </w:rPr>
        <w:t xml:space="preserve">•  rešuje naloge, povezane z obsegom in ploščino pravokotnika/kvadrata, </w:t>
      </w:r>
    </w:p>
    <w:p w:rsidR="00716930" w:rsidRPr="002F1917" w:rsidRDefault="00716930" w:rsidP="00716930">
      <w:pPr>
        <w:rPr>
          <w:b/>
        </w:rPr>
      </w:pPr>
      <w:r w:rsidRPr="002F1917">
        <w:rPr>
          <w:b/>
        </w:rPr>
        <w:t xml:space="preserve">•  bere in piše naravna števila ter števila smiselno zaokroži,  </w:t>
      </w:r>
    </w:p>
    <w:p w:rsidR="00716930" w:rsidRPr="002F1917" w:rsidRDefault="00716930" w:rsidP="00716930">
      <w:pPr>
        <w:rPr>
          <w:b/>
        </w:rPr>
      </w:pPr>
      <w:r w:rsidRPr="002F1917">
        <w:rPr>
          <w:b/>
        </w:rPr>
        <w:t xml:space="preserve">•  pisno računa v množici naravnih števil, </w:t>
      </w:r>
    </w:p>
    <w:p w:rsidR="00716930" w:rsidRPr="002F1917" w:rsidRDefault="00716930" w:rsidP="00716930">
      <w:pPr>
        <w:rPr>
          <w:b/>
        </w:rPr>
      </w:pPr>
      <w:r w:rsidRPr="002F1917">
        <w:rPr>
          <w:b/>
        </w:rPr>
        <w:t xml:space="preserve">•  v številskem izrazu upošteva vrstni red računskih operacij, </w:t>
      </w:r>
    </w:p>
    <w:p w:rsidR="00716930" w:rsidRPr="002F1917" w:rsidRDefault="00716930" w:rsidP="00716930">
      <w:pPr>
        <w:rPr>
          <w:b/>
        </w:rPr>
      </w:pPr>
      <w:r w:rsidRPr="002F1917">
        <w:rPr>
          <w:b/>
        </w:rPr>
        <w:t xml:space="preserve">•  izračuna a/b od c (c je večkratnik števila b), </w:t>
      </w:r>
    </w:p>
    <w:p w:rsidR="00716930" w:rsidRPr="002F1917" w:rsidRDefault="00716930" w:rsidP="00716930">
      <w:pPr>
        <w:rPr>
          <w:b/>
        </w:rPr>
      </w:pPr>
      <w:r w:rsidRPr="002F1917">
        <w:rPr>
          <w:b/>
        </w:rPr>
        <w:t xml:space="preserve">•  desetiški ulomek zapiše z decimalno številko in obratno,  </w:t>
      </w:r>
    </w:p>
    <w:p w:rsidR="00716930" w:rsidRPr="002F1917" w:rsidRDefault="00716930" w:rsidP="00716930">
      <w:pPr>
        <w:rPr>
          <w:b/>
        </w:rPr>
      </w:pPr>
      <w:r w:rsidRPr="002F1917">
        <w:rPr>
          <w:b/>
        </w:rPr>
        <w:t xml:space="preserve">•  dano decimalno število upodobi na številski premici,  </w:t>
      </w:r>
    </w:p>
    <w:p w:rsidR="00716930" w:rsidRPr="002F1917" w:rsidRDefault="00716930" w:rsidP="00716930">
      <w:pPr>
        <w:rPr>
          <w:b/>
        </w:rPr>
      </w:pPr>
      <w:r w:rsidRPr="002F1917">
        <w:rPr>
          <w:b/>
        </w:rPr>
        <w:t xml:space="preserve">•  primerja decimalna števila in računa z njimi (do tri decimalna mesta), </w:t>
      </w:r>
    </w:p>
    <w:p w:rsidR="00716930" w:rsidRPr="002F1917" w:rsidRDefault="00716930" w:rsidP="00716930">
      <w:pPr>
        <w:rPr>
          <w:b/>
        </w:rPr>
      </w:pPr>
      <w:r w:rsidRPr="002F1917">
        <w:rPr>
          <w:b/>
        </w:rPr>
        <w:t xml:space="preserve">•  sklepa iz enote na množino, </w:t>
      </w:r>
    </w:p>
    <w:p w:rsidR="00716930" w:rsidRPr="002F1917" w:rsidRDefault="00716930" w:rsidP="00716930">
      <w:pPr>
        <w:rPr>
          <w:b/>
        </w:rPr>
      </w:pPr>
      <w:r w:rsidRPr="002F1917">
        <w:rPr>
          <w:b/>
        </w:rPr>
        <w:t xml:space="preserve">•  reši enačbo,  </w:t>
      </w:r>
    </w:p>
    <w:p w:rsidR="00716930" w:rsidRPr="002F1917" w:rsidRDefault="00716930" w:rsidP="00716930">
      <w:pPr>
        <w:rPr>
          <w:b/>
        </w:rPr>
      </w:pPr>
      <w:r w:rsidRPr="002F1917">
        <w:rPr>
          <w:b/>
        </w:rPr>
        <w:t xml:space="preserve">•  zbere podatke, jih prikaže v preglednici in s prikazi ter prikaze prebere,  </w:t>
      </w:r>
    </w:p>
    <w:p w:rsidR="00716930" w:rsidRPr="002F1917" w:rsidRDefault="00716930" w:rsidP="00716930">
      <w:pPr>
        <w:rPr>
          <w:b/>
        </w:rPr>
      </w:pPr>
      <w:r w:rsidRPr="002F1917">
        <w:rPr>
          <w:b/>
        </w:rPr>
        <w:t>•  reši matematični problem in problem z življenjsko situacijo.</w:t>
      </w:r>
    </w:p>
    <w:p w:rsidR="00716930" w:rsidRDefault="00716930" w:rsidP="00716930">
      <w:pPr>
        <w:rPr>
          <w:b/>
        </w:rPr>
      </w:pPr>
    </w:p>
    <w:p w:rsidR="00716930" w:rsidRDefault="00716930" w:rsidP="00716930">
      <w:pPr>
        <w:rPr>
          <w:b/>
        </w:rPr>
      </w:pPr>
    </w:p>
    <w:p w:rsidR="00716930" w:rsidRDefault="00716930" w:rsidP="00716930">
      <w:pPr>
        <w:rPr>
          <w:b/>
        </w:rPr>
      </w:pPr>
    </w:p>
    <w:p w:rsidR="00716930" w:rsidRDefault="00716930" w:rsidP="00716930">
      <w:pPr>
        <w:rPr>
          <w:b/>
        </w:rPr>
      </w:pPr>
    </w:p>
    <w:p w:rsidR="00716930" w:rsidRDefault="00716930" w:rsidP="00716930">
      <w:pPr>
        <w:rPr>
          <w:b/>
        </w:rPr>
      </w:pPr>
    </w:p>
    <w:p w:rsidR="00716930" w:rsidRDefault="00716930" w:rsidP="00716930">
      <w:pPr>
        <w:rPr>
          <w:b/>
        </w:rPr>
      </w:pPr>
    </w:p>
    <w:p w:rsidR="00716930" w:rsidRDefault="00716930" w:rsidP="00716930">
      <w:pPr>
        <w:rPr>
          <w:b/>
        </w:rPr>
      </w:pPr>
    </w:p>
    <w:p w:rsidR="00716930" w:rsidRDefault="00716930" w:rsidP="00716930">
      <w:pPr>
        <w:rPr>
          <w:b/>
        </w:rPr>
      </w:pPr>
    </w:p>
    <w:p w:rsidR="00716930" w:rsidRDefault="00716930" w:rsidP="00716930">
      <w:pPr>
        <w:rPr>
          <w:b/>
        </w:rPr>
      </w:pPr>
    </w:p>
    <w:p w:rsidR="00716930" w:rsidRPr="002F1917" w:rsidRDefault="00716930" w:rsidP="00716930">
      <w:pPr>
        <w:rPr>
          <w:b/>
        </w:rPr>
      </w:pPr>
    </w:p>
    <w:p w:rsidR="00716930" w:rsidRPr="002F1917" w:rsidRDefault="00716930" w:rsidP="00716930">
      <w:pPr>
        <w:rPr>
          <w:b/>
        </w:rPr>
      </w:pPr>
      <w:r w:rsidRPr="002F1917">
        <w:rPr>
          <w:b/>
        </w:rPr>
        <w:t>MINIMALNI STANDARDI ZNANJA ZA 7. RAZRED</w:t>
      </w:r>
    </w:p>
    <w:p w:rsidR="00716930" w:rsidRPr="002F1917" w:rsidRDefault="00716930" w:rsidP="00716930">
      <w:pPr>
        <w:rPr>
          <w:b/>
        </w:rPr>
      </w:pPr>
    </w:p>
    <w:p w:rsidR="00716930" w:rsidRPr="002F1917" w:rsidRDefault="00716930" w:rsidP="00716930">
      <w:pPr>
        <w:rPr>
          <w:b/>
        </w:rPr>
      </w:pPr>
      <w:r w:rsidRPr="002F1917">
        <w:rPr>
          <w:b/>
        </w:rPr>
        <w:t xml:space="preserve">Učenec: </w:t>
      </w:r>
    </w:p>
    <w:p w:rsidR="00716930" w:rsidRPr="002F1917" w:rsidRDefault="00716930" w:rsidP="00716930">
      <w:pPr>
        <w:rPr>
          <w:b/>
        </w:rPr>
      </w:pPr>
      <w:r w:rsidRPr="002F1917">
        <w:rPr>
          <w:b/>
        </w:rPr>
        <w:t xml:space="preserve">•  poimenuje trikotnik glede na stranice in kote, v trikotniku nariše vsaj eno višino, </w:t>
      </w:r>
    </w:p>
    <w:p w:rsidR="00716930" w:rsidRPr="002F1917" w:rsidRDefault="00716930" w:rsidP="00716930">
      <w:pPr>
        <w:rPr>
          <w:b/>
        </w:rPr>
      </w:pPr>
      <w:r w:rsidRPr="002F1917">
        <w:rPr>
          <w:b/>
        </w:rPr>
        <w:t xml:space="preserve">•  pozna vsoto notranjih kotov v trikotniku in lastnost uporabi,  </w:t>
      </w:r>
    </w:p>
    <w:p w:rsidR="00716930" w:rsidRPr="002F1917" w:rsidRDefault="00716930" w:rsidP="00716930">
      <w:pPr>
        <w:rPr>
          <w:b/>
        </w:rPr>
      </w:pPr>
      <w:r w:rsidRPr="002F1917">
        <w:rPr>
          <w:b/>
        </w:rPr>
        <w:t xml:space="preserve">•  načrta trikotnik s podatki: s-s-s, s-k-s, k-s-k in ga označi,  </w:t>
      </w:r>
    </w:p>
    <w:p w:rsidR="00716930" w:rsidRPr="002F1917" w:rsidRDefault="00716930" w:rsidP="00716930">
      <w:pPr>
        <w:rPr>
          <w:b/>
        </w:rPr>
      </w:pPr>
      <w:r w:rsidRPr="002F1917">
        <w:rPr>
          <w:b/>
        </w:rPr>
        <w:t xml:space="preserve">•  izračuna obseg in ploščino trikotnika (celoštevilski merski podatki), </w:t>
      </w:r>
    </w:p>
    <w:p w:rsidR="00716930" w:rsidRPr="002F1917" w:rsidRDefault="00716930" w:rsidP="00716930">
      <w:pPr>
        <w:rPr>
          <w:b/>
        </w:rPr>
      </w:pPr>
      <w:r w:rsidRPr="002F1917">
        <w:rPr>
          <w:b/>
        </w:rPr>
        <w:t xml:space="preserve">•  poimenuje, označi in načrta štirikotnike (paralelogram, romb) in pozna njihove lastnosti,  </w:t>
      </w:r>
    </w:p>
    <w:p w:rsidR="00716930" w:rsidRPr="002F1917" w:rsidRDefault="00716930" w:rsidP="00716930">
      <w:pPr>
        <w:rPr>
          <w:b/>
        </w:rPr>
      </w:pPr>
      <w:r w:rsidRPr="002F1917">
        <w:rPr>
          <w:b/>
        </w:rPr>
        <w:t xml:space="preserve">•  izračuna obseg in ploščino štirikotnikov (paralelograma in romba), </w:t>
      </w:r>
    </w:p>
    <w:p w:rsidR="00716930" w:rsidRPr="002F1917" w:rsidRDefault="00716930" w:rsidP="00716930">
      <w:pPr>
        <w:rPr>
          <w:b/>
        </w:rPr>
      </w:pPr>
      <w:r w:rsidRPr="002F1917">
        <w:rPr>
          <w:b/>
        </w:rPr>
        <w:t xml:space="preserve">•  nariše zrcalno sliko točke, daljice in trikotnika glede na premico oziroma točko,  </w:t>
      </w:r>
    </w:p>
    <w:p w:rsidR="00716930" w:rsidRPr="002F1917" w:rsidRDefault="00716930" w:rsidP="00716930">
      <w:pPr>
        <w:rPr>
          <w:b/>
        </w:rPr>
      </w:pPr>
      <w:r w:rsidRPr="002F1917">
        <w:rPr>
          <w:b/>
        </w:rPr>
        <w:t xml:space="preserve">•  uporablja šestilo pri načrtovanju simetrale daljice in kota, </w:t>
      </w:r>
    </w:p>
    <w:p w:rsidR="00716930" w:rsidRPr="002F1917" w:rsidRDefault="00716930" w:rsidP="00716930">
      <w:pPr>
        <w:rPr>
          <w:b/>
        </w:rPr>
      </w:pPr>
      <w:r w:rsidRPr="002F1917">
        <w:rPr>
          <w:b/>
        </w:rPr>
        <w:t xml:space="preserve">•  poišče skupne delitelje in skupne večkratnike dveh števil, </w:t>
      </w:r>
    </w:p>
    <w:p w:rsidR="00716930" w:rsidRPr="002F1917" w:rsidRDefault="00716930" w:rsidP="00716930">
      <w:pPr>
        <w:rPr>
          <w:b/>
        </w:rPr>
      </w:pPr>
      <w:r w:rsidRPr="002F1917">
        <w:rPr>
          <w:b/>
        </w:rPr>
        <w:t xml:space="preserve">•  primerja ulomke po velikosti; ulomek krajša in razširi z danim številom, ulomka razširi na skupni imenovalec, </w:t>
      </w:r>
    </w:p>
    <w:p w:rsidR="00716930" w:rsidRPr="002F1917" w:rsidRDefault="00716930" w:rsidP="00716930">
      <w:pPr>
        <w:rPr>
          <w:b/>
        </w:rPr>
      </w:pPr>
      <w:r w:rsidRPr="002F1917">
        <w:rPr>
          <w:b/>
        </w:rPr>
        <w:t xml:space="preserve">•  ulomek zapiše kot celi del in ulomek, ki je manjši od ena, ter obratno,  </w:t>
      </w:r>
    </w:p>
    <w:p w:rsidR="00716930" w:rsidRPr="002F1917" w:rsidRDefault="00716930" w:rsidP="00716930">
      <w:pPr>
        <w:rPr>
          <w:b/>
        </w:rPr>
      </w:pPr>
      <w:r w:rsidRPr="002F1917">
        <w:rPr>
          <w:b/>
        </w:rPr>
        <w:t xml:space="preserve">•  sešteva, odšteva, množi in deli ulomke,  </w:t>
      </w:r>
    </w:p>
    <w:p w:rsidR="00716930" w:rsidRPr="002F1917" w:rsidRDefault="00716930" w:rsidP="00716930">
      <w:pPr>
        <w:rPr>
          <w:b/>
        </w:rPr>
      </w:pPr>
      <w:r w:rsidRPr="002F1917">
        <w:rPr>
          <w:b/>
        </w:rPr>
        <w:t xml:space="preserve">•  ulomek zapiše z decimalnim zapisom in obratno,  </w:t>
      </w:r>
    </w:p>
    <w:p w:rsidR="00716930" w:rsidRPr="002F1917" w:rsidRDefault="00716930" w:rsidP="00716930">
      <w:pPr>
        <w:rPr>
          <w:b/>
        </w:rPr>
      </w:pPr>
      <w:r w:rsidRPr="002F1917">
        <w:rPr>
          <w:b/>
        </w:rPr>
        <w:t xml:space="preserve">•  v številskem izrazu upošteva vrstni red računskih operacij (z največ tremi računskimi operacijami),  </w:t>
      </w:r>
    </w:p>
    <w:p w:rsidR="00716930" w:rsidRPr="002F1917" w:rsidRDefault="00716930" w:rsidP="00716930">
      <w:pPr>
        <w:rPr>
          <w:b/>
        </w:rPr>
      </w:pPr>
      <w:r w:rsidRPr="002F1917">
        <w:rPr>
          <w:b/>
        </w:rPr>
        <w:t xml:space="preserve">•  pri računanju z ulomki uporablja žepno računalo, </w:t>
      </w:r>
    </w:p>
    <w:p w:rsidR="00716930" w:rsidRPr="002F1917" w:rsidRDefault="00716930" w:rsidP="00716930">
      <w:pPr>
        <w:rPr>
          <w:b/>
        </w:rPr>
      </w:pPr>
      <w:r w:rsidRPr="002F1917">
        <w:rPr>
          <w:b/>
        </w:rPr>
        <w:t xml:space="preserve">•  izračuna p % od a,  </w:t>
      </w:r>
    </w:p>
    <w:p w:rsidR="00716930" w:rsidRPr="002F1917" w:rsidRDefault="00716930" w:rsidP="00716930">
      <w:pPr>
        <w:rPr>
          <w:b/>
        </w:rPr>
      </w:pPr>
      <w:r w:rsidRPr="002F1917">
        <w:rPr>
          <w:b/>
        </w:rPr>
        <w:t xml:space="preserve">•  sklepa iz množine na enoto in obratno, </w:t>
      </w:r>
    </w:p>
    <w:p w:rsidR="00716930" w:rsidRPr="002F1917" w:rsidRDefault="00716930" w:rsidP="00716930">
      <w:pPr>
        <w:rPr>
          <w:b/>
        </w:rPr>
      </w:pPr>
      <w:r w:rsidRPr="002F1917">
        <w:rPr>
          <w:b/>
        </w:rPr>
        <w:t xml:space="preserve">•  reši enačbe in neenačbe s premislekom ali diagramom, </w:t>
      </w:r>
    </w:p>
    <w:p w:rsidR="00716930" w:rsidRPr="002F1917" w:rsidRDefault="00716930" w:rsidP="00716930">
      <w:pPr>
        <w:rPr>
          <w:b/>
        </w:rPr>
      </w:pPr>
      <w:r w:rsidRPr="002F1917">
        <w:rPr>
          <w:b/>
        </w:rPr>
        <w:t xml:space="preserve">•  v koordinatni mreži upodobi točko in odčita njuni koordinati,  </w:t>
      </w:r>
    </w:p>
    <w:p w:rsidR="00716930" w:rsidRPr="002F1917" w:rsidRDefault="00716930" w:rsidP="00716930">
      <w:pPr>
        <w:rPr>
          <w:b/>
        </w:rPr>
      </w:pPr>
      <w:r w:rsidRPr="002F1917">
        <w:rPr>
          <w:b/>
        </w:rPr>
        <w:t xml:space="preserve">•  interpretira podatke, prikazane s preglednico ali diagramom,  </w:t>
      </w:r>
    </w:p>
    <w:p w:rsidR="00716930" w:rsidRPr="002F1917" w:rsidRDefault="00716930" w:rsidP="00716930">
      <w:pPr>
        <w:rPr>
          <w:b/>
        </w:rPr>
      </w:pPr>
      <w:r w:rsidRPr="002F1917">
        <w:rPr>
          <w:b/>
        </w:rPr>
        <w:t xml:space="preserve">•  zbere podatke in jih prikaže z računalniško preglednico,  </w:t>
      </w:r>
    </w:p>
    <w:p w:rsidR="00716930" w:rsidRPr="002F1917" w:rsidRDefault="00716930" w:rsidP="00716930">
      <w:pPr>
        <w:rPr>
          <w:b/>
        </w:rPr>
      </w:pPr>
      <w:r w:rsidRPr="002F1917">
        <w:rPr>
          <w:b/>
        </w:rPr>
        <w:t>•  reši matematični problem in problem z življenjsko situacijo.</w:t>
      </w:r>
    </w:p>
    <w:p w:rsidR="00716930" w:rsidRDefault="00716930" w:rsidP="00716930">
      <w:pPr>
        <w:rPr>
          <w:b/>
        </w:rPr>
      </w:pPr>
    </w:p>
    <w:p w:rsidR="00716930" w:rsidRDefault="00716930" w:rsidP="00716930">
      <w:pPr>
        <w:rPr>
          <w:b/>
        </w:rPr>
      </w:pPr>
    </w:p>
    <w:p w:rsidR="00716930" w:rsidRDefault="00716930" w:rsidP="00716930">
      <w:pPr>
        <w:rPr>
          <w:b/>
        </w:rPr>
      </w:pPr>
    </w:p>
    <w:p w:rsidR="00716930" w:rsidRDefault="00716930" w:rsidP="00716930">
      <w:pPr>
        <w:rPr>
          <w:b/>
        </w:rPr>
      </w:pPr>
    </w:p>
    <w:p w:rsidR="00716930" w:rsidRDefault="00716930" w:rsidP="00716930">
      <w:pPr>
        <w:rPr>
          <w:b/>
        </w:rPr>
      </w:pPr>
    </w:p>
    <w:p w:rsidR="00716930" w:rsidRDefault="00716930" w:rsidP="00716930">
      <w:pPr>
        <w:rPr>
          <w:b/>
        </w:rPr>
      </w:pPr>
    </w:p>
    <w:p w:rsidR="00716930" w:rsidRDefault="00716930" w:rsidP="00716930">
      <w:pPr>
        <w:rPr>
          <w:b/>
        </w:rPr>
      </w:pPr>
    </w:p>
    <w:p w:rsidR="00716930" w:rsidRDefault="00716930" w:rsidP="00716930">
      <w:pPr>
        <w:rPr>
          <w:b/>
        </w:rPr>
      </w:pPr>
    </w:p>
    <w:p w:rsidR="00716930" w:rsidRPr="002F1917" w:rsidRDefault="00716930" w:rsidP="00716930">
      <w:pPr>
        <w:rPr>
          <w:b/>
        </w:rPr>
      </w:pPr>
    </w:p>
    <w:p w:rsidR="00716930" w:rsidRPr="002F1917" w:rsidRDefault="00716930" w:rsidP="00716930">
      <w:pPr>
        <w:rPr>
          <w:b/>
        </w:rPr>
      </w:pPr>
      <w:r w:rsidRPr="002F1917">
        <w:rPr>
          <w:b/>
        </w:rPr>
        <w:t>MINIMALNI STANDARDI ZNANJA ZA 8. RAZRED</w:t>
      </w:r>
    </w:p>
    <w:p w:rsidR="00716930" w:rsidRPr="002F1917" w:rsidRDefault="00716930" w:rsidP="00716930">
      <w:pPr>
        <w:rPr>
          <w:b/>
        </w:rPr>
      </w:pPr>
    </w:p>
    <w:p w:rsidR="00716930" w:rsidRPr="002F1917" w:rsidRDefault="00716930" w:rsidP="00716930">
      <w:pPr>
        <w:rPr>
          <w:b/>
        </w:rPr>
      </w:pPr>
      <w:r w:rsidRPr="002F1917">
        <w:rPr>
          <w:b/>
        </w:rPr>
        <w:t>Učenec:</w:t>
      </w:r>
    </w:p>
    <w:p w:rsidR="00716930" w:rsidRPr="002F1917" w:rsidRDefault="00716930" w:rsidP="00716930">
      <w:pPr>
        <w:rPr>
          <w:b/>
        </w:rPr>
      </w:pPr>
      <w:r w:rsidRPr="002F1917">
        <w:rPr>
          <w:b/>
        </w:rPr>
        <w:t>•  uporablja cela in racionalna števila v življenjskih situacijah,</w:t>
      </w:r>
    </w:p>
    <w:p w:rsidR="00716930" w:rsidRPr="002F1917" w:rsidRDefault="00716930" w:rsidP="00716930">
      <w:pPr>
        <w:rPr>
          <w:b/>
        </w:rPr>
      </w:pPr>
      <w:r w:rsidRPr="002F1917">
        <w:rPr>
          <w:b/>
        </w:rPr>
        <w:t xml:space="preserve">•  poišče nasprotno in obratno vrednost števila,  </w:t>
      </w:r>
    </w:p>
    <w:p w:rsidR="00716930" w:rsidRPr="002F1917" w:rsidRDefault="00716930" w:rsidP="00716930">
      <w:pPr>
        <w:rPr>
          <w:b/>
        </w:rPr>
      </w:pPr>
      <w:r w:rsidRPr="002F1917">
        <w:rPr>
          <w:b/>
        </w:rPr>
        <w:t xml:space="preserve">•  primerja in ureja cela števila,  </w:t>
      </w:r>
    </w:p>
    <w:p w:rsidR="00716930" w:rsidRPr="002F1917" w:rsidRDefault="00716930" w:rsidP="00716930">
      <w:pPr>
        <w:rPr>
          <w:b/>
        </w:rPr>
      </w:pPr>
      <w:r w:rsidRPr="002F1917">
        <w:rPr>
          <w:b/>
        </w:rPr>
        <w:t xml:space="preserve">•  izračuna vrednost številskega izraza s celimi in racionalnimi števili (z največ tremi računskimi operacijami),  </w:t>
      </w:r>
    </w:p>
    <w:p w:rsidR="00716930" w:rsidRPr="002F1917" w:rsidRDefault="00716930" w:rsidP="00716930">
      <w:pPr>
        <w:rPr>
          <w:b/>
        </w:rPr>
      </w:pPr>
      <w:r w:rsidRPr="002F1917">
        <w:rPr>
          <w:b/>
        </w:rPr>
        <w:t xml:space="preserve">•  upošteva prednost računskih operacij v izrazu, </w:t>
      </w:r>
    </w:p>
    <w:p w:rsidR="00716930" w:rsidRPr="002F1917" w:rsidRDefault="00716930" w:rsidP="00716930">
      <w:pPr>
        <w:rPr>
          <w:b/>
        </w:rPr>
      </w:pPr>
      <w:r w:rsidRPr="002F1917">
        <w:rPr>
          <w:b/>
        </w:rPr>
        <w:t xml:space="preserve">•  uporablja žepno računalo za izračun vrednosti številskega izraza, </w:t>
      </w:r>
    </w:p>
    <w:p w:rsidR="00716930" w:rsidRPr="002F1917" w:rsidRDefault="00716930" w:rsidP="00716930">
      <w:pPr>
        <w:rPr>
          <w:b/>
        </w:rPr>
      </w:pPr>
      <w:r w:rsidRPr="002F1917">
        <w:rPr>
          <w:b/>
        </w:rPr>
        <w:t xml:space="preserve">•  potencira cela in racionalna števila,  </w:t>
      </w:r>
    </w:p>
    <w:p w:rsidR="00716930" w:rsidRPr="002F1917" w:rsidRDefault="00716930" w:rsidP="00716930">
      <w:pPr>
        <w:rPr>
          <w:b/>
        </w:rPr>
      </w:pPr>
      <w:r w:rsidRPr="002F1917">
        <w:rPr>
          <w:b/>
        </w:rPr>
        <w:t xml:space="preserve">•  pozna kvadratni koren popolnega kvadrata (do števila20), </w:t>
      </w:r>
    </w:p>
    <w:p w:rsidR="00716930" w:rsidRPr="002F1917" w:rsidRDefault="00716930" w:rsidP="00716930">
      <w:pPr>
        <w:rPr>
          <w:b/>
        </w:rPr>
      </w:pPr>
      <w:r w:rsidRPr="002F1917">
        <w:rPr>
          <w:b/>
        </w:rPr>
        <w:t xml:space="preserve">•  sešteva, odšteva in množi enočlenike,  </w:t>
      </w:r>
    </w:p>
    <w:p w:rsidR="00716930" w:rsidRPr="002F1917" w:rsidRDefault="00716930" w:rsidP="00716930">
      <w:pPr>
        <w:rPr>
          <w:b/>
        </w:rPr>
      </w:pPr>
      <w:r w:rsidRPr="002F1917">
        <w:rPr>
          <w:b/>
        </w:rPr>
        <w:t xml:space="preserve">•  izračuna vrednost izraza s spremenljivko, če je znana vrednost spremenljivke,  </w:t>
      </w:r>
    </w:p>
    <w:p w:rsidR="00716930" w:rsidRPr="002F1917" w:rsidRDefault="00716930" w:rsidP="00716930">
      <w:pPr>
        <w:rPr>
          <w:b/>
        </w:rPr>
      </w:pPr>
      <w:r w:rsidRPr="002F1917">
        <w:rPr>
          <w:b/>
        </w:rPr>
        <w:t xml:space="preserve">•  množi enočlenik z dvočlenikom, </w:t>
      </w:r>
    </w:p>
    <w:p w:rsidR="00716930" w:rsidRPr="002F1917" w:rsidRDefault="00716930" w:rsidP="00716930">
      <w:pPr>
        <w:rPr>
          <w:b/>
        </w:rPr>
      </w:pPr>
      <w:r w:rsidRPr="002F1917">
        <w:rPr>
          <w:b/>
        </w:rPr>
        <w:t xml:space="preserve">•  v koordinatni mreži upodobi točko, narisani točki odčita koordinati,  </w:t>
      </w:r>
    </w:p>
    <w:p w:rsidR="00716930" w:rsidRPr="002F1917" w:rsidRDefault="00716930" w:rsidP="00716930">
      <w:pPr>
        <w:rPr>
          <w:b/>
        </w:rPr>
      </w:pPr>
      <w:r w:rsidRPr="002F1917">
        <w:rPr>
          <w:b/>
        </w:rPr>
        <w:t xml:space="preserve">•  prepozna odvisnost količin,  </w:t>
      </w:r>
    </w:p>
    <w:p w:rsidR="00716930" w:rsidRPr="002F1917" w:rsidRDefault="00716930" w:rsidP="00716930">
      <w:pPr>
        <w:rPr>
          <w:b/>
        </w:rPr>
      </w:pPr>
      <w:r w:rsidRPr="002F1917">
        <w:rPr>
          <w:b/>
        </w:rPr>
        <w:t xml:space="preserve">•  pozna in uporablja lastnosti premega sorazmerja,  </w:t>
      </w:r>
    </w:p>
    <w:p w:rsidR="00716930" w:rsidRPr="002F1917" w:rsidRDefault="00716930" w:rsidP="00716930">
      <w:pPr>
        <w:rPr>
          <w:b/>
        </w:rPr>
      </w:pPr>
      <w:r w:rsidRPr="002F1917">
        <w:rPr>
          <w:b/>
        </w:rPr>
        <w:t xml:space="preserve">•  bere podatke iz različnih prikazov in jih uredi v preglednici, </w:t>
      </w:r>
    </w:p>
    <w:p w:rsidR="00716930" w:rsidRPr="002F1917" w:rsidRDefault="00716930" w:rsidP="00716930">
      <w:pPr>
        <w:rPr>
          <w:b/>
        </w:rPr>
      </w:pPr>
      <w:r w:rsidRPr="002F1917">
        <w:rPr>
          <w:b/>
        </w:rPr>
        <w:t xml:space="preserve">•  pozna lastnosti večkotnika in ga opiše, </w:t>
      </w:r>
    </w:p>
    <w:p w:rsidR="00716930" w:rsidRPr="002F1917" w:rsidRDefault="00716930" w:rsidP="00716930">
      <w:pPr>
        <w:rPr>
          <w:b/>
        </w:rPr>
      </w:pPr>
      <w:r w:rsidRPr="002F1917">
        <w:rPr>
          <w:b/>
        </w:rPr>
        <w:t xml:space="preserve">•  izračuna obseg in ploščino kroga, </w:t>
      </w:r>
    </w:p>
    <w:p w:rsidR="00716930" w:rsidRPr="002F1917" w:rsidRDefault="00716930" w:rsidP="00716930">
      <w:pPr>
        <w:rPr>
          <w:b/>
        </w:rPr>
      </w:pPr>
      <w:r w:rsidRPr="002F1917">
        <w:rPr>
          <w:b/>
        </w:rPr>
        <w:t xml:space="preserve">•  uporablja Pitagorov izrek, </w:t>
      </w:r>
    </w:p>
    <w:p w:rsidR="00716930" w:rsidRPr="002F1917" w:rsidRDefault="00716930" w:rsidP="00716930">
      <w:pPr>
        <w:rPr>
          <w:b/>
        </w:rPr>
      </w:pPr>
      <w:r w:rsidRPr="002F1917">
        <w:rPr>
          <w:b/>
        </w:rPr>
        <w:t xml:space="preserve">•  izdela model kocke in kvadra, </w:t>
      </w:r>
    </w:p>
    <w:p w:rsidR="00716930" w:rsidRPr="002F1917" w:rsidRDefault="00716930" w:rsidP="00716930">
      <w:pPr>
        <w:rPr>
          <w:b/>
        </w:rPr>
      </w:pPr>
      <w:r w:rsidRPr="002F1917">
        <w:rPr>
          <w:b/>
        </w:rPr>
        <w:t xml:space="preserve">•  izračuna površino in prostornino kocke in kvadra, </w:t>
      </w:r>
    </w:p>
    <w:p w:rsidR="00716930" w:rsidRPr="002F1917" w:rsidRDefault="00716930" w:rsidP="00716930">
      <w:pPr>
        <w:rPr>
          <w:b/>
        </w:rPr>
      </w:pPr>
      <w:r w:rsidRPr="002F1917">
        <w:rPr>
          <w:b/>
        </w:rPr>
        <w:t xml:space="preserve">•  uporablja skico pri reševanju geometrijskih nalog, </w:t>
      </w:r>
    </w:p>
    <w:p w:rsidR="00716930" w:rsidRPr="002F1917" w:rsidRDefault="00716930" w:rsidP="00716930">
      <w:pPr>
        <w:rPr>
          <w:b/>
        </w:rPr>
      </w:pPr>
      <w:r w:rsidRPr="002F1917">
        <w:rPr>
          <w:b/>
        </w:rPr>
        <w:t>•  reši matematični problem in problem z življenjsko situacijo.</w:t>
      </w:r>
    </w:p>
    <w:p w:rsidR="00716930" w:rsidRDefault="00716930" w:rsidP="00716930">
      <w:pPr>
        <w:rPr>
          <w:b/>
        </w:rPr>
      </w:pPr>
    </w:p>
    <w:p w:rsidR="00716930" w:rsidRDefault="00716930" w:rsidP="00716930">
      <w:pPr>
        <w:rPr>
          <w:b/>
        </w:rPr>
      </w:pPr>
    </w:p>
    <w:p w:rsidR="00716930" w:rsidRDefault="00716930" w:rsidP="00716930">
      <w:pPr>
        <w:rPr>
          <w:b/>
        </w:rPr>
      </w:pPr>
    </w:p>
    <w:p w:rsidR="00716930" w:rsidRDefault="00716930" w:rsidP="00716930">
      <w:pPr>
        <w:rPr>
          <w:b/>
        </w:rPr>
      </w:pPr>
    </w:p>
    <w:p w:rsidR="00716930" w:rsidRDefault="00716930" w:rsidP="00716930">
      <w:pPr>
        <w:rPr>
          <w:b/>
        </w:rPr>
      </w:pPr>
    </w:p>
    <w:p w:rsidR="00716930" w:rsidRDefault="00716930" w:rsidP="00716930">
      <w:pPr>
        <w:rPr>
          <w:b/>
        </w:rPr>
      </w:pPr>
    </w:p>
    <w:p w:rsidR="00716930" w:rsidRDefault="00716930" w:rsidP="00716930">
      <w:pPr>
        <w:rPr>
          <w:b/>
        </w:rPr>
      </w:pPr>
    </w:p>
    <w:p w:rsidR="00716930" w:rsidRDefault="00716930" w:rsidP="00716930">
      <w:pPr>
        <w:rPr>
          <w:b/>
        </w:rPr>
      </w:pPr>
    </w:p>
    <w:p w:rsidR="00716930" w:rsidRPr="002F1917" w:rsidRDefault="00716930" w:rsidP="00716930">
      <w:pPr>
        <w:rPr>
          <w:b/>
        </w:rPr>
      </w:pPr>
    </w:p>
    <w:p w:rsidR="00716930" w:rsidRPr="002F1917" w:rsidRDefault="00716930" w:rsidP="00716930">
      <w:pPr>
        <w:rPr>
          <w:b/>
        </w:rPr>
      </w:pPr>
      <w:r w:rsidRPr="002F1917">
        <w:rPr>
          <w:b/>
        </w:rPr>
        <w:t>MINIMALNI STANDARDI ZNANJA ZA 9. RAZRED</w:t>
      </w:r>
    </w:p>
    <w:p w:rsidR="00716930" w:rsidRPr="002F1917" w:rsidRDefault="00716930" w:rsidP="00716930">
      <w:pPr>
        <w:rPr>
          <w:b/>
        </w:rPr>
      </w:pPr>
    </w:p>
    <w:p w:rsidR="00716930" w:rsidRPr="002F1917" w:rsidRDefault="00716930" w:rsidP="00716930">
      <w:pPr>
        <w:rPr>
          <w:b/>
        </w:rPr>
      </w:pPr>
      <w:r w:rsidRPr="002F1917">
        <w:rPr>
          <w:b/>
        </w:rPr>
        <w:t>Učenec:</w:t>
      </w:r>
    </w:p>
    <w:p w:rsidR="00716930" w:rsidRPr="002F1917" w:rsidRDefault="00716930" w:rsidP="00716930">
      <w:pPr>
        <w:rPr>
          <w:b/>
        </w:rPr>
      </w:pPr>
      <w:r w:rsidRPr="002F1917">
        <w:rPr>
          <w:b/>
        </w:rPr>
        <w:t>•  množi dvočlenik z dvočlenikom, kvadrira dvočlenik in poenostavi izraz,</w:t>
      </w:r>
    </w:p>
    <w:p w:rsidR="00716930" w:rsidRPr="002F1917" w:rsidRDefault="00716930" w:rsidP="00716930">
      <w:pPr>
        <w:rPr>
          <w:b/>
        </w:rPr>
      </w:pPr>
      <w:r w:rsidRPr="002F1917">
        <w:rPr>
          <w:b/>
        </w:rPr>
        <w:t xml:space="preserve">•  izpostavi skupni faktor v algebrskem izrazu, </w:t>
      </w:r>
    </w:p>
    <w:p w:rsidR="00716930" w:rsidRPr="002F1917" w:rsidRDefault="00716930" w:rsidP="00716930">
      <w:pPr>
        <w:rPr>
          <w:b/>
        </w:rPr>
      </w:pPr>
      <w:r w:rsidRPr="002F1917">
        <w:rPr>
          <w:b/>
        </w:rPr>
        <w:t xml:space="preserve">•  prepozna linearno enačbo in reši s preoblikovanjem v ekvivalentne enačbe,  </w:t>
      </w:r>
    </w:p>
    <w:p w:rsidR="00716930" w:rsidRPr="002F1917" w:rsidRDefault="00716930" w:rsidP="00716930">
      <w:pPr>
        <w:rPr>
          <w:b/>
        </w:rPr>
      </w:pPr>
      <w:r w:rsidRPr="002F1917">
        <w:rPr>
          <w:b/>
        </w:rPr>
        <w:t xml:space="preserve">•  izrazi neznanko iz matematičnih formul, </w:t>
      </w:r>
    </w:p>
    <w:p w:rsidR="00716930" w:rsidRPr="002F1917" w:rsidRDefault="00716930" w:rsidP="00716930">
      <w:pPr>
        <w:rPr>
          <w:b/>
        </w:rPr>
      </w:pPr>
      <w:r w:rsidRPr="002F1917">
        <w:rPr>
          <w:b/>
        </w:rPr>
        <w:t xml:space="preserve">•  reši besedilno nalogo z uporabo lastnosti premega sorazmerja, </w:t>
      </w:r>
    </w:p>
    <w:p w:rsidR="00716930" w:rsidRPr="002F1917" w:rsidRDefault="00716930" w:rsidP="00716930">
      <w:pPr>
        <w:rPr>
          <w:b/>
        </w:rPr>
      </w:pPr>
      <w:r w:rsidRPr="002F1917">
        <w:rPr>
          <w:b/>
        </w:rPr>
        <w:t xml:space="preserve">•  nariše graf premega sorazmerja,  </w:t>
      </w:r>
    </w:p>
    <w:p w:rsidR="00716930" w:rsidRPr="002F1917" w:rsidRDefault="00716930" w:rsidP="00716930">
      <w:pPr>
        <w:rPr>
          <w:b/>
        </w:rPr>
      </w:pPr>
      <w:r w:rsidRPr="002F1917">
        <w:rPr>
          <w:b/>
        </w:rPr>
        <w:t xml:space="preserve">•  prepozna zapis linearne funkcije, pozna vlogo smernega koeficienta in začetne vrednosti,  </w:t>
      </w:r>
    </w:p>
    <w:p w:rsidR="00716930" w:rsidRPr="002F1917" w:rsidRDefault="00716930" w:rsidP="00716930">
      <w:pPr>
        <w:rPr>
          <w:b/>
        </w:rPr>
      </w:pPr>
      <w:r w:rsidRPr="002F1917">
        <w:rPr>
          <w:b/>
        </w:rPr>
        <w:t xml:space="preserve">•  nariše graf linearne funkcije, </w:t>
      </w:r>
    </w:p>
    <w:p w:rsidR="00716930" w:rsidRPr="002F1917" w:rsidRDefault="00716930" w:rsidP="00716930">
      <w:pPr>
        <w:rPr>
          <w:b/>
        </w:rPr>
      </w:pPr>
      <w:r w:rsidRPr="002F1917">
        <w:rPr>
          <w:b/>
        </w:rPr>
        <w:t xml:space="preserve">•  izračuna neznani člen sorazmerja, </w:t>
      </w:r>
    </w:p>
    <w:p w:rsidR="00716930" w:rsidRPr="002F1917" w:rsidRDefault="00716930" w:rsidP="00716930">
      <w:pPr>
        <w:rPr>
          <w:b/>
        </w:rPr>
      </w:pPr>
      <w:r w:rsidRPr="002F1917">
        <w:rPr>
          <w:b/>
        </w:rPr>
        <w:t xml:space="preserve">•  prepozna podobne like,  </w:t>
      </w:r>
    </w:p>
    <w:p w:rsidR="00716930" w:rsidRPr="002F1917" w:rsidRDefault="00716930" w:rsidP="00716930">
      <w:pPr>
        <w:rPr>
          <w:b/>
        </w:rPr>
      </w:pPr>
      <w:r w:rsidRPr="002F1917">
        <w:rPr>
          <w:b/>
        </w:rPr>
        <w:t>•  načrtuje podobne trikotnike,</w:t>
      </w:r>
    </w:p>
    <w:p w:rsidR="00716930" w:rsidRPr="002F1917" w:rsidRDefault="00716930" w:rsidP="00716930">
      <w:pPr>
        <w:rPr>
          <w:b/>
        </w:rPr>
      </w:pPr>
      <w:r w:rsidRPr="002F1917">
        <w:rPr>
          <w:b/>
        </w:rPr>
        <w:t xml:space="preserve">•  daljico deli v zahtevanem razmerju, </w:t>
      </w:r>
    </w:p>
    <w:p w:rsidR="00716930" w:rsidRPr="002F1917" w:rsidRDefault="00716930" w:rsidP="00716930">
      <w:pPr>
        <w:rPr>
          <w:b/>
        </w:rPr>
      </w:pPr>
      <w:r w:rsidRPr="002F1917">
        <w:rPr>
          <w:b/>
        </w:rPr>
        <w:t xml:space="preserve">•  opiše medsebojno lego geometrijskih elementov v prostoru (točka, premica, ravnina), </w:t>
      </w:r>
    </w:p>
    <w:p w:rsidR="00716930" w:rsidRPr="002F1917" w:rsidRDefault="00716930" w:rsidP="00716930">
      <w:pPr>
        <w:rPr>
          <w:b/>
        </w:rPr>
      </w:pPr>
      <w:r w:rsidRPr="002F1917">
        <w:rPr>
          <w:b/>
        </w:rPr>
        <w:t xml:space="preserve">•  prepozna, opiše in skicira geometrijska telesa,  </w:t>
      </w:r>
    </w:p>
    <w:p w:rsidR="00716930" w:rsidRPr="002F1917" w:rsidRDefault="00716930" w:rsidP="00716930">
      <w:pPr>
        <w:rPr>
          <w:b/>
        </w:rPr>
      </w:pPr>
      <w:r w:rsidRPr="002F1917">
        <w:rPr>
          <w:b/>
        </w:rPr>
        <w:t xml:space="preserve">•  izračuna površino in prostornino prizme, valja in stožca,  </w:t>
      </w:r>
    </w:p>
    <w:p w:rsidR="00716930" w:rsidRPr="002F1917" w:rsidRDefault="00716930" w:rsidP="00716930">
      <w:pPr>
        <w:rPr>
          <w:b/>
        </w:rPr>
      </w:pPr>
      <w:r w:rsidRPr="002F1917">
        <w:rPr>
          <w:b/>
        </w:rPr>
        <w:t xml:space="preserve">•  pripravi in izvede anketo ter rezultate prikaže in interpretira, </w:t>
      </w:r>
    </w:p>
    <w:p w:rsidR="00716930" w:rsidRPr="002F1917" w:rsidRDefault="00716930" w:rsidP="00716930">
      <w:pPr>
        <w:rPr>
          <w:b/>
        </w:rPr>
      </w:pPr>
      <w:r w:rsidRPr="002F1917">
        <w:rPr>
          <w:b/>
        </w:rPr>
        <w:t xml:space="preserve">•  reši matematični problem in problem z življenjsko situacijo. </w:t>
      </w:r>
    </w:p>
    <w:p w:rsidR="00716930" w:rsidRPr="002F1917" w:rsidRDefault="00716930" w:rsidP="00716930">
      <w:pPr>
        <w:rPr>
          <w:b/>
        </w:rPr>
      </w:pPr>
    </w:p>
    <w:p w:rsidR="00716930" w:rsidRPr="002F1917" w:rsidRDefault="00716930" w:rsidP="00716930">
      <w:pPr>
        <w:rPr>
          <w:b/>
        </w:rPr>
      </w:pPr>
    </w:p>
    <w:p w:rsidR="00716930" w:rsidRPr="002F1917" w:rsidRDefault="00716930" w:rsidP="00716930">
      <w:pPr>
        <w:rPr>
          <w:b/>
        </w:rPr>
      </w:pPr>
      <w:r w:rsidRPr="002F1917">
        <w:rPr>
          <w:b/>
        </w:rPr>
        <w:t xml:space="preserve">Kriteriji ocenjevanja pri matematiki s tega dne veljajo dokler ne sprejmemo novega. </w:t>
      </w:r>
    </w:p>
    <w:p w:rsidR="00716930" w:rsidRPr="002F1917" w:rsidRDefault="00716930" w:rsidP="00716930">
      <w:pPr>
        <w:rPr>
          <w:b/>
        </w:rPr>
      </w:pPr>
    </w:p>
    <w:p w:rsidR="00716930" w:rsidRPr="002F1917" w:rsidRDefault="00716930" w:rsidP="00716930">
      <w:pPr>
        <w:rPr>
          <w:b/>
        </w:rPr>
      </w:pPr>
    </w:p>
    <w:p w:rsidR="00716930" w:rsidRDefault="00716930" w:rsidP="00716930">
      <w:pPr>
        <w:spacing w:after="0"/>
        <w:jc w:val="center"/>
      </w:pPr>
    </w:p>
    <w:p w:rsidR="00716930" w:rsidRDefault="00716930" w:rsidP="00716930">
      <w:pPr>
        <w:spacing w:after="0"/>
        <w:jc w:val="center"/>
      </w:pPr>
    </w:p>
    <w:p w:rsidR="00716930" w:rsidRDefault="00716930" w:rsidP="00716930">
      <w:pPr>
        <w:spacing w:after="0"/>
        <w:jc w:val="center"/>
      </w:pPr>
    </w:p>
    <w:p w:rsidR="002C21CA" w:rsidRDefault="002C21CA" w:rsidP="002C21CA">
      <w:pPr>
        <w:sectPr w:rsidR="002C21CA" w:rsidSect="002C21CA"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:rsidR="003A073D" w:rsidRPr="002C21CA" w:rsidRDefault="003A073D" w:rsidP="00BD66C0"/>
    <w:sectPr w:rsidR="003A073D" w:rsidRPr="002C21CA" w:rsidSect="002C21CA">
      <w:type w:val="continuous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Bahnschrift SemiLight">
    <w:panose1 w:val="020B0502040204020203"/>
    <w:charset w:val="EE"/>
    <w:family w:val="swiss"/>
    <w:pitch w:val="variable"/>
    <w:sig w:usb0="A00002C7" w:usb1="00000002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omic Sans MS">
    <w:panose1 w:val="030F0702030302020204"/>
    <w:charset w:val="EE"/>
    <w:family w:val="script"/>
    <w:pitch w:val="variable"/>
    <w:sig w:usb0="00000287" w:usb1="00000013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890DCC"/>
    <w:multiLevelType w:val="hybridMultilevel"/>
    <w:tmpl w:val="E29AC3F6"/>
    <w:lvl w:ilvl="0" w:tplc="2E9A3BC8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  <w:sz w:val="16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1737BA"/>
    <w:multiLevelType w:val="hybridMultilevel"/>
    <w:tmpl w:val="270EA74E"/>
    <w:lvl w:ilvl="0" w:tplc="2E9A3BC8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  <w:sz w:val="16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B97D5F"/>
    <w:multiLevelType w:val="hybridMultilevel"/>
    <w:tmpl w:val="83B63E90"/>
    <w:lvl w:ilvl="0" w:tplc="2E9A3BC8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  <w:sz w:val="16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3607CA"/>
    <w:multiLevelType w:val="hybridMultilevel"/>
    <w:tmpl w:val="EF52D604"/>
    <w:lvl w:ilvl="0" w:tplc="2E9A3BC8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  <w:sz w:val="16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1D44B5"/>
    <w:multiLevelType w:val="hybridMultilevel"/>
    <w:tmpl w:val="3DF4272A"/>
    <w:lvl w:ilvl="0" w:tplc="2E9A3BC8">
      <w:start w:val="1"/>
      <w:numFmt w:val="bullet"/>
      <w:lvlText w:val=""/>
      <w:lvlJc w:val="right"/>
      <w:pPr>
        <w:ind w:left="1440" w:hanging="360"/>
      </w:pPr>
      <w:rPr>
        <w:rFonts w:ascii="Symbol" w:hAnsi="Symbol" w:hint="default"/>
        <w:sz w:val="16"/>
      </w:rPr>
    </w:lvl>
    <w:lvl w:ilvl="1" w:tplc="0424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8CD57F4"/>
    <w:multiLevelType w:val="hybridMultilevel"/>
    <w:tmpl w:val="6562C0F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116D25"/>
    <w:multiLevelType w:val="hybridMultilevel"/>
    <w:tmpl w:val="70CCA7F0"/>
    <w:lvl w:ilvl="0" w:tplc="329CE248">
      <w:start w:val="1"/>
      <w:numFmt w:val="decimal"/>
      <w:lvlText w:val="%1."/>
      <w:lvlJc w:val="left"/>
      <w:pPr>
        <w:ind w:left="720" w:hanging="360"/>
      </w:pPr>
      <w:rPr>
        <w:rFonts w:hint="default"/>
        <w:color w:val="C00000"/>
        <w:sz w:val="32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F476385"/>
    <w:multiLevelType w:val="hybridMultilevel"/>
    <w:tmpl w:val="83FE0BC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020D87"/>
    <w:multiLevelType w:val="hybridMultilevel"/>
    <w:tmpl w:val="33BE5B3C"/>
    <w:lvl w:ilvl="0" w:tplc="2E9A3BC8">
      <w:start w:val="1"/>
      <w:numFmt w:val="bullet"/>
      <w:lvlText w:val=""/>
      <w:lvlJc w:val="right"/>
      <w:pPr>
        <w:ind w:left="360" w:hanging="360"/>
      </w:pPr>
      <w:rPr>
        <w:rFonts w:ascii="Symbol" w:hAnsi="Symbol" w:hint="default"/>
        <w:sz w:val="16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0E9795E"/>
    <w:multiLevelType w:val="hybridMultilevel"/>
    <w:tmpl w:val="A4E69666"/>
    <w:lvl w:ilvl="0" w:tplc="0424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C395DDF"/>
    <w:multiLevelType w:val="hybridMultilevel"/>
    <w:tmpl w:val="E5523E8A"/>
    <w:lvl w:ilvl="0" w:tplc="0424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0"/>
  </w:num>
  <w:num w:numId="3">
    <w:abstractNumId w:val="7"/>
  </w:num>
  <w:num w:numId="4">
    <w:abstractNumId w:val="5"/>
  </w:num>
  <w:num w:numId="5">
    <w:abstractNumId w:val="8"/>
  </w:num>
  <w:num w:numId="6">
    <w:abstractNumId w:val="0"/>
  </w:num>
  <w:num w:numId="7">
    <w:abstractNumId w:val="4"/>
  </w:num>
  <w:num w:numId="8">
    <w:abstractNumId w:val="3"/>
  </w:num>
  <w:num w:numId="9">
    <w:abstractNumId w:val="1"/>
  </w:num>
  <w:num w:numId="10">
    <w:abstractNumId w:val="2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3sDQxNbIwNjaxtDBR0lEKTi0uzszPAykwrAUAa2MjwywAAAA="/>
  </w:docVars>
  <w:rsids>
    <w:rsidRoot w:val="002C21CA"/>
    <w:rsid w:val="00015CE3"/>
    <w:rsid w:val="0002148F"/>
    <w:rsid w:val="00043439"/>
    <w:rsid w:val="000B3DCA"/>
    <w:rsid w:val="00123916"/>
    <w:rsid w:val="00194BAF"/>
    <w:rsid w:val="002106A3"/>
    <w:rsid w:val="002C07F9"/>
    <w:rsid w:val="002C21CA"/>
    <w:rsid w:val="002C68CB"/>
    <w:rsid w:val="002F5081"/>
    <w:rsid w:val="00326DFD"/>
    <w:rsid w:val="00381781"/>
    <w:rsid w:val="003A073D"/>
    <w:rsid w:val="00562977"/>
    <w:rsid w:val="00697B1A"/>
    <w:rsid w:val="00700A8B"/>
    <w:rsid w:val="00716930"/>
    <w:rsid w:val="00865F3C"/>
    <w:rsid w:val="00932397"/>
    <w:rsid w:val="00995DAA"/>
    <w:rsid w:val="009A110B"/>
    <w:rsid w:val="00A36E5C"/>
    <w:rsid w:val="00B15FAA"/>
    <w:rsid w:val="00B711D8"/>
    <w:rsid w:val="00BD66C0"/>
    <w:rsid w:val="00CB0F06"/>
    <w:rsid w:val="00CF017F"/>
    <w:rsid w:val="00D0166B"/>
    <w:rsid w:val="00D75100"/>
    <w:rsid w:val="00DA2603"/>
    <w:rsid w:val="00DD2BB4"/>
    <w:rsid w:val="00E279D5"/>
    <w:rsid w:val="00E4781B"/>
    <w:rsid w:val="00E87FFD"/>
    <w:rsid w:val="00EB7FBD"/>
    <w:rsid w:val="00ED13CA"/>
    <w:rsid w:val="00F44DC2"/>
    <w:rsid w:val="00F474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DAEDE2"/>
  <w15:chartTrackingRefBased/>
  <w15:docId w15:val="{8E47117D-435A-4D98-9F66-F981271A28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2C21CA"/>
  </w:style>
  <w:style w:type="character" w:default="1" w:styleId="Privzetapisavaodstavka">
    <w:name w:val="Default Paragraph Font"/>
    <w:uiPriority w:val="1"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2C21CA"/>
    <w:pPr>
      <w:ind w:left="720"/>
      <w:contextualSpacing/>
    </w:pPr>
  </w:style>
  <w:style w:type="table" w:styleId="Tabelamrea">
    <w:name w:val="Table Grid"/>
    <w:basedOn w:val="Navadnatabela"/>
    <w:uiPriority w:val="39"/>
    <w:rsid w:val="002C21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8618B2C4-A26C-4E66-879D-7BA7BA300E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2357</Words>
  <Characters>13440</Characters>
  <Application>Microsoft Office Word</Application>
  <DocSecurity>0</DocSecurity>
  <Lines>112</Lines>
  <Paragraphs>3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>MIZS</Company>
  <LinksUpToDate>false</LinksUpToDate>
  <CharactersWithSpaces>15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donko@yahoo.com</dc:creator>
  <cp:keywords/>
  <dc:description/>
  <cp:lastModifiedBy>Tomaž Langerholc</cp:lastModifiedBy>
  <cp:revision>2</cp:revision>
  <dcterms:created xsi:type="dcterms:W3CDTF">2020-12-17T21:11:00Z</dcterms:created>
  <dcterms:modified xsi:type="dcterms:W3CDTF">2020-12-17T21:11:00Z</dcterms:modified>
</cp:coreProperties>
</file>